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A75EE7" w14:textId="77777777" w:rsidR="000A4A59" w:rsidRDefault="000A4A59" w:rsidP="00860389">
      <w:pPr>
        <w:pStyle w:val="LabTitle"/>
      </w:pPr>
    </w:p>
    <w:p w14:paraId="05D8A843" w14:textId="0A104DD3" w:rsidR="000A4A59" w:rsidRPr="000A4A59" w:rsidRDefault="000A4A59" w:rsidP="000A4A59">
      <w:pPr>
        <w:spacing w:before="0" w:after="0" w:line="240" w:lineRule="auto"/>
        <w:rPr>
          <w:b/>
          <w:sz w:val="36"/>
          <w:szCs w:val="36"/>
        </w:rPr>
      </w:pPr>
      <w:r w:rsidRPr="000A4A59">
        <w:rPr>
          <w:b/>
          <w:sz w:val="36"/>
          <w:szCs w:val="36"/>
        </w:rPr>
        <w:t xml:space="preserve">Lab: Part 2, </w:t>
      </w:r>
      <w:r>
        <w:rPr>
          <w:b/>
          <w:sz w:val="36"/>
          <w:szCs w:val="36"/>
        </w:rPr>
        <w:t xml:space="preserve">Create a Simple Network Using PT </w:t>
      </w:r>
    </w:p>
    <w:p w14:paraId="63BBD8D8" w14:textId="77777777" w:rsidR="000A4A59" w:rsidRPr="000A4A59" w:rsidRDefault="000A4A59" w:rsidP="000A4A59">
      <w:pPr>
        <w:spacing w:before="0" w:after="0" w:line="240" w:lineRule="auto"/>
        <w:rPr>
          <w:b/>
          <w:sz w:val="36"/>
          <w:szCs w:val="36"/>
        </w:rPr>
      </w:pPr>
    </w:p>
    <w:p w14:paraId="387AD3C0" w14:textId="77777777" w:rsidR="000A4A59" w:rsidRPr="000A4A59" w:rsidRDefault="000A4A59" w:rsidP="000A4A59">
      <w:pPr>
        <w:spacing w:before="0" w:after="0" w:line="240" w:lineRule="auto"/>
        <w:rPr>
          <w:b/>
          <w:sz w:val="36"/>
          <w:szCs w:val="36"/>
        </w:rPr>
      </w:pPr>
      <w:r w:rsidRPr="000A4A59">
        <w:rPr>
          <w:b/>
          <w:sz w:val="36"/>
          <w:szCs w:val="36"/>
        </w:rPr>
        <w:t>Name: Natalia Palej</w:t>
      </w:r>
    </w:p>
    <w:p w14:paraId="5B1A3B33" w14:textId="77777777" w:rsidR="000A4A59" w:rsidRPr="000A4A59" w:rsidRDefault="000A4A59" w:rsidP="000A4A59">
      <w:pPr>
        <w:spacing w:before="0" w:after="0" w:line="240" w:lineRule="auto"/>
        <w:rPr>
          <w:b/>
          <w:sz w:val="36"/>
          <w:szCs w:val="36"/>
        </w:rPr>
      </w:pPr>
      <w:r w:rsidRPr="000A4A59">
        <w:rPr>
          <w:b/>
          <w:sz w:val="36"/>
          <w:szCs w:val="36"/>
        </w:rPr>
        <w:t>Student ID: A00279259</w:t>
      </w:r>
    </w:p>
    <w:p w14:paraId="185DF430" w14:textId="77777777" w:rsidR="000A4A59" w:rsidRPr="000A4A59" w:rsidRDefault="000A4A59" w:rsidP="000A4A59">
      <w:pPr>
        <w:spacing w:before="0" w:after="0" w:line="240" w:lineRule="auto"/>
        <w:rPr>
          <w:b/>
          <w:sz w:val="36"/>
          <w:szCs w:val="36"/>
        </w:rPr>
      </w:pPr>
      <w:r w:rsidRPr="000A4A59">
        <w:rPr>
          <w:b/>
          <w:sz w:val="36"/>
          <w:szCs w:val="36"/>
        </w:rPr>
        <w:t xml:space="preserve">Course: Software Design with Artificial Intelligence for Cloud Computing </w:t>
      </w:r>
    </w:p>
    <w:p w14:paraId="4A826870" w14:textId="79CAFE97" w:rsidR="000A4A59" w:rsidRPr="000A4A59" w:rsidRDefault="000A4A59" w:rsidP="000A4A59">
      <w:pPr>
        <w:spacing w:before="0" w:after="0" w:line="240" w:lineRule="auto"/>
        <w:rPr>
          <w:b/>
        </w:rPr>
      </w:pPr>
      <w:r w:rsidRPr="000A4A59">
        <w:rPr>
          <w:b/>
          <w:sz w:val="36"/>
          <w:szCs w:val="36"/>
        </w:rPr>
        <w:t>Year: 4</w:t>
      </w:r>
      <w:r>
        <w:br w:type="page"/>
      </w:r>
    </w:p>
    <w:p w14:paraId="06650C75" w14:textId="7FF08DF2" w:rsidR="00860389" w:rsidRDefault="0007175A" w:rsidP="00860389">
      <w:pPr>
        <w:pStyle w:val="LabTitle"/>
      </w:pPr>
      <w:r w:rsidRPr="00860389">
        <w:lastRenderedPageBreak/>
        <w:t>Create a Simple Network</w:t>
      </w:r>
      <w:r w:rsidR="000D0DE6" w:rsidRPr="00860389">
        <w:t xml:space="preserve"> U</w:t>
      </w:r>
      <w:r w:rsidR="00AB3EF0" w:rsidRPr="00860389">
        <w:t>sing Packet Tracer</w:t>
      </w:r>
      <w:r w:rsidR="008775B1">
        <w:t xml:space="preserve"> – GRADED EX 6%</w:t>
      </w:r>
    </w:p>
    <w:p w14:paraId="673C78E8" w14:textId="77777777" w:rsidR="00860389" w:rsidRPr="00860389" w:rsidRDefault="00860389" w:rsidP="00860389">
      <w:pPr>
        <w:pStyle w:val="LabTitle"/>
        <w:rPr>
          <w:b w:val="0"/>
          <w:color w:val="FF0000"/>
          <w:sz w:val="24"/>
          <w:szCs w:val="24"/>
          <w:u w:val="none"/>
        </w:rPr>
      </w:pPr>
    </w:p>
    <w:p w14:paraId="1F588758" w14:textId="77777777" w:rsidR="008775B1" w:rsidRDefault="00860389" w:rsidP="00860389">
      <w:pPr>
        <w:pStyle w:val="LabTitle"/>
        <w:rPr>
          <w:b w:val="0"/>
          <w:color w:val="FF0000"/>
          <w:sz w:val="24"/>
          <w:szCs w:val="24"/>
          <w:u w:val="none"/>
        </w:rPr>
      </w:pPr>
      <w:r w:rsidRPr="00860389">
        <w:rPr>
          <w:b w:val="0"/>
          <w:color w:val="FF0000"/>
          <w:sz w:val="24"/>
          <w:szCs w:val="24"/>
          <w:u w:val="none"/>
        </w:rPr>
        <w:t>Aim: The aim of this lab practical is</w:t>
      </w:r>
      <w:r>
        <w:rPr>
          <w:b w:val="0"/>
          <w:color w:val="FF0000"/>
          <w:sz w:val="24"/>
          <w:szCs w:val="24"/>
          <w:u w:val="none"/>
        </w:rPr>
        <w:t xml:space="preserve"> to introduce the learner </w:t>
      </w:r>
      <w:r w:rsidR="005C3D35">
        <w:rPr>
          <w:b w:val="0"/>
          <w:color w:val="FF0000"/>
          <w:sz w:val="24"/>
          <w:szCs w:val="24"/>
          <w:u w:val="none"/>
        </w:rPr>
        <w:t xml:space="preserve">to step by step instructions on how to create a simple network using packet tracer.  </w:t>
      </w:r>
    </w:p>
    <w:p w14:paraId="00EDA8D8" w14:textId="77777777" w:rsidR="008775B1" w:rsidRDefault="005C3D35" w:rsidP="00860389">
      <w:pPr>
        <w:pStyle w:val="LabTitle"/>
        <w:rPr>
          <w:b w:val="0"/>
          <w:color w:val="FF0000"/>
          <w:sz w:val="24"/>
          <w:szCs w:val="24"/>
          <w:u w:val="none"/>
        </w:rPr>
      </w:pPr>
      <w:r>
        <w:rPr>
          <w:b w:val="0"/>
          <w:color w:val="FF0000"/>
          <w:sz w:val="24"/>
          <w:szCs w:val="24"/>
          <w:u w:val="none"/>
        </w:rPr>
        <w:t>This simple network incorporates a PC, Wireless Laptop, Wireless Router connected to a cable modem, Internet and Cisco Server creat</w:t>
      </w:r>
      <w:r w:rsidR="004619F5">
        <w:rPr>
          <w:b w:val="0"/>
          <w:color w:val="FF0000"/>
          <w:sz w:val="24"/>
          <w:szCs w:val="24"/>
          <w:u w:val="none"/>
        </w:rPr>
        <w:t>ing</w:t>
      </w:r>
      <w:r>
        <w:rPr>
          <w:b w:val="0"/>
          <w:color w:val="FF0000"/>
          <w:sz w:val="24"/>
          <w:szCs w:val="24"/>
          <w:u w:val="none"/>
        </w:rPr>
        <w:t xml:space="preserve"> a connection </w:t>
      </w:r>
      <w:r w:rsidR="004619F5">
        <w:rPr>
          <w:b w:val="0"/>
          <w:color w:val="FF0000"/>
          <w:sz w:val="24"/>
          <w:szCs w:val="24"/>
          <w:u w:val="none"/>
        </w:rPr>
        <w:t xml:space="preserve">between the devices </w:t>
      </w:r>
      <w:r>
        <w:rPr>
          <w:b w:val="0"/>
          <w:color w:val="FF0000"/>
          <w:sz w:val="24"/>
          <w:szCs w:val="24"/>
          <w:u w:val="none"/>
        </w:rPr>
        <w:t xml:space="preserve">via the appropriate </w:t>
      </w:r>
      <w:r w:rsidR="004619F5">
        <w:rPr>
          <w:b w:val="0"/>
          <w:color w:val="FF0000"/>
          <w:sz w:val="24"/>
          <w:szCs w:val="24"/>
          <w:u w:val="none"/>
        </w:rPr>
        <w:t xml:space="preserve">cables.  </w:t>
      </w:r>
    </w:p>
    <w:p w14:paraId="305B85BF" w14:textId="77777777" w:rsidR="008775B1" w:rsidRDefault="004619F5" w:rsidP="00860389">
      <w:pPr>
        <w:pStyle w:val="LabTitle"/>
        <w:rPr>
          <w:b w:val="0"/>
          <w:color w:val="FF0000"/>
          <w:sz w:val="24"/>
          <w:szCs w:val="24"/>
          <w:u w:val="none"/>
        </w:rPr>
      </w:pPr>
      <w:r>
        <w:rPr>
          <w:b w:val="0"/>
          <w:color w:val="FF0000"/>
          <w:sz w:val="24"/>
          <w:szCs w:val="24"/>
          <w:u w:val="none"/>
        </w:rPr>
        <w:t xml:space="preserve">The learner must configure the various devices and upon completion must test the connectivity from source (PC or Laptop) to the Cisco server.  A simple ICMP ping is used along with some basic commands using the Command Prompt window.  </w:t>
      </w:r>
    </w:p>
    <w:p w14:paraId="409A63C4" w14:textId="38730A36" w:rsidR="00BB4DB7" w:rsidRPr="00860389" w:rsidRDefault="004619F5" w:rsidP="00860389">
      <w:pPr>
        <w:pStyle w:val="LabTitle"/>
        <w:rPr>
          <w:b w:val="0"/>
          <w:color w:val="FF0000"/>
          <w:sz w:val="24"/>
          <w:szCs w:val="24"/>
          <w:u w:val="none"/>
        </w:rPr>
      </w:pPr>
      <w:r>
        <w:rPr>
          <w:b w:val="0"/>
          <w:color w:val="FF0000"/>
          <w:sz w:val="24"/>
          <w:szCs w:val="24"/>
          <w:u w:val="none"/>
        </w:rPr>
        <w:t>The configuration incorporates the use of the DHCP protocol by the Wireless Router to allocate the PCs IPv4 address.</w:t>
      </w:r>
    </w:p>
    <w:p w14:paraId="1F782B76" w14:textId="77777777" w:rsidR="00CD705D" w:rsidRPr="002428D0" w:rsidRDefault="00CD705D" w:rsidP="00CD705D">
      <w:pPr>
        <w:pStyle w:val="LabSection"/>
        <w:numPr>
          <w:ilvl w:val="0"/>
          <w:numId w:val="0"/>
        </w:numPr>
        <w:rPr>
          <w:noProof/>
        </w:rPr>
      </w:pPr>
      <w:r w:rsidRPr="002428D0">
        <w:rPr>
          <w:noProof/>
        </w:rPr>
        <w:t>Topology</w:t>
      </w:r>
    </w:p>
    <w:p w14:paraId="602816D9" w14:textId="77777777" w:rsidR="00D62103" w:rsidRPr="002428D0" w:rsidRDefault="0007175A" w:rsidP="00BA627F">
      <w:pPr>
        <w:pStyle w:val="Visual"/>
        <w:rPr>
          <w:noProof/>
        </w:rPr>
      </w:pPr>
      <w:r>
        <w:rPr>
          <w:noProof/>
          <w:lang w:eastAsia="zh-CN"/>
        </w:rPr>
        <w:drawing>
          <wp:inline distT="0" distB="0" distL="0" distR="0" wp14:anchorId="189BF834" wp14:editId="39D3D169">
            <wp:extent cx="5162550" cy="2452640"/>
            <wp:effectExtent l="19050" t="19050" r="1905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82938" cy="2462326"/>
                    </a:xfrm>
                    <a:prstGeom prst="rect">
                      <a:avLst/>
                    </a:prstGeom>
                    <a:ln>
                      <a:solidFill>
                        <a:schemeClr val="tx1"/>
                      </a:solidFill>
                    </a:ln>
                  </pic:spPr>
                </pic:pic>
              </a:graphicData>
            </a:graphic>
          </wp:inline>
        </w:drawing>
      </w:r>
    </w:p>
    <w:p w14:paraId="7D015985" w14:textId="77777777" w:rsidR="00CD705D" w:rsidRPr="002428D0" w:rsidRDefault="00C51833" w:rsidP="00CD705D">
      <w:pPr>
        <w:pStyle w:val="LabSection"/>
        <w:rPr>
          <w:noProof/>
        </w:rPr>
      </w:pPr>
      <w:r w:rsidRPr="002428D0">
        <w:rPr>
          <w:noProof/>
        </w:rPr>
        <w:t>Addressing Table</w:t>
      </w:r>
    </w:p>
    <w:tbl>
      <w:tblPr>
        <w:tblW w:w="927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804"/>
        <w:gridCol w:w="1196"/>
        <w:gridCol w:w="2205"/>
        <w:gridCol w:w="2204"/>
        <w:gridCol w:w="1861"/>
      </w:tblGrid>
      <w:tr w:rsidR="00C51833" w:rsidRPr="000B0C00" w14:paraId="00354E8F" w14:textId="77777777" w:rsidTr="00652EA1">
        <w:trPr>
          <w:cantSplit/>
          <w:jc w:val="center"/>
        </w:trPr>
        <w:tc>
          <w:tcPr>
            <w:tcW w:w="18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D44997" w14:textId="77777777" w:rsidR="00C51833" w:rsidRPr="002428D0" w:rsidRDefault="00C51833" w:rsidP="00652EA1">
            <w:pPr>
              <w:pStyle w:val="TableHeading"/>
              <w:rPr>
                <w:noProof/>
              </w:rPr>
            </w:pPr>
            <w:r w:rsidRPr="002428D0">
              <w:rPr>
                <w:noProof/>
              </w:rPr>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17EC83" w14:textId="77777777" w:rsidR="00C51833" w:rsidRPr="002428D0" w:rsidRDefault="00C51833" w:rsidP="00652EA1">
            <w:pPr>
              <w:pStyle w:val="TableHeading"/>
              <w:rPr>
                <w:noProof/>
              </w:rPr>
            </w:pPr>
            <w:r w:rsidRPr="002428D0">
              <w:rPr>
                <w:noProof/>
              </w:rPr>
              <w:t>Interface</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ED94272" w14:textId="77777777" w:rsidR="00C51833" w:rsidRPr="002428D0" w:rsidRDefault="00C51833" w:rsidP="00652EA1">
            <w:pPr>
              <w:pStyle w:val="TableHeading"/>
              <w:rPr>
                <w:noProof/>
              </w:rPr>
            </w:pPr>
            <w:r w:rsidRPr="002428D0">
              <w:rPr>
                <w:noProof/>
              </w:rPr>
              <w:t>IP Address</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FD6D5A0" w14:textId="77777777" w:rsidR="00C51833" w:rsidRPr="000B0C00" w:rsidRDefault="00C51833" w:rsidP="00652EA1">
            <w:pPr>
              <w:pStyle w:val="TableHeading"/>
            </w:pPr>
            <w:r w:rsidRPr="000B0C00">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CE162B" w14:textId="77777777" w:rsidR="00C51833" w:rsidRPr="000B0C00" w:rsidRDefault="00C51833" w:rsidP="00652EA1">
            <w:pPr>
              <w:pStyle w:val="TableHeading"/>
            </w:pPr>
            <w:r w:rsidRPr="000B0C00">
              <w:t>Default Gateway</w:t>
            </w:r>
          </w:p>
        </w:tc>
      </w:tr>
      <w:tr w:rsidR="0007175A" w:rsidRPr="002428D0" w14:paraId="5482CCB3" w14:textId="77777777" w:rsidTr="00493D63">
        <w:trPr>
          <w:cantSplit/>
          <w:jc w:val="center"/>
        </w:trPr>
        <w:tc>
          <w:tcPr>
            <w:tcW w:w="1809" w:type="dxa"/>
          </w:tcPr>
          <w:p w14:paraId="18137CBF" w14:textId="77777777" w:rsidR="0007175A" w:rsidRDefault="0007175A" w:rsidP="0007175A">
            <w:r>
              <w:t>PC</w:t>
            </w:r>
          </w:p>
        </w:tc>
        <w:tc>
          <w:tcPr>
            <w:tcW w:w="1175" w:type="dxa"/>
          </w:tcPr>
          <w:p w14:paraId="3EA57917" w14:textId="77777777" w:rsidR="0007175A" w:rsidRDefault="0007175A" w:rsidP="0007175A">
            <w:r>
              <w:t>Ethernet0</w:t>
            </w:r>
          </w:p>
        </w:tc>
        <w:tc>
          <w:tcPr>
            <w:tcW w:w="2210" w:type="dxa"/>
          </w:tcPr>
          <w:p w14:paraId="6D23370F" w14:textId="77777777" w:rsidR="0007175A" w:rsidRDefault="0007175A" w:rsidP="0007175A">
            <w:r>
              <w:t>DHCP</w:t>
            </w:r>
          </w:p>
        </w:tc>
        <w:tc>
          <w:tcPr>
            <w:tcW w:w="2210" w:type="dxa"/>
          </w:tcPr>
          <w:p w14:paraId="7B042658" w14:textId="77777777" w:rsidR="0007175A" w:rsidRDefault="0007175A" w:rsidP="0007175A"/>
        </w:tc>
        <w:tc>
          <w:tcPr>
            <w:tcW w:w="1866" w:type="dxa"/>
          </w:tcPr>
          <w:p w14:paraId="693FED63" w14:textId="77777777" w:rsidR="0007175A" w:rsidRDefault="0007175A" w:rsidP="0007175A">
            <w:r>
              <w:t>192.168.0.1</w:t>
            </w:r>
          </w:p>
        </w:tc>
      </w:tr>
      <w:tr w:rsidR="0007175A" w:rsidRPr="002428D0" w14:paraId="2AFFEC44" w14:textId="77777777" w:rsidTr="00493D63">
        <w:trPr>
          <w:cantSplit/>
          <w:jc w:val="center"/>
        </w:trPr>
        <w:tc>
          <w:tcPr>
            <w:tcW w:w="1809" w:type="dxa"/>
            <w:vMerge w:val="restart"/>
            <w:vAlign w:val="center"/>
          </w:tcPr>
          <w:p w14:paraId="30DB5DCD" w14:textId="77777777" w:rsidR="0007175A" w:rsidRDefault="0007175A" w:rsidP="0007175A">
            <w:r>
              <w:t>Wireless Router</w:t>
            </w:r>
          </w:p>
          <w:p w14:paraId="38F3D1C9" w14:textId="2FDA2B4A" w:rsidR="00AD5ACC" w:rsidRDefault="00AD5ACC" w:rsidP="0007175A">
            <w:r>
              <w:t>WRT300N</w:t>
            </w:r>
          </w:p>
        </w:tc>
        <w:tc>
          <w:tcPr>
            <w:tcW w:w="1175" w:type="dxa"/>
          </w:tcPr>
          <w:p w14:paraId="7CC3CEED" w14:textId="77777777" w:rsidR="0007175A" w:rsidRDefault="0007175A" w:rsidP="0007175A">
            <w:r>
              <w:t>LAN</w:t>
            </w:r>
          </w:p>
        </w:tc>
        <w:tc>
          <w:tcPr>
            <w:tcW w:w="2210" w:type="dxa"/>
          </w:tcPr>
          <w:p w14:paraId="7EE6622A" w14:textId="77777777" w:rsidR="0007175A" w:rsidRDefault="0007175A" w:rsidP="0007175A">
            <w:r>
              <w:t>192.168.0.1</w:t>
            </w:r>
          </w:p>
        </w:tc>
        <w:tc>
          <w:tcPr>
            <w:tcW w:w="2210" w:type="dxa"/>
          </w:tcPr>
          <w:p w14:paraId="6750E010" w14:textId="77777777" w:rsidR="0007175A" w:rsidRDefault="0007175A" w:rsidP="0007175A">
            <w:r>
              <w:t>255.255.255.0</w:t>
            </w:r>
          </w:p>
        </w:tc>
        <w:tc>
          <w:tcPr>
            <w:tcW w:w="1866" w:type="dxa"/>
          </w:tcPr>
          <w:p w14:paraId="24B0BAED" w14:textId="77777777" w:rsidR="0007175A" w:rsidRDefault="0007175A" w:rsidP="0007175A"/>
        </w:tc>
      </w:tr>
      <w:tr w:rsidR="0007175A" w:rsidRPr="002428D0" w14:paraId="2A7BC61F" w14:textId="77777777" w:rsidTr="00493D63">
        <w:trPr>
          <w:cantSplit/>
          <w:jc w:val="center"/>
        </w:trPr>
        <w:tc>
          <w:tcPr>
            <w:tcW w:w="1809" w:type="dxa"/>
            <w:vMerge/>
          </w:tcPr>
          <w:p w14:paraId="3717C232" w14:textId="77777777" w:rsidR="0007175A" w:rsidRDefault="0007175A" w:rsidP="0007175A"/>
        </w:tc>
        <w:tc>
          <w:tcPr>
            <w:tcW w:w="1175" w:type="dxa"/>
          </w:tcPr>
          <w:p w14:paraId="2581DBAC" w14:textId="77777777" w:rsidR="0007175A" w:rsidRDefault="0007175A" w:rsidP="0007175A">
            <w:r>
              <w:t>Internet</w:t>
            </w:r>
          </w:p>
        </w:tc>
        <w:tc>
          <w:tcPr>
            <w:tcW w:w="2210" w:type="dxa"/>
          </w:tcPr>
          <w:p w14:paraId="01D5115B" w14:textId="77777777" w:rsidR="0007175A" w:rsidRDefault="0007175A" w:rsidP="0007175A">
            <w:r>
              <w:t>DHCP</w:t>
            </w:r>
          </w:p>
        </w:tc>
        <w:tc>
          <w:tcPr>
            <w:tcW w:w="2210" w:type="dxa"/>
          </w:tcPr>
          <w:p w14:paraId="6607888D" w14:textId="77777777" w:rsidR="0007175A" w:rsidRDefault="0007175A" w:rsidP="0007175A"/>
        </w:tc>
        <w:tc>
          <w:tcPr>
            <w:tcW w:w="1866" w:type="dxa"/>
          </w:tcPr>
          <w:p w14:paraId="4A0E87C7" w14:textId="77777777" w:rsidR="0007175A" w:rsidRDefault="0007175A" w:rsidP="0007175A"/>
        </w:tc>
      </w:tr>
      <w:tr w:rsidR="0007175A" w:rsidRPr="002428D0" w14:paraId="3B968954" w14:textId="77777777" w:rsidTr="00493D63">
        <w:trPr>
          <w:cantSplit/>
          <w:jc w:val="center"/>
        </w:trPr>
        <w:tc>
          <w:tcPr>
            <w:tcW w:w="1809" w:type="dxa"/>
          </w:tcPr>
          <w:p w14:paraId="696C4B28" w14:textId="77777777" w:rsidR="0007175A" w:rsidRDefault="0007175A" w:rsidP="0007175A">
            <w:r>
              <w:t>Cisco.com Server</w:t>
            </w:r>
          </w:p>
        </w:tc>
        <w:tc>
          <w:tcPr>
            <w:tcW w:w="1175" w:type="dxa"/>
          </w:tcPr>
          <w:p w14:paraId="7A8C2AB3" w14:textId="77777777" w:rsidR="0007175A" w:rsidRDefault="0007175A" w:rsidP="0007175A">
            <w:r>
              <w:t>Ethernet0</w:t>
            </w:r>
          </w:p>
        </w:tc>
        <w:tc>
          <w:tcPr>
            <w:tcW w:w="2210" w:type="dxa"/>
          </w:tcPr>
          <w:p w14:paraId="6E4F07D1" w14:textId="77777777" w:rsidR="0007175A" w:rsidRDefault="0007175A" w:rsidP="0007175A">
            <w:r>
              <w:t>208.67.220.220</w:t>
            </w:r>
          </w:p>
        </w:tc>
        <w:tc>
          <w:tcPr>
            <w:tcW w:w="2210" w:type="dxa"/>
          </w:tcPr>
          <w:p w14:paraId="68EBC141" w14:textId="77777777" w:rsidR="0007175A" w:rsidRDefault="0007175A" w:rsidP="0007175A">
            <w:r>
              <w:t>255.255.255.0</w:t>
            </w:r>
          </w:p>
        </w:tc>
        <w:tc>
          <w:tcPr>
            <w:tcW w:w="1866" w:type="dxa"/>
          </w:tcPr>
          <w:p w14:paraId="3761BCD8" w14:textId="77777777" w:rsidR="0007175A" w:rsidRDefault="0007175A" w:rsidP="0007175A"/>
        </w:tc>
      </w:tr>
      <w:tr w:rsidR="0007175A" w:rsidRPr="002428D0" w14:paraId="307F6E4F" w14:textId="77777777" w:rsidTr="00493D63">
        <w:trPr>
          <w:cantSplit/>
          <w:jc w:val="center"/>
        </w:trPr>
        <w:tc>
          <w:tcPr>
            <w:tcW w:w="1809" w:type="dxa"/>
          </w:tcPr>
          <w:p w14:paraId="191F33B5" w14:textId="77777777" w:rsidR="0007175A" w:rsidRDefault="0007175A" w:rsidP="0007175A">
            <w:r>
              <w:t>Laptop</w:t>
            </w:r>
          </w:p>
        </w:tc>
        <w:tc>
          <w:tcPr>
            <w:tcW w:w="1175" w:type="dxa"/>
          </w:tcPr>
          <w:p w14:paraId="5D0F7893" w14:textId="77777777" w:rsidR="0007175A" w:rsidRDefault="0007175A" w:rsidP="0007175A">
            <w:r>
              <w:t>Wireless0</w:t>
            </w:r>
          </w:p>
        </w:tc>
        <w:tc>
          <w:tcPr>
            <w:tcW w:w="2210" w:type="dxa"/>
          </w:tcPr>
          <w:p w14:paraId="359186BB" w14:textId="77777777" w:rsidR="0007175A" w:rsidRDefault="0007175A" w:rsidP="0007175A">
            <w:r>
              <w:t>DHCP</w:t>
            </w:r>
          </w:p>
        </w:tc>
        <w:tc>
          <w:tcPr>
            <w:tcW w:w="2210" w:type="dxa"/>
          </w:tcPr>
          <w:p w14:paraId="2AEA79EB" w14:textId="77777777" w:rsidR="0007175A" w:rsidRDefault="0007175A" w:rsidP="0007175A"/>
        </w:tc>
        <w:tc>
          <w:tcPr>
            <w:tcW w:w="1866" w:type="dxa"/>
          </w:tcPr>
          <w:p w14:paraId="0053F8E1" w14:textId="77777777" w:rsidR="0007175A" w:rsidRDefault="0007175A" w:rsidP="0007175A"/>
        </w:tc>
      </w:tr>
    </w:tbl>
    <w:p w14:paraId="4BF5DE56" w14:textId="77777777" w:rsidR="005C203E" w:rsidRDefault="005C203E" w:rsidP="00C51833">
      <w:pPr>
        <w:pStyle w:val="LabSection"/>
        <w:rPr>
          <w:noProof/>
        </w:rPr>
      </w:pPr>
    </w:p>
    <w:p w14:paraId="23B7AABD" w14:textId="4853A536" w:rsidR="009D2C27" w:rsidRPr="002428D0" w:rsidRDefault="00C51833" w:rsidP="00C51833">
      <w:pPr>
        <w:pStyle w:val="LabSection"/>
        <w:rPr>
          <w:noProof/>
        </w:rPr>
      </w:pPr>
      <w:r w:rsidRPr="002428D0">
        <w:rPr>
          <w:noProof/>
        </w:rPr>
        <w:t>Objectives</w:t>
      </w:r>
    </w:p>
    <w:p w14:paraId="581DD4F3" w14:textId="77777777" w:rsidR="007761AE" w:rsidRDefault="00963E34" w:rsidP="0007423A">
      <w:pPr>
        <w:pStyle w:val="BodyTextL25Bold"/>
        <w:rPr>
          <w:noProof/>
        </w:rPr>
      </w:pPr>
      <w:r w:rsidRPr="002428D0">
        <w:rPr>
          <w:noProof/>
        </w:rPr>
        <w:t xml:space="preserve">Part 1: </w:t>
      </w:r>
      <w:r w:rsidR="0007175A">
        <w:rPr>
          <w:noProof/>
        </w:rPr>
        <w:t>Build a Simple Network in the Logical Topology Workspace</w:t>
      </w:r>
    </w:p>
    <w:p w14:paraId="0B7F4247" w14:textId="77777777" w:rsidR="0007175A" w:rsidRPr="002428D0" w:rsidRDefault="0007175A" w:rsidP="0007423A">
      <w:pPr>
        <w:pStyle w:val="BodyTextL25Bold"/>
        <w:rPr>
          <w:noProof/>
        </w:rPr>
      </w:pPr>
      <w:r>
        <w:rPr>
          <w:noProof/>
        </w:rPr>
        <w:t xml:space="preserve">Part </w:t>
      </w:r>
      <w:r w:rsidR="00A719F7">
        <w:rPr>
          <w:noProof/>
        </w:rPr>
        <w:t>2</w:t>
      </w:r>
      <w:r>
        <w:rPr>
          <w:noProof/>
        </w:rPr>
        <w:t xml:space="preserve">: Configure </w:t>
      </w:r>
      <w:r w:rsidR="002B690B">
        <w:rPr>
          <w:noProof/>
        </w:rPr>
        <w:t>the Network D</w:t>
      </w:r>
      <w:r>
        <w:rPr>
          <w:noProof/>
        </w:rPr>
        <w:t>evices</w:t>
      </w:r>
    </w:p>
    <w:p w14:paraId="2C1E42A9" w14:textId="77777777" w:rsidR="00BA627F" w:rsidRDefault="00A719F7" w:rsidP="00E67847">
      <w:pPr>
        <w:pStyle w:val="BodyTextL25Bold"/>
        <w:rPr>
          <w:noProof/>
        </w:rPr>
      </w:pPr>
      <w:r>
        <w:rPr>
          <w:noProof/>
        </w:rPr>
        <w:t>Part 3</w:t>
      </w:r>
      <w:r w:rsidR="00BA627F" w:rsidRPr="002428D0">
        <w:rPr>
          <w:noProof/>
        </w:rPr>
        <w:t xml:space="preserve">: </w:t>
      </w:r>
      <w:r w:rsidR="0007175A">
        <w:rPr>
          <w:noProof/>
        </w:rPr>
        <w:t>Test connectivity between network devices</w:t>
      </w:r>
    </w:p>
    <w:p w14:paraId="4CAB5BDB" w14:textId="609DA43F" w:rsidR="0098560E" w:rsidRPr="002428D0" w:rsidRDefault="0098560E" w:rsidP="00E67847">
      <w:pPr>
        <w:pStyle w:val="BodyTextL25Bold"/>
        <w:rPr>
          <w:noProof/>
        </w:rPr>
      </w:pPr>
      <w:r>
        <w:rPr>
          <w:noProof/>
        </w:rPr>
        <w:t>Part 4: Save the File and Close Packet Tracer</w:t>
      </w:r>
    </w:p>
    <w:p w14:paraId="0F3DFBC1" w14:textId="77777777" w:rsidR="005C203E" w:rsidRDefault="005C203E" w:rsidP="00C07FD9">
      <w:pPr>
        <w:pStyle w:val="LabSection"/>
        <w:rPr>
          <w:noProof/>
        </w:rPr>
      </w:pPr>
    </w:p>
    <w:p w14:paraId="1FF00EF6" w14:textId="325F5B4A" w:rsidR="00C07FD9" w:rsidRPr="00A145AE" w:rsidRDefault="006A7E14" w:rsidP="00C07FD9">
      <w:pPr>
        <w:pStyle w:val="LabSection"/>
        <w:rPr>
          <w:strike/>
          <w:noProof/>
        </w:rPr>
      </w:pPr>
      <w:r w:rsidRPr="00A145AE">
        <w:rPr>
          <w:strike/>
          <w:noProof/>
        </w:rPr>
        <w:t>Background / Scenario</w:t>
      </w:r>
    </w:p>
    <w:p w14:paraId="577AA45F" w14:textId="57EFD4BB" w:rsidR="005E65B5" w:rsidRPr="00A145AE" w:rsidRDefault="0098560E" w:rsidP="005E65B5">
      <w:pPr>
        <w:pStyle w:val="BodyTextL25"/>
        <w:rPr>
          <w:strike/>
          <w:noProof/>
        </w:rPr>
      </w:pPr>
      <w:r w:rsidRPr="00A145AE">
        <w:rPr>
          <w:strike/>
          <w:noProof/>
        </w:rPr>
        <w:t>In this activity you will build a simple network in Packet Tracer from scratch and then save the network as a Packet Tracer Activity File (.pkt).</w:t>
      </w:r>
    </w:p>
    <w:p w14:paraId="26C0FDED" w14:textId="54DA2777" w:rsidR="005C203E" w:rsidRDefault="005C203E" w:rsidP="005E65B5">
      <w:pPr>
        <w:pStyle w:val="BodyTextL25"/>
        <w:rPr>
          <w:noProof/>
        </w:rPr>
      </w:pPr>
    </w:p>
    <w:p w14:paraId="5E3FD03F" w14:textId="77777777" w:rsidR="008775B1" w:rsidRPr="00A145AE" w:rsidRDefault="008775B1" w:rsidP="008775B1">
      <w:pPr>
        <w:pStyle w:val="BodyTextL25"/>
        <w:numPr>
          <w:ilvl w:val="0"/>
          <w:numId w:val="42"/>
        </w:numPr>
        <w:spacing w:line="276" w:lineRule="auto"/>
        <w:rPr>
          <w:strike/>
          <w:noProof/>
          <w:color w:val="FF0000"/>
          <w:sz w:val="24"/>
          <w:szCs w:val="24"/>
        </w:rPr>
      </w:pPr>
      <w:r w:rsidRPr="00A145AE">
        <w:rPr>
          <w:strike/>
          <w:noProof/>
          <w:color w:val="FF0000"/>
          <w:sz w:val="24"/>
          <w:szCs w:val="24"/>
        </w:rPr>
        <w:t xml:space="preserve">Download the </w:t>
      </w:r>
      <w:r w:rsidR="005C203E" w:rsidRPr="00A145AE">
        <w:rPr>
          <w:strike/>
          <w:noProof/>
          <w:color w:val="FF0000"/>
          <w:sz w:val="24"/>
          <w:szCs w:val="24"/>
        </w:rPr>
        <w:t xml:space="preserve"> “Activity file” available on Moodel and open in Packet Tracer.  </w:t>
      </w:r>
    </w:p>
    <w:p w14:paraId="128B0DD5" w14:textId="77777777" w:rsidR="008775B1" w:rsidRPr="00A145AE" w:rsidRDefault="005C203E" w:rsidP="008775B1">
      <w:pPr>
        <w:pStyle w:val="BodyTextL25"/>
        <w:numPr>
          <w:ilvl w:val="0"/>
          <w:numId w:val="42"/>
        </w:numPr>
        <w:spacing w:line="276" w:lineRule="auto"/>
        <w:rPr>
          <w:strike/>
          <w:noProof/>
          <w:color w:val="FF0000"/>
          <w:sz w:val="24"/>
          <w:szCs w:val="24"/>
        </w:rPr>
      </w:pPr>
      <w:r w:rsidRPr="00A145AE">
        <w:rPr>
          <w:strike/>
          <w:noProof/>
          <w:color w:val="FF0000"/>
          <w:sz w:val="24"/>
          <w:szCs w:val="24"/>
        </w:rPr>
        <w:t>The Activity file (.pkt) can then be saved under your own initials</w:t>
      </w:r>
      <w:r w:rsidR="00315FA9" w:rsidRPr="00A145AE">
        <w:rPr>
          <w:strike/>
          <w:noProof/>
          <w:color w:val="FF0000"/>
          <w:sz w:val="24"/>
          <w:szCs w:val="24"/>
        </w:rPr>
        <w:t xml:space="preserve"> (JS_lab </w:t>
      </w:r>
      <w:r w:rsidR="00BB0364" w:rsidRPr="00A145AE">
        <w:rPr>
          <w:strike/>
          <w:noProof/>
          <w:color w:val="FF0000"/>
          <w:sz w:val="24"/>
          <w:szCs w:val="24"/>
        </w:rPr>
        <w:t>3</w:t>
      </w:r>
      <w:r w:rsidR="00315FA9" w:rsidRPr="00A145AE">
        <w:rPr>
          <w:strike/>
          <w:noProof/>
          <w:color w:val="FF0000"/>
          <w:sz w:val="24"/>
          <w:szCs w:val="24"/>
        </w:rPr>
        <w:t>)</w:t>
      </w:r>
      <w:r w:rsidRPr="00A145AE">
        <w:rPr>
          <w:strike/>
          <w:noProof/>
          <w:color w:val="FF0000"/>
          <w:sz w:val="24"/>
          <w:szCs w:val="24"/>
        </w:rPr>
        <w:t xml:space="preserve">.  </w:t>
      </w:r>
    </w:p>
    <w:p w14:paraId="5028ED2D" w14:textId="5124F9AC" w:rsidR="005C203E" w:rsidRPr="00A145AE" w:rsidRDefault="005C203E" w:rsidP="008775B1">
      <w:pPr>
        <w:pStyle w:val="BodyTextL25"/>
        <w:numPr>
          <w:ilvl w:val="0"/>
          <w:numId w:val="42"/>
        </w:numPr>
        <w:spacing w:line="276" w:lineRule="auto"/>
        <w:rPr>
          <w:strike/>
          <w:noProof/>
          <w:color w:val="FF0000"/>
          <w:sz w:val="24"/>
          <w:szCs w:val="24"/>
        </w:rPr>
      </w:pPr>
      <w:r w:rsidRPr="00A145AE">
        <w:rPr>
          <w:strike/>
          <w:noProof/>
          <w:color w:val="FF0000"/>
          <w:sz w:val="24"/>
          <w:szCs w:val="24"/>
        </w:rPr>
        <w:t>The file contains the individual devices however you will need to connect each devices via the various cables</w:t>
      </w:r>
      <w:r w:rsidR="00315FA9" w:rsidRPr="00A145AE">
        <w:rPr>
          <w:strike/>
          <w:noProof/>
          <w:color w:val="FF0000"/>
          <w:sz w:val="24"/>
          <w:szCs w:val="24"/>
        </w:rPr>
        <w:t xml:space="preserve"> and re-name as per instructions</w:t>
      </w:r>
      <w:r w:rsidRPr="00A145AE">
        <w:rPr>
          <w:strike/>
          <w:noProof/>
          <w:color w:val="FF0000"/>
          <w:sz w:val="24"/>
          <w:szCs w:val="24"/>
        </w:rPr>
        <w:t xml:space="preserve">.  </w:t>
      </w:r>
    </w:p>
    <w:p w14:paraId="068D8A16" w14:textId="7EF719E6" w:rsidR="005C203E" w:rsidRPr="005C203E" w:rsidRDefault="005C203E">
      <w:pPr>
        <w:spacing w:before="0" w:after="0" w:line="240" w:lineRule="auto"/>
        <w:rPr>
          <w:color w:val="FF0000"/>
          <w:sz w:val="20"/>
        </w:rPr>
      </w:pPr>
      <w:r w:rsidRPr="005C203E">
        <w:rPr>
          <w:color w:val="FF0000"/>
        </w:rPr>
        <w:br w:type="page"/>
      </w:r>
    </w:p>
    <w:p w14:paraId="68A97753" w14:textId="77777777" w:rsidR="005C203E" w:rsidRPr="0098560E" w:rsidRDefault="005C203E" w:rsidP="005E65B5">
      <w:pPr>
        <w:pStyle w:val="BodyTextL25"/>
      </w:pPr>
    </w:p>
    <w:p w14:paraId="1700A269" w14:textId="77777777" w:rsidR="00112AC5" w:rsidRPr="004C0909" w:rsidRDefault="0007175A" w:rsidP="00CA73D5">
      <w:pPr>
        <w:pStyle w:val="PartHead"/>
      </w:pPr>
      <w:r>
        <w:t>Build a Simple Network in the Logical Topology Workspace</w:t>
      </w:r>
    </w:p>
    <w:p w14:paraId="0E635E14" w14:textId="77777777" w:rsidR="00112AC5" w:rsidRDefault="00420645" w:rsidP="00CC4728">
      <w:pPr>
        <w:pStyle w:val="StepHead"/>
      </w:pPr>
      <w:r>
        <w:rPr>
          <w:noProof/>
        </w:rPr>
        <w:t xml:space="preserve">Step 1: </w:t>
      </w:r>
      <w:r w:rsidR="0007175A">
        <w:rPr>
          <w:noProof/>
        </w:rPr>
        <w:t>Launch Packet Tracer</w:t>
      </w:r>
      <w:r w:rsidR="00A76E46" w:rsidRPr="002428D0">
        <w:rPr>
          <w:noProof/>
        </w:rPr>
        <w:t>.</w:t>
      </w:r>
    </w:p>
    <w:p w14:paraId="151CE721" w14:textId="77777777" w:rsidR="00112AC5" w:rsidRPr="00A145AE" w:rsidRDefault="0007175A" w:rsidP="00420645">
      <w:pPr>
        <w:pStyle w:val="SubStepNum"/>
        <w:rPr>
          <w:strike/>
        </w:rPr>
      </w:pPr>
      <w:r w:rsidRPr="00A145AE">
        <w:rPr>
          <w:strike/>
        </w:rPr>
        <w:t>Launch Packet Tracer on your PC or laptop computer</w:t>
      </w:r>
    </w:p>
    <w:p w14:paraId="10DBA9DE" w14:textId="77777777" w:rsidR="0007175A" w:rsidRPr="00A145AE" w:rsidRDefault="00594EA1" w:rsidP="0007175A">
      <w:pPr>
        <w:pStyle w:val="SubStepAlpha"/>
        <w:numPr>
          <w:ilvl w:val="0"/>
          <w:numId w:val="0"/>
        </w:numPr>
        <w:ind w:left="720"/>
        <w:rPr>
          <w:strike/>
        </w:rPr>
      </w:pPr>
      <w:r w:rsidRPr="00A145AE">
        <w:rPr>
          <w:strike/>
        </w:rPr>
        <w:t>Double click on the Packet Tracer icon on your desktop or navigate to the directory that contains the Packet Tracer executable file and launch Packet Tracer. Packet Tracer should open with a blank default Logical topology workspace as shown in the figure.</w:t>
      </w:r>
    </w:p>
    <w:p w14:paraId="56106B0F" w14:textId="77777777" w:rsidR="00594EA1" w:rsidRDefault="00594EA1" w:rsidP="0007175A">
      <w:pPr>
        <w:pStyle w:val="SubStepAlpha"/>
        <w:numPr>
          <w:ilvl w:val="0"/>
          <w:numId w:val="0"/>
        </w:numPr>
        <w:ind w:left="720"/>
      </w:pPr>
      <w:r>
        <w:rPr>
          <w:noProof/>
          <w:lang w:eastAsia="zh-CN"/>
        </w:rPr>
        <w:drawing>
          <wp:inline distT="0" distB="0" distL="0" distR="0" wp14:anchorId="01E706A8" wp14:editId="16F7042B">
            <wp:extent cx="5209137" cy="423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1127" cy="4240244"/>
                    </a:xfrm>
                    <a:prstGeom prst="rect">
                      <a:avLst/>
                    </a:prstGeom>
                  </pic:spPr>
                </pic:pic>
              </a:graphicData>
            </a:graphic>
          </wp:inline>
        </w:drawing>
      </w:r>
    </w:p>
    <w:p w14:paraId="4EE80E3E" w14:textId="77777777" w:rsidR="00594EA1" w:rsidRPr="00A76E46" w:rsidRDefault="00594EA1" w:rsidP="0007175A">
      <w:pPr>
        <w:pStyle w:val="SubStepAlpha"/>
        <w:numPr>
          <w:ilvl w:val="0"/>
          <w:numId w:val="0"/>
        </w:numPr>
        <w:ind w:left="720"/>
      </w:pPr>
    </w:p>
    <w:p w14:paraId="37773AAA" w14:textId="77777777" w:rsidR="00A719F7" w:rsidRPr="00420645" w:rsidRDefault="00420645" w:rsidP="00CC4728">
      <w:pPr>
        <w:pStyle w:val="StepHead"/>
      </w:pPr>
      <w:r>
        <w:t xml:space="preserve">Step 2: </w:t>
      </w:r>
      <w:r w:rsidR="00A719F7" w:rsidRPr="00420645">
        <w:t>Build the topology</w:t>
      </w:r>
    </w:p>
    <w:p w14:paraId="741252F0" w14:textId="77777777" w:rsidR="00A76E46" w:rsidRPr="00A145AE" w:rsidRDefault="00DC44BB" w:rsidP="00420645">
      <w:pPr>
        <w:pStyle w:val="SubStepNum"/>
        <w:numPr>
          <w:ilvl w:val="3"/>
          <w:numId w:val="32"/>
        </w:numPr>
        <w:rPr>
          <w:strike/>
          <w:noProof/>
        </w:rPr>
      </w:pPr>
      <w:r w:rsidRPr="00A145AE">
        <w:rPr>
          <w:strike/>
          <w:noProof/>
        </w:rPr>
        <w:t>Add network devices to the workspace</w:t>
      </w:r>
      <w:r w:rsidR="00C12A68" w:rsidRPr="00A145AE">
        <w:rPr>
          <w:strike/>
          <w:noProof/>
        </w:rPr>
        <w:t>.</w:t>
      </w:r>
    </w:p>
    <w:p w14:paraId="7E04B074" w14:textId="77777777" w:rsidR="00DC44BB" w:rsidRPr="00A145AE" w:rsidRDefault="00DC44BB" w:rsidP="002428D0">
      <w:pPr>
        <w:pStyle w:val="CMDOutput"/>
        <w:rPr>
          <w:strike/>
          <w:noProof/>
        </w:rPr>
      </w:pPr>
    </w:p>
    <w:p w14:paraId="14F2484E" w14:textId="77777777" w:rsidR="00DC44BB" w:rsidRPr="00A145AE" w:rsidRDefault="00DC44BB" w:rsidP="00DC44BB">
      <w:pPr>
        <w:ind w:left="720"/>
        <w:rPr>
          <w:strike/>
          <w:sz w:val="20"/>
        </w:rPr>
      </w:pPr>
      <w:r w:rsidRPr="00A145AE">
        <w:rPr>
          <w:strike/>
          <w:sz w:val="20"/>
        </w:rPr>
        <w:t>Using the device selection box, add the network devices to the workspace as shown in the topology diagram</w:t>
      </w:r>
      <w:r w:rsidR="0074791B" w:rsidRPr="00A145AE">
        <w:rPr>
          <w:strike/>
          <w:sz w:val="20"/>
        </w:rPr>
        <w:t>.</w:t>
      </w:r>
    </w:p>
    <w:p w14:paraId="2DCC9D0C" w14:textId="77777777" w:rsidR="0074791B" w:rsidRPr="00A145AE" w:rsidRDefault="0074791B" w:rsidP="0074791B">
      <w:pPr>
        <w:pStyle w:val="ListParagraph"/>
        <w:spacing w:before="0" w:after="160" w:line="259" w:lineRule="auto"/>
        <w:contextualSpacing/>
        <w:rPr>
          <w:strike/>
          <w:sz w:val="20"/>
        </w:rPr>
      </w:pPr>
    </w:p>
    <w:p w14:paraId="1DB19E7E" w14:textId="77777777" w:rsidR="00DC44BB" w:rsidRPr="00A145AE" w:rsidRDefault="00DC44BB" w:rsidP="0074791B">
      <w:pPr>
        <w:pStyle w:val="ListParagraph"/>
        <w:spacing w:before="0" w:after="160" w:line="259" w:lineRule="auto"/>
        <w:contextualSpacing/>
        <w:rPr>
          <w:strike/>
          <w:sz w:val="20"/>
        </w:rPr>
      </w:pPr>
      <w:r w:rsidRPr="00A145AE">
        <w:rPr>
          <w:strike/>
          <w:sz w:val="20"/>
        </w:rPr>
        <w:t xml:space="preserve">To place a device onto the workspace, first choose a device type from the </w:t>
      </w:r>
      <w:r w:rsidRPr="00A145AE">
        <w:rPr>
          <w:rStyle w:val="Strong"/>
          <w:strike/>
          <w:sz w:val="20"/>
        </w:rPr>
        <w:t>Device-Type Selection</w:t>
      </w:r>
      <w:r w:rsidRPr="00A145AE">
        <w:rPr>
          <w:strike/>
          <w:sz w:val="20"/>
        </w:rPr>
        <w:t xml:space="preserve"> box. Then, click on the desired device model from the </w:t>
      </w:r>
      <w:r w:rsidRPr="00A145AE">
        <w:rPr>
          <w:rStyle w:val="Strong"/>
          <w:strike/>
          <w:sz w:val="20"/>
        </w:rPr>
        <w:t>Device-Specific Selection</w:t>
      </w:r>
      <w:r w:rsidRPr="00A145AE">
        <w:rPr>
          <w:strike/>
          <w:sz w:val="20"/>
        </w:rPr>
        <w:t xml:space="preserve"> box. Finally, click on a location in the workspace to put your device in that location. If you want to cancel your selection, click the </w:t>
      </w:r>
      <w:r w:rsidRPr="00A145AE">
        <w:rPr>
          <w:rStyle w:val="Strong"/>
          <w:strike/>
          <w:sz w:val="20"/>
        </w:rPr>
        <w:t>Cancel</w:t>
      </w:r>
      <w:r w:rsidRPr="00A145AE">
        <w:rPr>
          <w:strike/>
          <w:sz w:val="20"/>
        </w:rPr>
        <w:t xml:space="preserve"> icon for that device. Alternatively, you can click and drag a device from the </w:t>
      </w:r>
      <w:r w:rsidRPr="00A145AE">
        <w:rPr>
          <w:rStyle w:val="Strong"/>
          <w:strike/>
          <w:sz w:val="20"/>
        </w:rPr>
        <w:t>Device-Specific Selection</w:t>
      </w:r>
      <w:r w:rsidRPr="00A145AE">
        <w:rPr>
          <w:strike/>
          <w:sz w:val="20"/>
        </w:rPr>
        <w:t xml:space="preserve"> box onto the workspace.</w:t>
      </w:r>
    </w:p>
    <w:p w14:paraId="421A060A" w14:textId="77777777" w:rsidR="00DC44BB" w:rsidRPr="00DC44BB" w:rsidRDefault="00DC44BB" w:rsidP="002428D0">
      <w:pPr>
        <w:pStyle w:val="CMDOutput"/>
        <w:rPr>
          <w:noProof/>
          <w:sz w:val="16"/>
        </w:rPr>
      </w:pPr>
    </w:p>
    <w:p w14:paraId="7B66854C" w14:textId="77777777" w:rsidR="00DC44BB" w:rsidRPr="00DC44BB" w:rsidRDefault="00DC44BB" w:rsidP="002428D0">
      <w:pPr>
        <w:pStyle w:val="CMDOutput"/>
        <w:rPr>
          <w:noProof/>
          <w:sz w:val="16"/>
        </w:rPr>
      </w:pPr>
    </w:p>
    <w:p w14:paraId="2714A262" w14:textId="77777777" w:rsidR="00A6628D" w:rsidRPr="00A145AE" w:rsidRDefault="00A719F7" w:rsidP="00420645">
      <w:pPr>
        <w:pStyle w:val="SubStepNum"/>
        <w:rPr>
          <w:strike/>
          <w:noProof/>
        </w:rPr>
      </w:pPr>
      <w:r w:rsidRPr="00A145AE">
        <w:rPr>
          <w:strike/>
          <w:noProof/>
        </w:rPr>
        <w:t>Add network devices to the workspace</w:t>
      </w:r>
      <w:r w:rsidR="008F5EE4" w:rsidRPr="00A145AE">
        <w:rPr>
          <w:strike/>
          <w:noProof/>
        </w:rPr>
        <w:t xml:space="preserve">. </w:t>
      </w:r>
    </w:p>
    <w:p w14:paraId="5DA6411F" w14:textId="77777777" w:rsidR="00A719F7" w:rsidRPr="00A145AE" w:rsidRDefault="00A719F7" w:rsidP="008F5EE4">
      <w:pPr>
        <w:pStyle w:val="CMD"/>
        <w:rPr>
          <w:strike/>
          <w:noProof/>
        </w:rPr>
      </w:pPr>
    </w:p>
    <w:p w14:paraId="4E1D32F4" w14:textId="77777777" w:rsidR="00A719F7" w:rsidRPr="00A145AE" w:rsidRDefault="00A719F7" w:rsidP="00A719F7">
      <w:pPr>
        <w:ind w:left="720"/>
        <w:rPr>
          <w:strike/>
          <w:sz w:val="20"/>
        </w:rPr>
      </w:pPr>
      <w:r w:rsidRPr="00A145AE">
        <w:rPr>
          <w:strike/>
          <w:sz w:val="20"/>
        </w:rPr>
        <w:t>Using the device selection box, add the network devices to the workspace as shown in the topology diagram</w:t>
      </w:r>
    </w:p>
    <w:p w14:paraId="42A7AAF0" w14:textId="622215CA" w:rsidR="00120891" w:rsidRPr="00A145AE" w:rsidRDefault="00A719F7" w:rsidP="00120891">
      <w:pPr>
        <w:pStyle w:val="ListParagraph"/>
        <w:spacing w:before="0" w:after="160" w:line="259" w:lineRule="auto"/>
        <w:contextualSpacing/>
        <w:rPr>
          <w:strike/>
          <w:sz w:val="20"/>
        </w:rPr>
      </w:pPr>
      <w:r w:rsidRPr="00A145AE">
        <w:rPr>
          <w:strike/>
          <w:sz w:val="20"/>
        </w:rPr>
        <w:t xml:space="preserve">To place a device onto the workspace, first choose a device type from the </w:t>
      </w:r>
      <w:r w:rsidRPr="00A145AE">
        <w:rPr>
          <w:rStyle w:val="Strong"/>
          <w:strike/>
          <w:sz w:val="20"/>
        </w:rPr>
        <w:t>Device-Type Selection</w:t>
      </w:r>
      <w:r w:rsidRPr="00A145AE">
        <w:rPr>
          <w:strike/>
          <w:sz w:val="20"/>
        </w:rPr>
        <w:t xml:space="preserve"> box. Then, click on the desired device model from the </w:t>
      </w:r>
      <w:r w:rsidRPr="00A145AE">
        <w:rPr>
          <w:rStyle w:val="Strong"/>
          <w:strike/>
          <w:sz w:val="20"/>
        </w:rPr>
        <w:t>Device-Specific Selection</w:t>
      </w:r>
      <w:r w:rsidRPr="00A145AE">
        <w:rPr>
          <w:strike/>
          <w:sz w:val="20"/>
        </w:rPr>
        <w:t xml:space="preserve"> box. Finally, click on a location in the workspace to put your device in that location. If you want to cancel your selection, click the </w:t>
      </w:r>
      <w:r w:rsidRPr="00A145AE">
        <w:rPr>
          <w:rStyle w:val="Strong"/>
          <w:strike/>
          <w:sz w:val="20"/>
        </w:rPr>
        <w:t>Cancel</w:t>
      </w:r>
      <w:r w:rsidRPr="00A145AE">
        <w:rPr>
          <w:strike/>
          <w:sz w:val="20"/>
        </w:rPr>
        <w:t xml:space="preserve"> icon for that device. Alternatively, you can click and drag a device from the </w:t>
      </w:r>
      <w:r w:rsidRPr="00A145AE">
        <w:rPr>
          <w:rStyle w:val="Strong"/>
          <w:strike/>
          <w:sz w:val="20"/>
        </w:rPr>
        <w:t>Device-Specific Selection</w:t>
      </w:r>
      <w:r w:rsidRPr="00A145AE">
        <w:rPr>
          <w:strike/>
          <w:sz w:val="20"/>
        </w:rPr>
        <w:t xml:space="preserve"> box onto the workspace.</w:t>
      </w:r>
    </w:p>
    <w:p w14:paraId="50AAC6E4" w14:textId="429CF0DE" w:rsidR="00120891" w:rsidRDefault="00120891" w:rsidP="00120891">
      <w:pPr>
        <w:pStyle w:val="ListParagraph"/>
        <w:spacing w:before="0" w:after="160" w:line="259" w:lineRule="auto"/>
        <w:contextualSpacing/>
        <w:rPr>
          <w:sz w:val="20"/>
        </w:rPr>
      </w:pPr>
    </w:p>
    <w:p w14:paraId="19D15EE6" w14:textId="50636E0F" w:rsidR="00120891" w:rsidRPr="00156A42" w:rsidRDefault="00120891" w:rsidP="00120891">
      <w:pPr>
        <w:pStyle w:val="ListParagraph"/>
        <w:spacing w:before="0" w:after="160" w:line="259" w:lineRule="auto"/>
        <w:contextualSpacing/>
        <w:rPr>
          <w:b/>
          <w:strike/>
          <w:color w:val="0070C0"/>
          <w:sz w:val="20"/>
          <w:u w:val="single"/>
        </w:rPr>
      </w:pPr>
      <w:r w:rsidRPr="00156A42">
        <w:rPr>
          <w:b/>
          <w:strike/>
          <w:color w:val="0070C0"/>
          <w:sz w:val="20"/>
          <w:u w:val="single"/>
        </w:rPr>
        <w:t>Using the downloaded Activity file – PLEASE START HERE:</w:t>
      </w:r>
    </w:p>
    <w:p w14:paraId="6A0CA5F3" w14:textId="77777777" w:rsidR="007511DC" w:rsidRPr="00120891" w:rsidRDefault="007511DC" w:rsidP="00420645">
      <w:pPr>
        <w:pStyle w:val="SubStepNum"/>
        <w:rPr>
          <w:b/>
          <w:noProof/>
          <w:color w:val="FF0000"/>
        </w:rPr>
      </w:pPr>
      <w:r w:rsidRPr="00120891">
        <w:rPr>
          <w:b/>
          <w:noProof/>
          <w:color w:val="FF0000"/>
        </w:rPr>
        <w:t>Change display names of the nework devices.</w:t>
      </w:r>
    </w:p>
    <w:p w14:paraId="02474D79" w14:textId="77777777" w:rsidR="00A719F7" w:rsidRDefault="007511DC" w:rsidP="008F5EE4">
      <w:pPr>
        <w:pStyle w:val="CMD"/>
        <w:rPr>
          <w:rFonts w:ascii="Arial" w:hAnsi="Arial"/>
        </w:rPr>
      </w:pPr>
      <w:r w:rsidRPr="007511DC">
        <w:rPr>
          <w:rFonts w:ascii="Arial" w:hAnsi="Arial"/>
        </w:rPr>
        <w:t xml:space="preserve">To </w:t>
      </w:r>
      <w:r>
        <w:rPr>
          <w:rFonts w:ascii="Arial" w:hAnsi="Arial"/>
        </w:rPr>
        <w:t xml:space="preserve">change the display names of the network </w:t>
      </w:r>
      <w:proofErr w:type="gramStart"/>
      <w:r>
        <w:rPr>
          <w:rFonts w:ascii="Arial" w:hAnsi="Arial"/>
        </w:rPr>
        <w:t>devices</w:t>
      </w:r>
      <w:proofErr w:type="gramEnd"/>
      <w:r>
        <w:rPr>
          <w:rFonts w:ascii="Arial" w:hAnsi="Arial"/>
        </w:rPr>
        <w:t xml:space="preserve"> click on the device icon on the Packet Tracer Logical workspace, then click on the </w:t>
      </w:r>
      <w:r w:rsidRPr="007511DC">
        <w:rPr>
          <w:rFonts w:ascii="Arial" w:hAnsi="Arial"/>
          <w:b/>
        </w:rPr>
        <w:t>Config</w:t>
      </w:r>
      <w:r>
        <w:rPr>
          <w:rFonts w:ascii="Arial" w:hAnsi="Arial"/>
        </w:rPr>
        <w:t xml:space="preserve"> tab in the device configuration window. In the Config tab type the new name of the device into the </w:t>
      </w:r>
      <w:r w:rsidRPr="007511DC">
        <w:rPr>
          <w:rFonts w:ascii="Arial" w:hAnsi="Arial"/>
          <w:b/>
        </w:rPr>
        <w:t>Display Name</w:t>
      </w:r>
      <w:r>
        <w:rPr>
          <w:rFonts w:ascii="Arial" w:hAnsi="Arial"/>
        </w:rPr>
        <w:t xml:space="preserve"> box as show in the figure.</w:t>
      </w:r>
    </w:p>
    <w:p w14:paraId="0473C78B" w14:textId="77777777" w:rsidR="007511DC" w:rsidRDefault="007511DC" w:rsidP="008F5EE4">
      <w:pPr>
        <w:pStyle w:val="CMD"/>
        <w:rPr>
          <w:rFonts w:ascii="Arial" w:hAnsi="Arial"/>
        </w:rPr>
      </w:pPr>
    </w:p>
    <w:p w14:paraId="68BAD5E5" w14:textId="77777777" w:rsidR="007511DC" w:rsidRDefault="007511DC" w:rsidP="008F5EE4">
      <w:pPr>
        <w:pStyle w:val="CMD"/>
        <w:rPr>
          <w:rFonts w:ascii="Arial" w:hAnsi="Arial"/>
        </w:rPr>
      </w:pPr>
      <w:r>
        <w:rPr>
          <w:noProof/>
          <w:lang w:eastAsia="zh-CN"/>
        </w:rPr>
        <w:drawing>
          <wp:inline distT="0" distB="0" distL="0" distR="0" wp14:anchorId="1D67B4C0" wp14:editId="2E8DED09">
            <wp:extent cx="5838825" cy="1917065"/>
            <wp:effectExtent l="19050" t="19050" r="28575"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38825" cy="1917065"/>
                    </a:xfrm>
                    <a:prstGeom prst="rect">
                      <a:avLst/>
                    </a:prstGeom>
                    <a:ln>
                      <a:solidFill>
                        <a:schemeClr val="tx1"/>
                      </a:solidFill>
                    </a:ln>
                  </pic:spPr>
                </pic:pic>
              </a:graphicData>
            </a:graphic>
          </wp:inline>
        </w:drawing>
      </w:r>
    </w:p>
    <w:p w14:paraId="62AC9E14" w14:textId="77777777" w:rsidR="007511DC" w:rsidRPr="007511DC" w:rsidRDefault="007511DC" w:rsidP="008F5EE4">
      <w:pPr>
        <w:pStyle w:val="CMD"/>
        <w:rPr>
          <w:rFonts w:ascii="Arial" w:hAnsi="Arial"/>
        </w:rPr>
      </w:pPr>
    </w:p>
    <w:p w14:paraId="13394567" w14:textId="77777777" w:rsidR="008F5EE4" w:rsidRPr="00120891" w:rsidRDefault="002B690B" w:rsidP="00420645">
      <w:pPr>
        <w:pStyle w:val="SubStepNum"/>
        <w:rPr>
          <w:noProof/>
          <w:color w:val="FF0000"/>
        </w:rPr>
      </w:pPr>
      <w:r w:rsidRPr="00120891">
        <w:rPr>
          <w:noProof/>
          <w:color w:val="FF0000"/>
        </w:rPr>
        <w:t>Add the physical cabling between devices on the workspace</w:t>
      </w:r>
    </w:p>
    <w:p w14:paraId="1728359F" w14:textId="77777777" w:rsidR="002B690B" w:rsidRDefault="002B690B" w:rsidP="00C12A68">
      <w:pPr>
        <w:pStyle w:val="CMD"/>
        <w:rPr>
          <w:noProof/>
        </w:rPr>
      </w:pPr>
    </w:p>
    <w:p w14:paraId="7C9DC6E3" w14:textId="77777777" w:rsidR="002B690B" w:rsidRDefault="002B690B" w:rsidP="002B690B">
      <w:pPr>
        <w:ind w:left="720"/>
        <w:rPr>
          <w:sz w:val="20"/>
        </w:rPr>
      </w:pPr>
      <w:r w:rsidRPr="002B690B">
        <w:rPr>
          <w:sz w:val="20"/>
        </w:rPr>
        <w:t>Using the device selection box, add the physical cabling between devices on the workspace as shown in the topology diagram.</w:t>
      </w:r>
    </w:p>
    <w:p w14:paraId="4BE3E029" w14:textId="77777777" w:rsidR="002B690B" w:rsidRPr="002B690B" w:rsidRDefault="002B690B" w:rsidP="002B690B">
      <w:pPr>
        <w:ind w:left="720"/>
        <w:rPr>
          <w:sz w:val="20"/>
        </w:rPr>
      </w:pPr>
    </w:p>
    <w:p w14:paraId="001B5BBE" w14:textId="0A2F9F1B" w:rsidR="002B690B" w:rsidRPr="002B690B" w:rsidRDefault="002B690B" w:rsidP="002B690B">
      <w:pPr>
        <w:ind w:left="720"/>
        <w:rPr>
          <w:sz w:val="20"/>
        </w:rPr>
      </w:pPr>
      <w:r w:rsidRPr="002B690B">
        <w:rPr>
          <w:sz w:val="20"/>
        </w:rPr>
        <w:t>The PC will need a copper straight-through cable to connect to the Wireless Router.  Select the copper straight-through cable in the Device-Selection box and attach it to the FastEthernet0 interface of the PC and the Ethernet 1 interface of the Wireless Router</w:t>
      </w:r>
      <w:r w:rsidRPr="00AD5ACC">
        <w:rPr>
          <w:b/>
          <w:bCs/>
          <w:sz w:val="20"/>
        </w:rPr>
        <w:t>.</w:t>
      </w:r>
      <w:r w:rsidR="00AD5ACC" w:rsidRPr="00AD5ACC">
        <w:rPr>
          <w:b/>
          <w:bCs/>
          <w:sz w:val="20"/>
        </w:rPr>
        <w:t xml:space="preserve">  Note: Choose the WRT300N for the wireless router</w:t>
      </w:r>
      <w:r w:rsidR="00AD5ACC">
        <w:rPr>
          <w:sz w:val="20"/>
        </w:rPr>
        <w:t>.</w:t>
      </w:r>
    </w:p>
    <w:p w14:paraId="349B2925" w14:textId="77777777" w:rsidR="002B690B" w:rsidRPr="002B690B" w:rsidRDefault="002B690B" w:rsidP="002B690B">
      <w:pPr>
        <w:ind w:left="720"/>
        <w:rPr>
          <w:sz w:val="20"/>
        </w:rPr>
      </w:pPr>
    </w:p>
    <w:p w14:paraId="3F862EDC" w14:textId="77777777" w:rsidR="002B690B" w:rsidRPr="002B690B" w:rsidRDefault="002B690B" w:rsidP="002B690B">
      <w:pPr>
        <w:ind w:left="720"/>
        <w:rPr>
          <w:sz w:val="20"/>
        </w:rPr>
      </w:pPr>
      <w:r w:rsidRPr="002B690B">
        <w:rPr>
          <w:sz w:val="20"/>
        </w:rPr>
        <w:t>The Wireless Router will need a copper straight-through cable to connect to the Cable Modem. Select the copper straight-through cable in the Device-Selection box and attach it to the Internet interface of the Wireless Router and the Port 1 interface of the Cable Modem.</w:t>
      </w:r>
    </w:p>
    <w:p w14:paraId="19C07B8D" w14:textId="77777777" w:rsidR="002B690B" w:rsidRPr="002B690B" w:rsidRDefault="002B690B" w:rsidP="002B690B">
      <w:pPr>
        <w:ind w:left="720"/>
        <w:rPr>
          <w:sz w:val="20"/>
        </w:rPr>
      </w:pPr>
    </w:p>
    <w:p w14:paraId="08508A98" w14:textId="77777777" w:rsidR="002B690B" w:rsidRPr="002B690B" w:rsidRDefault="002B690B" w:rsidP="002B690B">
      <w:pPr>
        <w:ind w:left="720"/>
        <w:rPr>
          <w:sz w:val="20"/>
        </w:rPr>
      </w:pPr>
      <w:r w:rsidRPr="002B690B">
        <w:rPr>
          <w:sz w:val="20"/>
        </w:rPr>
        <w:lastRenderedPageBreak/>
        <w:t>The Cable Modem will need a coaxial cable to connect to the Internet cloud. Select the coaxial cable in the Device-Selection box and attach it to the Port 0 interface of the Cable Modem and the coaxial interface of the Internet cloud.</w:t>
      </w:r>
    </w:p>
    <w:p w14:paraId="14E1AFCE" w14:textId="77777777" w:rsidR="002B690B" w:rsidRPr="002B690B" w:rsidRDefault="002B690B" w:rsidP="002B690B">
      <w:pPr>
        <w:ind w:left="720"/>
        <w:rPr>
          <w:sz w:val="20"/>
        </w:rPr>
      </w:pPr>
    </w:p>
    <w:p w14:paraId="3122295C" w14:textId="77777777" w:rsidR="002B690B" w:rsidRPr="002B690B" w:rsidRDefault="002B690B" w:rsidP="002B690B">
      <w:pPr>
        <w:ind w:left="720"/>
        <w:rPr>
          <w:sz w:val="20"/>
        </w:rPr>
      </w:pPr>
      <w:r w:rsidRPr="002B690B">
        <w:rPr>
          <w:sz w:val="20"/>
        </w:rPr>
        <w:t>The Interne cloud will need copper straight-through cable to connect to the Cisco.com server. Select the copper straight-through cable in the Device-Selection box and attach it to the Ethernet interface of the Internet cloud and the FastEthernet0 interface of the Cisco.com server.</w:t>
      </w:r>
    </w:p>
    <w:p w14:paraId="069978C1" w14:textId="77777777" w:rsidR="002B690B" w:rsidRDefault="002B690B" w:rsidP="00C12A68">
      <w:pPr>
        <w:pStyle w:val="CMD"/>
        <w:rPr>
          <w:noProof/>
        </w:rPr>
      </w:pPr>
    </w:p>
    <w:p w14:paraId="48BA3EC8" w14:textId="77777777" w:rsidR="002B690B" w:rsidRDefault="002B690B" w:rsidP="002B690B">
      <w:pPr>
        <w:pStyle w:val="PartHead"/>
      </w:pPr>
      <w:r>
        <w:t>Configure the Network Devices</w:t>
      </w:r>
    </w:p>
    <w:p w14:paraId="2C07611D" w14:textId="77777777" w:rsidR="002B690B" w:rsidRDefault="00420645" w:rsidP="00CC4728">
      <w:pPr>
        <w:pStyle w:val="StepHead"/>
      </w:pPr>
      <w:r>
        <w:t xml:space="preserve">Step 1: </w:t>
      </w:r>
      <w:r w:rsidR="002B690B">
        <w:t>Configure the Wireless Router</w:t>
      </w:r>
    </w:p>
    <w:p w14:paraId="322562F0" w14:textId="77777777" w:rsidR="002B690B" w:rsidRDefault="002B690B" w:rsidP="00420645">
      <w:pPr>
        <w:pStyle w:val="SubStepNum"/>
      </w:pPr>
      <w:r>
        <w:t>Create the wireless network on the Wireless Router</w:t>
      </w:r>
    </w:p>
    <w:p w14:paraId="5F515D03" w14:textId="77777777" w:rsidR="002B690B" w:rsidRDefault="002B690B" w:rsidP="002B690B">
      <w:pPr>
        <w:pStyle w:val="SubStepAlpha"/>
        <w:numPr>
          <w:ilvl w:val="0"/>
          <w:numId w:val="0"/>
        </w:numPr>
        <w:ind w:left="720"/>
      </w:pPr>
      <w:r>
        <w:t xml:space="preserve">Click on the Wireless Router icon on the Packet Tracer </w:t>
      </w:r>
      <w:r w:rsidR="0042091A">
        <w:t>Logical</w:t>
      </w:r>
      <w:r>
        <w:t xml:space="preserve"> workspace to open the device configuration window.</w:t>
      </w:r>
    </w:p>
    <w:p w14:paraId="4F6A3566" w14:textId="77777777" w:rsidR="002B690B" w:rsidRDefault="002B690B" w:rsidP="002B690B">
      <w:pPr>
        <w:pStyle w:val="SubStepAlpha"/>
        <w:numPr>
          <w:ilvl w:val="0"/>
          <w:numId w:val="0"/>
        </w:numPr>
        <w:ind w:left="720"/>
      </w:pPr>
      <w:r>
        <w:t>In the Wireless Router configuration window click on the GUI tab to view configuration options for the Wireless Router.</w:t>
      </w:r>
    </w:p>
    <w:p w14:paraId="388F66D1" w14:textId="77777777" w:rsidR="002B690B" w:rsidRDefault="002B690B" w:rsidP="002B690B">
      <w:pPr>
        <w:pStyle w:val="SubStepAlpha"/>
        <w:numPr>
          <w:ilvl w:val="0"/>
          <w:numId w:val="0"/>
        </w:numPr>
        <w:ind w:left="720"/>
      </w:pPr>
      <w:r>
        <w:t xml:space="preserve">Next, click on the </w:t>
      </w:r>
      <w:r w:rsidRPr="0042091A">
        <w:rPr>
          <w:b/>
        </w:rPr>
        <w:t>Wireless</w:t>
      </w:r>
      <w:r>
        <w:t xml:space="preserve"> tab in the GUI to view the wireless settings. </w:t>
      </w:r>
      <w:r w:rsidR="0042091A">
        <w:t xml:space="preserve">The only setting that needs to be changed from the defaults is the </w:t>
      </w:r>
      <w:r w:rsidR="0042091A" w:rsidRPr="0042091A">
        <w:rPr>
          <w:b/>
        </w:rPr>
        <w:t>Network Name (SSID)</w:t>
      </w:r>
      <w:r w:rsidR="0042091A">
        <w:t>. Here, type the name “</w:t>
      </w:r>
      <w:proofErr w:type="spellStart"/>
      <w:r w:rsidR="0042091A">
        <w:t>HomeNetwork</w:t>
      </w:r>
      <w:proofErr w:type="spellEnd"/>
      <w:r w:rsidR="0042091A">
        <w:t>” as shown in the figure.</w:t>
      </w:r>
    </w:p>
    <w:p w14:paraId="706834D1" w14:textId="77777777" w:rsidR="002B690B" w:rsidRDefault="002B690B" w:rsidP="007511DC">
      <w:pPr>
        <w:ind w:left="360"/>
      </w:pPr>
      <w:r>
        <w:rPr>
          <w:noProof/>
          <w:lang w:eastAsia="zh-CN"/>
        </w:rPr>
        <w:drawing>
          <wp:inline distT="0" distB="0" distL="0" distR="0" wp14:anchorId="15CB5075" wp14:editId="33DA5858">
            <wp:extent cx="5943600" cy="2835910"/>
            <wp:effectExtent l="19050" t="19050" r="19050" b="215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35910"/>
                    </a:xfrm>
                    <a:prstGeom prst="rect">
                      <a:avLst/>
                    </a:prstGeom>
                    <a:ln w="12700">
                      <a:solidFill>
                        <a:schemeClr val="tx1"/>
                      </a:solidFill>
                    </a:ln>
                  </pic:spPr>
                </pic:pic>
              </a:graphicData>
            </a:graphic>
          </wp:inline>
        </w:drawing>
      </w:r>
    </w:p>
    <w:p w14:paraId="68BF2E69" w14:textId="77777777" w:rsidR="0042091A" w:rsidRDefault="0042091A" w:rsidP="00A6628D">
      <w:pPr>
        <w:pStyle w:val="SubStepAlpha"/>
        <w:rPr>
          <w:noProof/>
        </w:rPr>
      </w:pPr>
      <w:r>
        <w:rPr>
          <w:noProof/>
        </w:rPr>
        <w:t>Configure the Internet connection on the Wireless Router</w:t>
      </w:r>
    </w:p>
    <w:p w14:paraId="09644EFC" w14:textId="77777777" w:rsidR="0042091A" w:rsidRDefault="0042091A" w:rsidP="0042091A">
      <w:pPr>
        <w:pStyle w:val="SubStepAlpha"/>
        <w:numPr>
          <w:ilvl w:val="0"/>
          <w:numId w:val="0"/>
        </w:numPr>
        <w:ind w:left="720"/>
      </w:pPr>
      <w:r>
        <w:t xml:space="preserve">Click on the </w:t>
      </w:r>
      <w:r w:rsidRPr="0042091A">
        <w:rPr>
          <w:b/>
        </w:rPr>
        <w:t>Setup</w:t>
      </w:r>
      <w:r>
        <w:t xml:space="preserve"> tab in the Wireless Router GUI.</w:t>
      </w:r>
    </w:p>
    <w:p w14:paraId="6836CF0B" w14:textId="2B8BBCE0" w:rsidR="0042091A" w:rsidRDefault="0042091A" w:rsidP="0042091A">
      <w:pPr>
        <w:pStyle w:val="SubStepAlpha"/>
        <w:numPr>
          <w:ilvl w:val="0"/>
          <w:numId w:val="0"/>
        </w:numPr>
        <w:ind w:left="720"/>
      </w:pPr>
      <w:r>
        <w:t xml:space="preserve">In the DHCP Server settings verify that the </w:t>
      </w:r>
      <w:r w:rsidRPr="0042091A">
        <w:rPr>
          <w:b/>
        </w:rPr>
        <w:t>Enabled</w:t>
      </w:r>
      <w:r>
        <w:t xml:space="preserve"> button is selected and configure the static IP address of the DNS server as 208.67.220.220 as shown in the figure.</w:t>
      </w:r>
    </w:p>
    <w:p w14:paraId="2AD9B80A" w14:textId="78A84219" w:rsidR="00267B2A" w:rsidRDefault="00267B2A" w:rsidP="008A18F3">
      <w:pPr>
        <w:pStyle w:val="SubStepAlpha"/>
      </w:pPr>
      <w:r>
        <w:t xml:space="preserve">Click on the </w:t>
      </w:r>
      <w:r w:rsidRPr="008A18F3">
        <w:rPr>
          <w:b/>
        </w:rPr>
        <w:t>Save Settings</w:t>
      </w:r>
      <w:r>
        <w:t xml:space="preserve"> tab.</w:t>
      </w:r>
    </w:p>
    <w:p w14:paraId="19B1CD5D" w14:textId="77777777" w:rsidR="0042091A" w:rsidRDefault="0042091A" w:rsidP="007511DC">
      <w:pPr>
        <w:ind w:left="720"/>
      </w:pPr>
      <w:r>
        <w:rPr>
          <w:noProof/>
          <w:lang w:eastAsia="zh-CN"/>
        </w:rPr>
        <w:lastRenderedPageBreak/>
        <w:drawing>
          <wp:inline distT="0" distB="0" distL="0" distR="0" wp14:anchorId="5A7BF884" wp14:editId="60F9C3E8">
            <wp:extent cx="5943600" cy="5337810"/>
            <wp:effectExtent l="19050" t="19050" r="19050"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337810"/>
                    </a:xfrm>
                    <a:prstGeom prst="rect">
                      <a:avLst/>
                    </a:prstGeom>
                    <a:ln>
                      <a:solidFill>
                        <a:schemeClr val="tx1"/>
                      </a:solidFill>
                    </a:ln>
                  </pic:spPr>
                </pic:pic>
              </a:graphicData>
            </a:graphic>
          </wp:inline>
        </w:drawing>
      </w:r>
    </w:p>
    <w:p w14:paraId="55201FA2" w14:textId="77777777" w:rsidR="0042091A" w:rsidRDefault="0042091A" w:rsidP="0042091A">
      <w:pPr>
        <w:pStyle w:val="SubStepAlpha"/>
        <w:numPr>
          <w:ilvl w:val="0"/>
          <w:numId w:val="0"/>
        </w:numPr>
        <w:ind w:left="360"/>
        <w:rPr>
          <w:noProof/>
        </w:rPr>
      </w:pPr>
    </w:p>
    <w:p w14:paraId="4C6A6231" w14:textId="77777777" w:rsidR="0042091A" w:rsidRDefault="00420645" w:rsidP="00CC4728">
      <w:pPr>
        <w:pStyle w:val="StepHead"/>
      </w:pPr>
      <w:r>
        <w:t xml:space="preserve">Step 2: </w:t>
      </w:r>
      <w:r w:rsidR="0042091A">
        <w:t>Configure the Laptop</w:t>
      </w:r>
    </w:p>
    <w:p w14:paraId="2845D190" w14:textId="77777777" w:rsidR="0042091A" w:rsidRDefault="0042091A" w:rsidP="00420645">
      <w:pPr>
        <w:pStyle w:val="SubStepNum"/>
      </w:pPr>
      <w:r>
        <w:t>Configure the Laptop to access the wireless network</w:t>
      </w:r>
    </w:p>
    <w:p w14:paraId="19853A09" w14:textId="77777777" w:rsidR="0042091A" w:rsidRDefault="0042091A" w:rsidP="0042091A">
      <w:pPr>
        <w:pStyle w:val="SubStepAlpha"/>
        <w:numPr>
          <w:ilvl w:val="0"/>
          <w:numId w:val="0"/>
        </w:numPr>
        <w:ind w:left="720"/>
      </w:pPr>
      <w:r>
        <w:t xml:space="preserve">Click on the Laptop icon on the Packet Tracer Logical workspace and in the Laptop configuration windows select the </w:t>
      </w:r>
      <w:r w:rsidRPr="003A1EF6">
        <w:rPr>
          <w:b/>
        </w:rPr>
        <w:t>Physical</w:t>
      </w:r>
      <w:r>
        <w:t xml:space="preserve"> tab</w:t>
      </w:r>
      <w:r w:rsidR="003A1EF6">
        <w:t>.</w:t>
      </w:r>
    </w:p>
    <w:p w14:paraId="27103201" w14:textId="77777777" w:rsidR="001A3CF4" w:rsidRDefault="003A1EF6" w:rsidP="0042091A">
      <w:pPr>
        <w:pStyle w:val="SubStepAlpha"/>
        <w:numPr>
          <w:ilvl w:val="0"/>
          <w:numId w:val="0"/>
        </w:numPr>
        <w:ind w:left="720"/>
      </w:pPr>
      <w:r>
        <w:t xml:space="preserve">In the Physical tab you will need to remove the </w:t>
      </w:r>
      <w:r w:rsidR="001A3CF4">
        <w:t>Ethernet copper</w:t>
      </w:r>
      <w:r>
        <w:t xml:space="preserve"> module and replace it with </w:t>
      </w:r>
      <w:r w:rsidR="001A3CF4">
        <w:t>t</w:t>
      </w:r>
      <w:r w:rsidR="0042091A">
        <w:t>he Wireless WPC300N module</w:t>
      </w:r>
      <w:r w:rsidR="001A3CF4">
        <w:t>.</w:t>
      </w:r>
    </w:p>
    <w:p w14:paraId="335B15D3" w14:textId="77777777" w:rsidR="0042091A" w:rsidRDefault="001A3CF4" w:rsidP="0042091A">
      <w:pPr>
        <w:pStyle w:val="SubStepAlpha"/>
        <w:numPr>
          <w:ilvl w:val="0"/>
          <w:numId w:val="0"/>
        </w:numPr>
        <w:ind w:left="720"/>
      </w:pPr>
      <w:r>
        <w:t xml:space="preserve">To do this, you first </w:t>
      </w:r>
      <w:r w:rsidR="0042091A">
        <w:t>power the Laptop off by clicking the power button</w:t>
      </w:r>
      <w:r>
        <w:t xml:space="preserve"> on the side of the laptop</w:t>
      </w:r>
      <w:r w:rsidR="0042091A">
        <w:t xml:space="preserve">. </w:t>
      </w:r>
      <w:r>
        <w:t>Then r</w:t>
      </w:r>
      <w:r w:rsidR="0042091A">
        <w:t>emove the currently installed Ethernet</w:t>
      </w:r>
      <w:r>
        <w:t xml:space="preserve"> copper</w:t>
      </w:r>
      <w:r w:rsidR="0042091A">
        <w:t xml:space="preserve"> module by clicking on the module on the side of the laptop and </w:t>
      </w:r>
      <w:r>
        <w:t xml:space="preserve">dragging it to the </w:t>
      </w:r>
      <w:r w:rsidRPr="001A3CF4">
        <w:rPr>
          <w:b/>
        </w:rPr>
        <w:t>MODULES</w:t>
      </w:r>
      <w:r>
        <w:t xml:space="preserve"> pane on the left of the Laptop window</w:t>
      </w:r>
      <w:r w:rsidR="0042091A">
        <w:t xml:space="preserve">. Then install the Wireless WPC300N module by clicking on it in the </w:t>
      </w:r>
      <w:r w:rsidRPr="001A3CF4">
        <w:rPr>
          <w:b/>
        </w:rPr>
        <w:t>MODULES</w:t>
      </w:r>
      <w:r>
        <w:t xml:space="preserve"> pane </w:t>
      </w:r>
      <w:r w:rsidR="0042091A">
        <w:t xml:space="preserve">and dragging it to the empty module port on the side of the laptop. Power the laptop back on by clicking on the </w:t>
      </w:r>
      <w:r>
        <w:t xml:space="preserve">Laptop </w:t>
      </w:r>
      <w:r w:rsidR="0042091A">
        <w:t>power button again.</w:t>
      </w:r>
    </w:p>
    <w:p w14:paraId="486101BD" w14:textId="77777777" w:rsidR="001A3CF4" w:rsidRDefault="001A3CF4" w:rsidP="0042091A">
      <w:pPr>
        <w:pStyle w:val="SubStepAlpha"/>
        <w:numPr>
          <w:ilvl w:val="0"/>
          <w:numId w:val="0"/>
        </w:numPr>
        <w:ind w:left="720"/>
      </w:pPr>
      <w:r>
        <w:t>With the wireless module installed, the next task is to connect the laptop to the wireless network.</w:t>
      </w:r>
    </w:p>
    <w:p w14:paraId="4C8C9171" w14:textId="77777777" w:rsidR="001A3CF4" w:rsidRDefault="001A3CF4" w:rsidP="0042091A">
      <w:pPr>
        <w:pStyle w:val="SubStepAlpha"/>
        <w:numPr>
          <w:ilvl w:val="0"/>
          <w:numId w:val="0"/>
        </w:numPr>
        <w:ind w:left="720"/>
      </w:pPr>
    </w:p>
    <w:p w14:paraId="47B47777" w14:textId="77777777" w:rsidR="00810AC4" w:rsidRDefault="0042091A" w:rsidP="0042091A">
      <w:pPr>
        <w:pStyle w:val="SubStepAlpha"/>
        <w:numPr>
          <w:ilvl w:val="0"/>
          <w:numId w:val="0"/>
        </w:numPr>
        <w:ind w:left="720"/>
      </w:pPr>
      <w:r>
        <w:lastRenderedPageBreak/>
        <w:t xml:space="preserve">Click on the </w:t>
      </w:r>
      <w:r w:rsidRPr="001A3CF4">
        <w:rPr>
          <w:b/>
        </w:rPr>
        <w:t>Desktop</w:t>
      </w:r>
      <w:r>
        <w:t xml:space="preserve"> ta</w:t>
      </w:r>
      <w:r w:rsidR="001A3CF4">
        <w:t>b</w:t>
      </w:r>
      <w:r>
        <w:t xml:space="preserve"> </w:t>
      </w:r>
      <w:r w:rsidR="001A3CF4">
        <w:t>at the top of the</w:t>
      </w:r>
      <w:r>
        <w:t xml:space="preserve"> Laptop configuration window and select the </w:t>
      </w:r>
      <w:r w:rsidRPr="001A3CF4">
        <w:rPr>
          <w:b/>
        </w:rPr>
        <w:t>PC Wireless</w:t>
      </w:r>
      <w:r>
        <w:t xml:space="preserve"> </w:t>
      </w:r>
      <w:r w:rsidR="001A3CF4">
        <w:t>icon</w:t>
      </w:r>
      <w:r>
        <w:t xml:space="preserve">. </w:t>
      </w:r>
    </w:p>
    <w:p w14:paraId="7157DAC8" w14:textId="1904FF82" w:rsidR="0042091A" w:rsidRDefault="0042091A" w:rsidP="0042091A">
      <w:pPr>
        <w:pStyle w:val="SubStepAlpha"/>
        <w:numPr>
          <w:ilvl w:val="0"/>
          <w:numId w:val="0"/>
        </w:numPr>
        <w:ind w:left="720"/>
      </w:pPr>
      <w:r>
        <w:t xml:space="preserve">Once the Wireless-N Notebook Adapter settings are visible, select the </w:t>
      </w:r>
      <w:r w:rsidRPr="00810AC4">
        <w:rPr>
          <w:b/>
        </w:rPr>
        <w:t xml:space="preserve">Connect </w:t>
      </w:r>
      <w:r>
        <w:t>tab.</w:t>
      </w:r>
      <w:r w:rsidR="00810AC4">
        <w:t xml:space="preserve"> </w:t>
      </w:r>
      <w:r>
        <w:t>The wireless network “</w:t>
      </w:r>
      <w:proofErr w:type="spellStart"/>
      <w:r>
        <w:t>HomeNetwork</w:t>
      </w:r>
      <w:proofErr w:type="spellEnd"/>
      <w:r>
        <w:t xml:space="preserve">” should be </w:t>
      </w:r>
      <w:r w:rsidR="00810AC4">
        <w:t>visible</w:t>
      </w:r>
      <w:r>
        <w:t xml:space="preserve"> i</w:t>
      </w:r>
      <w:r w:rsidR="00C406C9">
        <w:t>n the list of wireless networks as shown in the figure.</w:t>
      </w:r>
    </w:p>
    <w:p w14:paraId="6FCAE315" w14:textId="3593C928" w:rsidR="00B24E10" w:rsidRPr="00AB4719" w:rsidRDefault="00B24E10" w:rsidP="0042091A">
      <w:pPr>
        <w:pStyle w:val="SubStepAlpha"/>
        <w:numPr>
          <w:ilvl w:val="0"/>
          <w:numId w:val="0"/>
        </w:numPr>
        <w:ind w:left="720"/>
      </w:pPr>
      <w:r w:rsidRPr="00AB4719">
        <w:t xml:space="preserve">Select the network, and click on the </w:t>
      </w:r>
      <w:r w:rsidRPr="00AB4719">
        <w:rPr>
          <w:b/>
        </w:rPr>
        <w:t>Connect</w:t>
      </w:r>
      <w:r w:rsidRPr="00AB4719">
        <w:t xml:space="preserve"> tab found below the </w:t>
      </w:r>
      <w:r w:rsidRPr="00AB4719">
        <w:rPr>
          <w:b/>
        </w:rPr>
        <w:t>Site Information.</w:t>
      </w:r>
    </w:p>
    <w:p w14:paraId="52712098" w14:textId="77777777" w:rsidR="0042091A" w:rsidRDefault="0042091A" w:rsidP="007511DC">
      <w:pPr>
        <w:ind w:left="720"/>
      </w:pPr>
      <w:r>
        <w:rPr>
          <w:noProof/>
          <w:lang w:eastAsia="zh-CN"/>
        </w:rPr>
        <w:drawing>
          <wp:inline distT="0" distB="0" distL="0" distR="0" wp14:anchorId="68DD80F5" wp14:editId="14A92381">
            <wp:extent cx="5943600" cy="4996180"/>
            <wp:effectExtent l="19050" t="19050" r="1905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996180"/>
                    </a:xfrm>
                    <a:prstGeom prst="rect">
                      <a:avLst/>
                    </a:prstGeom>
                    <a:ln>
                      <a:solidFill>
                        <a:schemeClr val="tx1"/>
                      </a:solidFill>
                    </a:ln>
                  </pic:spPr>
                </pic:pic>
              </a:graphicData>
            </a:graphic>
          </wp:inline>
        </w:drawing>
      </w:r>
    </w:p>
    <w:p w14:paraId="58FC3D76" w14:textId="77777777" w:rsidR="0042091A" w:rsidRDefault="0042091A" w:rsidP="0042091A">
      <w:pPr>
        <w:rPr>
          <w:b/>
          <w:sz w:val="24"/>
        </w:rPr>
      </w:pPr>
    </w:p>
    <w:p w14:paraId="5FCEB454" w14:textId="77777777" w:rsidR="007511DC" w:rsidRPr="007511DC" w:rsidRDefault="00420645" w:rsidP="00CC4728">
      <w:pPr>
        <w:pStyle w:val="StepHead"/>
      </w:pPr>
      <w:r>
        <w:t xml:space="preserve">Step 3: </w:t>
      </w:r>
      <w:r w:rsidR="007511DC" w:rsidRPr="007511DC">
        <w:t>Configure the PC</w:t>
      </w:r>
    </w:p>
    <w:p w14:paraId="17E8D9E7" w14:textId="77777777" w:rsidR="007511DC" w:rsidRDefault="007511DC" w:rsidP="00420645">
      <w:pPr>
        <w:pStyle w:val="SubStepNum"/>
        <w:numPr>
          <w:ilvl w:val="3"/>
          <w:numId w:val="33"/>
        </w:numPr>
      </w:pPr>
      <w:r>
        <w:t>Configure the PC for the wired network</w:t>
      </w:r>
    </w:p>
    <w:p w14:paraId="5AFC2F29" w14:textId="107F8C54" w:rsidR="007511DC" w:rsidRDefault="007511DC" w:rsidP="007511DC">
      <w:pPr>
        <w:pStyle w:val="SubStepAlpha"/>
        <w:numPr>
          <w:ilvl w:val="0"/>
          <w:numId w:val="0"/>
        </w:numPr>
        <w:ind w:left="720"/>
      </w:pPr>
      <w:r>
        <w:t xml:space="preserve">Click on the PC icon on the Packet Tracer Logical workspace and select the </w:t>
      </w:r>
      <w:r w:rsidRPr="00152F9A">
        <w:rPr>
          <w:b/>
        </w:rPr>
        <w:t>Desktop</w:t>
      </w:r>
      <w:r>
        <w:t xml:space="preserve"> tab and then the </w:t>
      </w:r>
      <w:r w:rsidRPr="00152F9A">
        <w:rPr>
          <w:b/>
        </w:rPr>
        <w:t>IP Configuration</w:t>
      </w:r>
      <w:r w:rsidR="00AB4719">
        <w:t xml:space="preserve"> icon</w:t>
      </w:r>
      <w:r>
        <w:t>.</w:t>
      </w:r>
    </w:p>
    <w:p w14:paraId="17AA133C" w14:textId="77777777" w:rsidR="007511DC" w:rsidRDefault="00152F9A" w:rsidP="007511DC">
      <w:pPr>
        <w:pStyle w:val="SubStepAlpha"/>
        <w:numPr>
          <w:ilvl w:val="0"/>
          <w:numId w:val="0"/>
        </w:numPr>
        <w:ind w:left="720"/>
      </w:pPr>
      <w:r>
        <w:t>In the IP Configuration window, s</w:t>
      </w:r>
      <w:r w:rsidR="007511DC">
        <w:t xml:space="preserve">elect the </w:t>
      </w:r>
      <w:r w:rsidR="007511DC" w:rsidRPr="00152F9A">
        <w:rPr>
          <w:b/>
        </w:rPr>
        <w:t>DCHP</w:t>
      </w:r>
      <w:r w:rsidR="007511DC">
        <w:t xml:space="preserve"> radio button</w:t>
      </w:r>
      <w:r>
        <w:t xml:space="preserve"> as shown in the figure</w:t>
      </w:r>
      <w:r w:rsidR="007511DC">
        <w:t xml:space="preserve"> so that the PC will use DCHP to receive an IPv4 address from the Wireless router. Close the IP Configuration window</w:t>
      </w:r>
      <w:r>
        <w:t>.</w:t>
      </w:r>
    </w:p>
    <w:p w14:paraId="72B0A861" w14:textId="77777777" w:rsidR="007511DC" w:rsidRDefault="007511DC" w:rsidP="007511DC">
      <w:pPr>
        <w:ind w:left="720"/>
      </w:pPr>
      <w:r>
        <w:rPr>
          <w:noProof/>
          <w:lang w:eastAsia="zh-CN"/>
        </w:rPr>
        <w:lastRenderedPageBreak/>
        <w:drawing>
          <wp:inline distT="0" distB="0" distL="0" distR="0" wp14:anchorId="37C3BFF0" wp14:editId="6BA73D3E">
            <wp:extent cx="5943600" cy="1908810"/>
            <wp:effectExtent l="19050" t="19050" r="19050"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908810"/>
                    </a:xfrm>
                    <a:prstGeom prst="rect">
                      <a:avLst/>
                    </a:prstGeom>
                    <a:ln>
                      <a:solidFill>
                        <a:schemeClr val="tx1"/>
                      </a:solidFill>
                    </a:ln>
                  </pic:spPr>
                </pic:pic>
              </a:graphicData>
            </a:graphic>
          </wp:inline>
        </w:drawing>
      </w:r>
    </w:p>
    <w:p w14:paraId="7E388B4B" w14:textId="77777777" w:rsidR="00152F9A" w:rsidRDefault="00152F9A" w:rsidP="00152F9A">
      <w:pPr>
        <w:pStyle w:val="ListParagraph"/>
        <w:spacing w:before="0" w:after="160" w:line="259" w:lineRule="auto"/>
        <w:ind w:left="1080"/>
        <w:contextualSpacing/>
        <w:rPr>
          <w:sz w:val="20"/>
        </w:rPr>
      </w:pPr>
    </w:p>
    <w:p w14:paraId="5A44B867" w14:textId="77777777" w:rsidR="007511DC" w:rsidRPr="00152F9A" w:rsidRDefault="00152F9A" w:rsidP="0022356F">
      <w:pPr>
        <w:pStyle w:val="ListParagraph"/>
        <w:spacing w:before="0" w:after="160" w:line="259" w:lineRule="auto"/>
        <w:contextualSpacing/>
        <w:rPr>
          <w:sz w:val="20"/>
        </w:rPr>
      </w:pPr>
      <w:r>
        <w:rPr>
          <w:sz w:val="20"/>
        </w:rPr>
        <w:t xml:space="preserve">Click on the Command Prompt icon. </w:t>
      </w:r>
      <w:r w:rsidR="007511DC" w:rsidRPr="00152F9A">
        <w:rPr>
          <w:sz w:val="20"/>
        </w:rPr>
        <w:t xml:space="preserve">Verify the PC has received an IPv4 address by issuing </w:t>
      </w:r>
      <w:r>
        <w:rPr>
          <w:sz w:val="20"/>
        </w:rPr>
        <w:t>the</w:t>
      </w:r>
      <w:r w:rsidR="007511DC" w:rsidRPr="00152F9A">
        <w:rPr>
          <w:sz w:val="20"/>
        </w:rPr>
        <w:t xml:space="preserve"> ipconfig /all command from the Command </w:t>
      </w:r>
      <w:r>
        <w:rPr>
          <w:sz w:val="20"/>
        </w:rPr>
        <w:t>as shown in the figure</w:t>
      </w:r>
      <w:r w:rsidR="007511DC" w:rsidRPr="00152F9A">
        <w:rPr>
          <w:sz w:val="20"/>
        </w:rPr>
        <w:t>. The PC should receive an IPv4 address in the 192.168.0.x range.</w:t>
      </w:r>
    </w:p>
    <w:p w14:paraId="19632083" w14:textId="77777777" w:rsidR="007511DC" w:rsidRDefault="007511DC" w:rsidP="007511DC">
      <w:pPr>
        <w:ind w:left="720"/>
      </w:pPr>
      <w:r>
        <w:rPr>
          <w:noProof/>
          <w:lang w:eastAsia="zh-CN"/>
        </w:rPr>
        <w:drawing>
          <wp:inline distT="0" distB="0" distL="0" distR="0" wp14:anchorId="09E55250" wp14:editId="3D9371FF">
            <wp:extent cx="5943600" cy="30626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62605"/>
                    </a:xfrm>
                    <a:prstGeom prst="rect">
                      <a:avLst/>
                    </a:prstGeom>
                  </pic:spPr>
                </pic:pic>
              </a:graphicData>
            </a:graphic>
          </wp:inline>
        </w:drawing>
      </w:r>
    </w:p>
    <w:p w14:paraId="0AE2F3F2" w14:textId="77777777" w:rsidR="007511DC" w:rsidRDefault="007511DC" w:rsidP="007511DC"/>
    <w:p w14:paraId="4EE5E8AF" w14:textId="77777777" w:rsidR="00120891" w:rsidRDefault="00120891">
      <w:pPr>
        <w:spacing w:before="0" w:after="0" w:line="240" w:lineRule="auto"/>
        <w:rPr>
          <w:noProof/>
        </w:rPr>
      </w:pPr>
    </w:p>
    <w:p w14:paraId="0BCF047A" w14:textId="77777777" w:rsidR="00120891" w:rsidRDefault="00120891">
      <w:pPr>
        <w:spacing w:before="0" w:after="0" w:line="240" w:lineRule="auto"/>
        <w:rPr>
          <w:noProof/>
        </w:rPr>
      </w:pPr>
    </w:p>
    <w:p w14:paraId="3FB540CA" w14:textId="5049324E" w:rsidR="00DD6ED5" w:rsidRPr="00120891" w:rsidRDefault="00120891" w:rsidP="00120891">
      <w:pPr>
        <w:pStyle w:val="ListParagraph"/>
        <w:numPr>
          <w:ilvl w:val="0"/>
          <w:numId w:val="47"/>
        </w:numPr>
        <w:spacing w:before="0" w:after="0" w:line="240" w:lineRule="auto"/>
        <w:rPr>
          <w:b/>
          <w:noProof/>
          <w:sz w:val="20"/>
        </w:rPr>
      </w:pPr>
      <w:r w:rsidRPr="00120891">
        <w:rPr>
          <w:b/>
          <w:noProof/>
          <w:color w:val="FF0000"/>
        </w:rPr>
        <w:t>Include a capture screenshot of your output from the command prompt window</w:t>
      </w:r>
      <w:r w:rsidR="00DD6ED5" w:rsidRPr="00120891">
        <w:rPr>
          <w:b/>
          <w:noProof/>
        </w:rPr>
        <w:br w:type="page"/>
      </w:r>
    </w:p>
    <w:p w14:paraId="0B9992E8" w14:textId="77777777" w:rsidR="0042091A" w:rsidRDefault="0042091A" w:rsidP="0042091A">
      <w:pPr>
        <w:pStyle w:val="SubStepAlpha"/>
        <w:numPr>
          <w:ilvl w:val="0"/>
          <w:numId w:val="0"/>
        </w:numPr>
        <w:ind w:left="720"/>
        <w:rPr>
          <w:noProof/>
        </w:rPr>
      </w:pPr>
    </w:p>
    <w:p w14:paraId="27834FDD" w14:textId="77777777" w:rsidR="00152F9A" w:rsidRPr="00152F9A" w:rsidRDefault="00420645" w:rsidP="00CC4728">
      <w:pPr>
        <w:pStyle w:val="StepHead"/>
      </w:pPr>
      <w:r>
        <w:t xml:space="preserve">Step 4: </w:t>
      </w:r>
      <w:r w:rsidR="00152F9A" w:rsidRPr="00152F9A">
        <w:t>Configure the Internet cloud</w:t>
      </w:r>
    </w:p>
    <w:p w14:paraId="739B99E3" w14:textId="77777777" w:rsidR="00152F9A" w:rsidRDefault="00152F9A" w:rsidP="00420645">
      <w:pPr>
        <w:pStyle w:val="SubStepNum"/>
        <w:numPr>
          <w:ilvl w:val="3"/>
          <w:numId w:val="34"/>
        </w:numPr>
      </w:pPr>
      <w:r>
        <w:t xml:space="preserve">Install </w:t>
      </w:r>
      <w:r w:rsidR="0022356F">
        <w:t>network modules if necessary</w:t>
      </w:r>
    </w:p>
    <w:p w14:paraId="336B9A0B" w14:textId="340C3E25" w:rsidR="0022356F" w:rsidRDefault="0022356F" w:rsidP="0022356F">
      <w:pPr>
        <w:pStyle w:val="SubStepAlpha"/>
        <w:numPr>
          <w:ilvl w:val="0"/>
          <w:numId w:val="0"/>
        </w:numPr>
        <w:ind w:left="720"/>
      </w:pPr>
      <w:r>
        <w:t xml:space="preserve">Click on the Internet Cloud icon on the Packet Tracer Logical workspace and then click on the </w:t>
      </w:r>
      <w:r w:rsidRPr="0022356F">
        <w:t>Physical</w:t>
      </w:r>
      <w:r>
        <w:t xml:space="preserve"> tab. The cloud device will need two modules if they are not already installed. The PT-CLOUD-NM-1CX which is for the cable modem service connection and the PT-CLOUD-NM-1CFE which is for a copper Ethernet </w:t>
      </w:r>
      <w:r w:rsidR="003332C2">
        <w:t>cable connection. If these modules are missing, power off the physical cloud devices by clicking on the power button and drag each module to an empty module port on the device and then power the device back on.</w:t>
      </w:r>
    </w:p>
    <w:p w14:paraId="54B8D27A" w14:textId="516F85A2" w:rsidR="00096744" w:rsidRDefault="00096744" w:rsidP="0022356F">
      <w:pPr>
        <w:pStyle w:val="SubStepAlpha"/>
        <w:numPr>
          <w:ilvl w:val="0"/>
          <w:numId w:val="0"/>
        </w:numPr>
        <w:ind w:left="720"/>
      </w:pPr>
    </w:p>
    <w:p w14:paraId="6CFFE557" w14:textId="300E24A1" w:rsidR="00096744" w:rsidRDefault="00096744" w:rsidP="0022356F">
      <w:pPr>
        <w:pStyle w:val="SubStepAlpha"/>
        <w:numPr>
          <w:ilvl w:val="0"/>
          <w:numId w:val="0"/>
        </w:numPr>
        <w:ind w:left="720"/>
      </w:pPr>
    </w:p>
    <w:p w14:paraId="7C74FCA2" w14:textId="77777777" w:rsidR="00096744" w:rsidRDefault="00096744" w:rsidP="00096744">
      <w:pPr>
        <w:pStyle w:val="SubStepNum"/>
      </w:pPr>
      <w:r>
        <w:t>Identify the type of provider</w:t>
      </w:r>
    </w:p>
    <w:p w14:paraId="2F0CC784" w14:textId="3D9CC98D" w:rsidR="00096744" w:rsidRDefault="00096744" w:rsidP="00096744">
      <w:pPr>
        <w:pStyle w:val="SubStepAlpha"/>
        <w:numPr>
          <w:ilvl w:val="0"/>
          <w:numId w:val="0"/>
        </w:numPr>
        <w:ind w:left="720"/>
      </w:pPr>
      <w:r w:rsidRPr="00CC4728">
        <w:t xml:space="preserve">While still in the </w:t>
      </w:r>
      <w:r w:rsidRPr="00CC4728">
        <w:rPr>
          <w:b/>
        </w:rPr>
        <w:t>Config</w:t>
      </w:r>
      <w:r w:rsidRPr="00CC4728">
        <w:t xml:space="preserve"> tab click Ethernet under </w:t>
      </w:r>
      <w:r w:rsidRPr="00CC4728">
        <w:rPr>
          <w:b/>
        </w:rPr>
        <w:t>INTERFACE</w:t>
      </w:r>
      <w:r w:rsidRPr="00CC4728">
        <w:t xml:space="preserve"> in the left pane. In the Ethernet configuration window select </w:t>
      </w:r>
      <w:r w:rsidRPr="00CC4728">
        <w:rPr>
          <w:b/>
        </w:rPr>
        <w:t>Cable</w:t>
      </w:r>
      <w:r w:rsidRPr="00CC4728">
        <w:t xml:space="preserve"> as the Provider Network as shown in the figure.</w:t>
      </w:r>
    </w:p>
    <w:p w14:paraId="42ECF4D3" w14:textId="17790AE3" w:rsidR="00096744" w:rsidRDefault="00096744" w:rsidP="00096744">
      <w:pPr>
        <w:pStyle w:val="SubStepAlpha"/>
        <w:numPr>
          <w:ilvl w:val="0"/>
          <w:numId w:val="0"/>
        </w:numPr>
        <w:ind w:left="720"/>
      </w:pPr>
    </w:p>
    <w:p w14:paraId="19A35DD7" w14:textId="2B53BD80" w:rsidR="00096744" w:rsidRDefault="00096744" w:rsidP="00096744">
      <w:pPr>
        <w:pStyle w:val="SubStepAlpha"/>
        <w:numPr>
          <w:ilvl w:val="0"/>
          <w:numId w:val="0"/>
        </w:numPr>
        <w:ind w:left="720"/>
      </w:pPr>
    </w:p>
    <w:p w14:paraId="46999A69" w14:textId="0DC58FDB" w:rsidR="00096744" w:rsidRPr="00CC4728" w:rsidRDefault="00096744" w:rsidP="00096744">
      <w:pPr>
        <w:pStyle w:val="SubStepAlpha"/>
        <w:numPr>
          <w:ilvl w:val="0"/>
          <w:numId w:val="0"/>
        </w:numPr>
        <w:ind w:left="720"/>
      </w:pPr>
      <w:r>
        <w:rPr>
          <w:noProof/>
          <w:lang w:eastAsia="zh-CN"/>
        </w:rPr>
        <w:drawing>
          <wp:inline distT="0" distB="0" distL="0" distR="0" wp14:anchorId="6F2C72A3" wp14:editId="1736CC41">
            <wp:extent cx="6219825" cy="3843581"/>
            <wp:effectExtent l="19050" t="19050" r="952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28693" cy="3849061"/>
                    </a:xfrm>
                    <a:prstGeom prst="rect">
                      <a:avLst/>
                    </a:prstGeom>
                    <a:ln>
                      <a:solidFill>
                        <a:schemeClr val="tx1"/>
                      </a:solidFill>
                    </a:ln>
                  </pic:spPr>
                </pic:pic>
              </a:graphicData>
            </a:graphic>
          </wp:inline>
        </w:drawing>
      </w:r>
    </w:p>
    <w:p w14:paraId="29A00F3A" w14:textId="77777777" w:rsidR="00096744" w:rsidRDefault="00096744" w:rsidP="0022356F">
      <w:pPr>
        <w:pStyle w:val="SubStepAlpha"/>
        <w:numPr>
          <w:ilvl w:val="0"/>
          <w:numId w:val="0"/>
        </w:numPr>
        <w:ind w:left="720"/>
      </w:pPr>
    </w:p>
    <w:p w14:paraId="2605D7B4" w14:textId="77777777" w:rsidR="000F205C" w:rsidRDefault="000F205C" w:rsidP="0022356F">
      <w:pPr>
        <w:pStyle w:val="SubStepAlpha"/>
        <w:numPr>
          <w:ilvl w:val="0"/>
          <w:numId w:val="0"/>
        </w:numPr>
        <w:ind w:left="720"/>
      </w:pPr>
    </w:p>
    <w:p w14:paraId="1A04C527" w14:textId="20CAB4BE" w:rsidR="00152F9A" w:rsidRDefault="00152F9A" w:rsidP="00152F9A">
      <w:pPr>
        <w:rPr>
          <w:noProof/>
        </w:rPr>
      </w:pPr>
    </w:p>
    <w:p w14:paraId="440C1AD8" w14:textId="77777777" w:rsidR="00152F9A" w:rsidRDefault="00152F9A" w:rsidP="00152F9A">
      <w:pPr>
        <w:rPr>
          <w:noProof/>
        </w:rPr>
      </w:pPr>
    </w:p>
    <w:p w14:paraId="4DC9E38C" w14:textId="64EEF0E7" w:rsidR="00B34630" w:rsidRDefault="00B34630" w:rsidP="00B34630">
      <w:pPr>
        <w:spacing w:before="120" w:after="120" w:line="240" w:lineRule="auto"/>
        <w:rPr>
          <w:noProof/>
        </w:rPr>
      </w:pPr>
    </w:p>
    <w:p w14:paraId="7A812A2D" w14:textId="77777777" w:rsidR="00096744" w:rsidRDefault="00B34630" w:rsidP="00152F9A">
      <w:pPr>
        <w:rPr>
          <w:b/>
          <w:sz w:val="24"/>
        </w:rPr>
      </w:pPr>
      <w:r>
        <w:rPr>
          <w:b/>
          <w:sz w:val="24"/>
        </w:rPr>
        <w:lastRenderedPageBreak/>
        <w:tab/>
      </w:r>
    </w:p>
    <w:p w14:paraId="483BE74D" w14:textId="77777777" w:rsidR="00096744" w:rsidRDefault="00096744" w:rsidP="00096744">
      <w:pPr>
        <w:pStyle w:val="SubStepNum"/>
      </w:pPr>
      <w:r>
        <w:t>Identify the From and To Ports</w:t>
      </w:r>
    </w:p>
    <w:p w14:paraId="3D253EA1" w14:textId="32AD3D48" w:rsidR="00096744" w:rsidRDefault="00096744" w:rsidP="00096744">
      <w:pPr>
        <w:pStyle w:val="SubStepAlpha"/>
        <w:numPr>
          <w:ilvl w:val="0"/>
          <w:numId w:val="0"/>
        </w:numPr>
        <w:ind w:left="720"/>
        <w:rPr>
          <w:szCs w:val="20"/>
        </w:rPr>
      </w:pPr>
      <w:r w:rsidRPr="003C5CF8">
        <w:rPr>
          <w:szCs w:val="20"/>
        </w:rPr>
        <w:t xml:space="preserve">Click on the </w:t>
      </w:r>
      <w:r w:rsidRPr="003C5CF8">
        <w:rPr>
          <w:b/>
          <w:szCs w:val="20"/>
        </w:rPr>
        <w:t>Config</w:t>
      </w:r>
      <w:r w:rsidRPr="003C5CF8">
        <w:rPr>
          <w:szCs w:val="20"/>
        </w:rPr>
        <w:t xml:space="preserve"> tab in the Cloud device window. In the left pane click on </w:t>
      </w:r>
      <w:r w:rsidRPr="003C5CF8">
        <w:rPr>
          <w:b/>
          <w:szCs w:val="20"/>
        </w:rPr>
        <w:t>Cable</w:t>
      </w:r>
      <w:r w:rsidRPr="003C5CF8">
        <w:rPr>
          <w:szCs w:val="20"/>
        </w:rPr>
        <w:t xml:space="preserve"> under </w:t>
      </w:r>
      <w:r w:rsidRPr="003C5CF8">
        <w:rPr>
          <w:b/>
          <w:szCs w:val="20"/>
        </w:rPr>
        <w:t>CONNECTIONS</w:t>
      </w:r>
      <w:r w:rsidRPr="003C5CF8">
        <w:rPr>
          <w:szCs w:val="20"/>
        </w:rPr>
        <w:t xml:space="preserve">. In the first drop down box choose Coaxial and in the second drop down box choose Ethernet then click the </w:t>
      </w:r>
      <w:r w:rsidRPr="003C5CF8">
        <w:rPr>
          <w:b/>
          <w:szCs w:val="20"/>
        </w:rPr>
        <w:t xml:space="preserve">Add </w:t>
      </w:r>
      <w:r w:rsidRPr="003C5CF8">
        <w:rPr>
          <w:szCs w:val="20"/>
        </w:rPr>
        <w:t>button to add these as the From Port and To Port as shown in the figure.</w:t>
      </w:r>
    </w:p>
    <w:p w14:paraId="3B14CBB9" w14:textId="5C4EBE49" w:rsidR="00453EBA" w:rsidRPr="00453EBA" w:rsidRDefault="00453EBA" w:rsidP="00453EBA">
      <w:pPr>
        <w:pStyle w:val="SubStepAlpha"/>
        <w:numPr>
          <w:ilvl w:val="0"/>
          <w:numId w:val="47"/>
        </w:numPr>
        <w:rPr>
          <w:color w:val="FF0000"/>
          <w:szCs w:val="20"/>
        </w:rPr>
      </w:pPr>
      <w:r w:rsidRPr="00453EBA">
        <w:rPr>
          <w:color w:val="FF0000"/>
          <w:szCs w:val="20"/>
        </w:rPr>
        <w:t>Ensure that you have selected the appropriate Coaxial and Ethernet connected attached to your own configuration deployment</w:t>
      </w:r>
    </w:p>
    <w:p w14:paraId="552B6001" w14:textId="1B84B092" w:rsidR="00152F9A" w:rsidRDefault="005B3BF7" w:rsidP="00152F9A">
      <w:pPr>
        <w:rPr>
          <w:b/>
          <w:sz w:val="24"/>
        </w:rPr>
      </w:pPr>
      <w:r>
        <w:rPr>
          <w:b/>
          <w:sz w:val="24"/>
        </w:rPr>
        <w:t xml:space="preserve"> </w:t>
      </w:r>
      <w:r w:rsidR="00096744">
        <w:rPr>
          <w:noProof/>
          <w:lang w:eastAsia="zh-CN"/>
        </w:rPr>
        <w:drawing>
          <wp:inline distT="0" distB="0" distL="0" distR="0" wp14:anchorId="4C7698D2" wp14:editId="7CD18A93">
            <wp:extent cx="6267450" cy="3980815"/>
            <wp:effectExtent l="19050" t="19050" r="1905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67450" cy="3980815"/>
                    </a:xfrm>
                    <a:prstGeom prst="rect">
                      <a:avLst/>
                    </a:prstGeom>
                    <a:ln>
                      <a:solidFill>
                        <a:schemeClr val="tx1"/>
                      </a:solidFill>
                    </a:ln>
                  </pic:spPr>
                </pic:pic>
              </a:graphicData>
            </a:graphic>
          </wp:inline>
        </w:drawing>
      </w:r>
    </w:p>
    <w:p w14:paraId="7C0EE0A6" w14:textId="77777777" w:rsidR="00152F9A" w:rsidRDefault="00152F9A" w:rsidP="00152F9A">
      <w:pPr>
        <w:rPr>
          <w:b/>
          <w:sz w:val="24"/>
        </w:rPr>
      </w:pPr>
    </w:p>
    <w:p w14:paraId="61CD3BC9" w14:textId="77777777" w:rsidR="00420645" w:rsidRPr="00CC4728" w:rsidRDefault="00420645" w:rsidP="00CC4728">
      <w:pPr>
        <w:pStyle w:val="StepHead"/>
      </w:pPr>
      <w:r w:rsidRPr="00CC4728">
        <w:t>Step 5: Configure the Cisco.com server</w:t>
      </w:r>
    </w:p>
    <w:p w14:paraId="197B750C" w14:textId="38894D9E" w:rsidR="00152F9A" w:rsidRPr="00CC4728" w:rsidRDefault="00152F9A" w:rsidP="00CC4728">
      <w:pPr>
        <w:pStyle w:val="SubStepAlpha"/>
        <w:numPr>
          <w:ilvl w:val="2"/>
          <w:numId w:val="36"/>
        </w:numPr>
      </w:pPr>
      <w:r w:rsidRPr="00CC4728">
        <w:t>Configure the Cisco.com server as a DHCP server</w:t>
      </w:r>
    </w:p>
    <w:p w14:paraId="30461DD5" w14:textId="0B9B1812" w:rsidR="00152F9A" w:rsidRPr="00CC4728" w:rsidRDefault="00152F9A" w:rsidP="003C5CF8">
      <w:pPr>
        <w:spacing w:before="0" w:after="160" w:line="259" w:lineRule="auto"/>
        <w:ind w:left="720"/>
        <w:contextualSpacing/>
        <w:rPr>
          <w:sz w:val="20"/>
          <w:szCs w:val="20"/>
        </w:rPr>
      </w:pPr>
      <w:r w:rsidRPr="00CC4728">
        <w:rPr>
          <w:sz w:val="20"/>
          <w:szCs w:val="20"/>
        </w:rPr>
        <w:t xml:space="preserve">Click on the Cisco.com server icon on the </w:t>
      </w:r>
      <w:r w:rsidR="00CC4728">
        <w:rPr>
          <w:sz w:val="20"/>
          <w:szCs w:val="20"/>
        </w:rPr>
        <w:t xml:space="preserve">Packet Tracer Logical workspace and select the </w:t>
      </w:r>
      <w:r w:rsidR="00CC4728" w:rsidRPr="00CC4728">
        <w:rPr>
          <w:b/>
          <w:sz w:val="20"/>
          <w:szCs w:val="20"/>
        </w:rPr>
        <w:t>S</w:t>
      </w:r>
      <w:r w:rsidRPr="00CC4728">
        <w:rPr>
          <w:b/>
          <w:sz w:val="20"/>
          <w:szCs w:val="20"/>
        </w:rPr>
        <w:t>ervices</w:t>
      </w:r>
      <w:r w:rsidRPr="00CC4728">
        <w:rPr>
          <w:sz w:val="20"/>
          <w:szCs w:val="20"/>
        </w:rPr>
        <w:t xml:space="preserve"> tab</w:t>
      </w:r>
      <w:r w:rsidR="00CC4728">
        <w:rPr>
          <w:sz w:val="20"/>
          <w:szCs w:val="20"/>
        </w:rPr>
        <w:t>.</w:t>
      </w:r>
    </w:p>
    <w:p w14:paraId="0CF3515E" w14:textId="5036741D" w:rsidR="00152F9A" w:rsidRPr="00CC4728" w:rsidRDefault="00152F9A" w:rsidP="003C5CF8">
      <w:pPr>
        <w:spacing w:before="0" w:after="160" w:line="259" w:lineRule="auto"/>
        <w:ind w:left="720"/>
        <w:contextualSpacing/>
        <w:rPr>
          <w:sz w:val="20"/>
          <w:szCs w:val="20"/>
        </w:rPr>
      </w:pPr>
      <w:r w:rsidRPr="00CC4728">
        <w:rPr>
          <w:sz w:val="20"/>
          <w:szCs w:val="20"/>
        </w:rPr>
        <w:t xml:space="preserve">Select </w:t>
      </w:r>
      <w:r w:rsidRPr="00CC4728">
        <w:rPr>
          <w:b/>
          <w:sz w:val="20"/>
          <w:szCs w:val="20"/>
        </w:rPr>
        <w:t>DHCP</w:t>
      </w:r>
      <w:r w:rsidRPr="00CC4728">
        <w:rPr>
          <w:sz w:val="20"/>
          <w:szCs w:val="20"/>
        </w:rPr>
        <w:t xml:space="preserve"> </w:t>
      </w:r>
      <w:r w:rsidR="00CC4728">
        <w:rPr>
          <w:sz w:val="20"/>
          <w:szCs w:val="20"/>
        </w:rPr>
        <w:t>from</w:t>
      </w:r>
      <w:r w:rsidRPr="00CC4728">
        <w:rPr>
          <w:sz w:val="20"/>
          <w:szCs w:val="20"/>
        </w:rPr>
        <w:t xml:space="preserve"> the </w:t>
      </w:r>
      <w:r w:rsidRPr="00CC4728">
        <w:rPr>
          <w:b/>
          <w:sz w:val="20"/>
          <w:szCs w:val="20"/>
        </w:rPr>
        <w:t>S</w:t>
      </w:r>
      <w:r w:rsidR="00CC4728" w:rsidRPr="00CC4728">
        <w:rPr>
          <w:b/>
          <w:sz w:val="20"/>
          <w:szCs w:val="20"/>
        </w:rPr>
        <w:t>ERVICES</w:t>
      </w:r>
      <w:r w:rsidRPr="00CC4728">
        <w:rPr>
          <w:sz w:val="20"/>
          <w:szCs w:val="20"/>
        </w:rPr>
        <w:t xml:space="preserve"> list in the left pane.</w:t>
      </w:r>
    </w:p>
    <w:p w14:paraId="54114EBB" w14:textId="77777777" w:rsidR="00CC4728" w:rsidRDefault="00CC4728" w:rsidP="003C5CF8">
      <w:pPr>
        <w:spacing w:before="0" w:after="160" w:line="259" w:lineRule="auto"/>
        <w:ind w:left="720"/>
        <w:contextualSpacing/>
        <w:rPr>
          <w:sz w:val="20"/>
          <w:szCs w:val="20"/>
        </w:rPr>
      </w:pPr>
    </w:p>
    <w:p w14:paraId="6D854695" w14:textId="1402A0EC" w:rsidR="00152F9A" w:rsidRPr="00453EBA" w:rsidRDefault="00CC4728" w:rsidP="003C5CF8">
      <w:pPr>
        <w:spacing w:before="0" w:after="160" w:line="259" w:lineRule="auto"/>
        <w:ind w:left="720"/>
        <w:contextualSpacing/>
        <w:rPr>
          <w:b/>
          <w:sz w:val="20"/>
          <w:szCs w:val="20"/>
        </w:rPr>
      </w:pPr>
      <w:r w:rsidRPr="00453EBA">
        <w:rPr>
          <w:b/>
          <w:sz w:val="20"/>
          <w:szCs w:val="20"/>
        </w:rPr>
        <w:t>In the DHCP configuration window, configure a DHCP as shown in the figure with the following settings.</w:t>
      </w:r>
    </w:p>
    <w:p w14:paraId="2CF1AE40"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 xml:space="preserve">Click </w:t>
      </w:r>
      <w:r w:rsidRPr="00CC4728">
        <w:rPr>
          <w:b/>
          <w:sz w:val="20"/>
          <w:szCs w:val="20"/>
        </w:rPr>
        <w:t>On</w:t>
      </w:r>
      <w:r w:rsidRPr="00CC4728">
        <w:rPr>
          <w:sz w:val="20"/>
          <w:szCs w:val="20"/>
        </w:rPr>
        <w:t xml:space="preserve"> to turn the DCHP service on</w:t>
      </w:r>
    </w:p>
    <w:p w14:paraId="4EB6AB49"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 xml:space="preserve">Pool name: </w:t>
      </w:r>
      <w:proofErr w:type="spellStart"/>
      <w:r w:rsidRPr="00CC4728">
        <w:rPr>
          <w:sz w:val="20"/>
          <w:szCs w:val="20"/>
        </w:rPr>
        <w:t>DHCPpool</w:t>
      </w:r>
      <w:proofErr w:type="spellEnd"/>
    </w:p>
    <w:p w14:paraId="50D5E7C9"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Default Gateway: 208.67.220.220</w:t>
      </w:r>
    </w:p>
    <w:p w14:paraId="3929E2CF" w14:textId="5FA491BE" w:rsidR="00152F9A" w:rsidRPr="00CC4728" w:rsidRDefault="00CD272C" w:rsidP="00152F9A">
      <w:pPr>
        <w:pStyle w:val="ListParagraph"/>
        <w:numPr>
          <w:ilvl w:val="1"/>
          <w:numId w:val="25"/>
        </w:numPr>
        <w:spacing w:before="0" w:after="160" w:line="259" w:lineRule="auto"/>
        <w:contextualSpacing/>
        <w:rPr>
          <w:sz w:val="20"/>
          <w:szCs w:val="20"/>
        </w:rPr>
      </w:pPr>
      <w:r>
        <w:rPr>
          <w:sz w:val="20"/>
          <w:szCs w:val="20"/>
        </w:rPr>
        <w:t xml:space="preserve">DNS </w:t>
      </w:r>
      <w:r w:rsidR="00152F9A" w:rsidRPr="00CC4728">
        <w:rPr>
          <w:sz w:val="20"/>
          <w:szCs w:val="20"/>
        </w:rPr>
        <w:t>Server: 208.67.220.220</w:t>
      </w:r>
    </w:p>
    <w:p w14:paraId="16EF0268"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Starting IP Address: 208.67.220.1</w:t>
      </w:r>
    </w:p>
    <w:p w14:paraId="6A3C1623"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Subnet Mask 255.255.255.0</w:t>
      </w:r>
    </w:p>
    <w:p w14:paraId="1E2A2C10" w14:textId="77777777" w:rsidR="00152F9A" w:rsidRDefault="00152F9A" w:rsidP="00152F9A">
      <w:pPr>
        <w:pStyle w:val="ListParagraph"/>
        <w:numPr>
          <w:ilvl w:val="1"/>
          <w:numId w:val="25"/>
        </w:numPr>
        <w:spacing w:before="0" w:after="160" w:line="259" w:lineRule="auto"/>
        <w:contextualSpacing/>
        <w:rPr>
          <w:sz w:val="20"/>
          <w:szCs w:val="20"/>
        </w:rPr>
      </w:pPr>
      <w:r w:rsidRPr="00CC4728">
        <w:rPr>
          <w:sz w:val="20"/>
          <w:szCs w:val="20"/>
        </w:rPr>
        <w:lastRenderedPageBreak/>
        <w:t>Maximum number of Users: 50</w:t>
      </w:r>
    </w:p>
    <w:p w14:paraId="43E43016" w14:textId="77777777" w:rsidR="00CC4728" w:rsidRPr="00CC4728" w:rsidRDefault="00CC4728" w:rsidP="00CC4728">
      <w:pPr>
        <w:pStyle w:val="ListParagraph"/>
        <w:spacing w:before="0" w:after="160" w:line="259" w:lineRule="auto"/>
        <w:ind w:left="1800"/>
        <w:contextualSpacing/>
        <w:rPr>
          <w:sz w:val="20"/>
          <w:szCs w:val="20"/>
        </w:rPr>
      </w:pPr>
    </w:p>
    <w:p w14:paraId="52E91224" w14:textId="4C30E977" w:rsidR="00152F9A" w:rsidRDefault="00152F9A" w:rsidP="00CC4728">
      <w:pPr>
        <w:spacing w:before="0" w:after="160" w:line="259" w:lineRule="auto"/>
        <w:ind w:firstLine="720"/>
        <w:contextualSpacing/>
        <w:rPr>
          <w:sz w:val="20"/>
          <w:szCs w:val="20"/>
        </w:rPr>
      </w:pPr>
      <w:r w:rsidRPr="00CC4728">
        <w:rPr>
          <w:sz w:val="20"/>
          <w:szCs w:val="20"/>
        </w:rPr>
        <w:t xml:space="preserve">Click </w:t>
      </w:r>
      <w:r w:rsidRPr="00CC4728">
        <w:rPr>
          <w:b/>
          <w:sz w:val="20"/>
          <w:szCs w:val="20"/>
        </w:rPr>
        <w:t xml:space="preserve">Add </w:t>
      </w:r>
      <w:r w:rsidRPr="00CC4728">
        <w:rPr>
          <w:sz w:val="20"/>
          <w:szCs w:val="20"/>
        </w:rPr>
        <w:t>to add the pool</w:t>
      </w:r>
    </w:p>
    <w:p w14:paraId="0B794F81" w14:textId="47EBB01A" w:rsidR="00453EBA" w:rsidRDefault="00453EBA" w:rsidP="00CC4728">
      <w:pPr>
        <w:spacing w:before="0" w:after="160" w:line="259" w:lineRule="auto"/>
        <w:ind w:firstLine="720"/>
        <w:contextualSpacing/>
        <w:rPr>
          <w:sz w:val="20"/>
          <w:szCs w:val="20"/>
        </w:rPr>
      </w:pPr>
    </w:p>
    <w:p w14:paraId="3B4C8E6F" w14:textId="77777777" w:rsidR="00453EBA" w:rsidRPr="00453EBA" w:rsidRDefault="00453EBA" w:rsidP="00CC4728">
      <w:pPr>
        <w:spacing w:before="0" w:after="160" w:line="259" w:lineRule="auto"/>
        <w:ind w:firstLine="720"/>
        <w:contextualSpacing/>
        <w:rPr>
          <w:color w:val="FF0000"/>
          <w:sz w:val="20"/>
          <w:szCs w:val="20"/>
        </w:rPr>
      </w:pPr>
      <w:r w:rsidRPr="00453EBA">
        <w:rPr>
          <w:color w:val="FF0000"/>
          <w:sz w:val="20"/>
          <w:szCs w:val="20"/>
        </w:rPr>
        <w:t xml:space="preserve">Start IP Address in this image is incorrect; ensure that you use the listed settings, </w:t>
      </w:r>
    </w:p>
    <w:p w14:paraId="37CF9DAD" w14:textId="715A9680" w:rsidR="00453EBA" w:rsidRPr="00453EBA" w:rsidRDefault="00453EBA" w:rsidP="00CC4728">
      <w:pPr>
        <w:spacing w:before="0" w:after="160" w:line="259" w:lineRule="auto"/>
        <w:ind w:firstLine="720"/>
        <w:contextualSpacing/>
        <w:rPr>
          <w:color w:val="FF0000"/>
          <w:sz w:val="20"/>
          <w:szCs w:val="20"/>
        </w:rPr>
      </w:pPr>
      <w:r w:rsidRPr="00453EBA">
        <w:rPr>
          <w:color w:val="FF0000"/>
          <w:sz w:val="20"/>
          <w:szCs w:val="20"/>
        </w:rPr>
        <w:t>as per point (a) above</w:t>
      </w:r>
    </w:p>
    <w:p w14:paraId="7B2FBC60" w14:textId="77777777" w:rsidR="00453EBA" w:rsidRPr="00CC4728" w:rsidRDefault="00453EBA" w:rsidP="00CC4728">
      <w:pPr>
        <w:spacing w:before="0" w:after="160" w:line="259" w:lineRule="auto"/>
        <w:ind w:firstLine="720"/>
        <w:contextualSpacing/>
        <w:rPr>
          <w:sz w:val="20"/>
          <w:szCs w:val="20"/>
        </w:rPr>
      </w:pPr>
    </w:p>
    <w:p w14:paraId="5269CEFC" w14:textId="77777777" w:rsidR="00152F9A" w:rsidRDefault="00152F9A" w:rsidP="00152F9A">
      <w:r>
        <w:rPr>
          <w:noProof/>
          <w:lang w:eastAsia="zh-CN"/>
        </w:rPr>
        <w:drawing>
          <wp:inline distT="0" distB="0" distL="0" distR="0" wp14:anchorId="16BFCF1C" wp14:editId="577917F9">
            <wp:extent cx="5943600" cy="2995930"/>
            <wp:effectExtent l="19050" t="19050" r="1905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95930"/>
                    </a:xfrm>
                    <a:prstGeom prst="rect">
                      <a:avLst/>
                    </a:prstGeom>
                    <a:ln>
                      <a:solidFill>
                        <a:schemeClr val="tx1"/>
                      </a:solidFill>
                    </a:ln>
                  </pic:spPr>
                </pic:pic>
              </a:graphicData>
            </a:graphic>
          </wp:inline>
        </w:drawing>
      </w:r>
    </w:p>
    <w:p w14:paraId="6C29E113" w14:textId="77777777" w:rsidR="00CC4728" w:rsidRDefault="00CC4728" w:rsidP="00152F9A"/>
    <w:p w14:paraId="40368691" w14:textId="77777777" w:rsidR="00152F9A" w:rsidRDefault="00152F9A" w:rsidP="00CC4728">
      <w:pPr>
        <w:pStyle w:val="SubStepAlpha"/>
        <w:numPr>
          <w:ilvl w:val="2"/>
          <w:numId w:val="36"/>
        </w:numPr>
      </w:pPr>
      <w:r w:rsidRPr="00CC4728">
        <w:t xml:space="preserve">Configure the Cisco.com server as a DNS server to provide domain name to IPv4 address </w:t>
      </w:r>
      <w:r>
        <w:t>resolution.</w:t>
      </w:r>
    </w:p>
    <w:p w14:paraId="06D54D88" w14:textId="1D7D4641" w:rsidR="00152F9A" w:rsidRPr="00CC4728" w:rsidRDefault="00CC4728" w:rsidP="00CC4728">
      <w:pPr>
        <w:spacing w:before="0" w:after="160" w:line="259" w:lineRule="auto"/>
        <w:ind w:left="720"/>
        <w:contextualSpacing/>
        <w:rPr>
          <w:sz w:val="20"/>
        </w:rPr>
      </w:pPr>
      <w:r>
        <w:rPr>
          <w:sz w:val="20"/>
        </w:rPr>
        <w:t xml:space="preserve">Still in the </w:t>
      </w:r>
      <w:r w:rsidRPr="00CC4728">
        <w:rPr>
          <w:b/>
          <w:sz w:val="20"/>
        </w:rPr>
        <w:t>Services</w:t>
      </w:r>
      <w:r>
        <w:rPr>
          <w:sz w:val="20"/>
        </w:rPr>
        <w:t xml:space="preserve"> tab, s</w:t>
      </w:r>
      <w:r w:rsidR="00152F9A" w:rsidRPr="00CC4728">
        <w:rPr>
          <w:sz w:val="20"/>
        </w:rPr>
        <w:t xml:space="preserve">elect </w:t>
      </w:r>
      <w:r w:rsidR="00152F9A" w:rsidRPr="00CC4728">
        <w:rPr>
          <w:b/>
          <w:sz w:val="20"/>
        </w:rPr>
        <w:t>DNS</w:t>
      </w:r>
      <w:r w:rsidR="00152F9A" w:rsidRPr="00CC4728">
        <w:rPr>
          <w:sz w:val="20"/>
        </w:rPr>
        <w:t xml:space="preserve"> </w:t>
      </w:r>
      <w:r>
        <w:rPr>
          <w:sz w:val="20"/>
        </w:rPr>
        <w:t>from</w:t>
      </w:r>
      <w:r w:rsidR="00152F9A" w:rsidRPr="00CC4728">
        <w:rPr>
          <w:sz w:val="20"/>
        </w:rPr>
        <w:t xml:space="preserve"> the </w:t>
      </w:r>
      <w:r w:rsidR="00152F9A" w:rsidRPr="00CC4728">
        <w:rPr>
          <w:b/>
          <w:sz w:val="20"/>
        </w:rPr>
        <w:t>S</w:t>
      </w:r>
      <w:r>
        <w:rPr>
          <w:b/>
          <w:sz w:val="20"/>
        </w:rPr>
        <w:t>ERVICES</w:t>
      </w:r>
      <w:r w:rsidR="00152F9A" w:rsidRPr="00CC4728">
        <w:rPr>
          <w:sz w:val="20"/>
        </w:rPr>
        <w:t xml:space="preserve"> listed in the left pane.</w:t>
      </w:r>
    </w:p>
    <w:p w14:paraId="69FCF8B6" w14:textId="77777777" w:rsidR="00CC4728" w:rsidRDefault="00CC4728" w:rsidP="00CC4728">
      <w:pPr>
        <w:spacing w:before="0" w:after="160" w:line="259" w:lineRule="auto"/>
        <w:ind w:left="720"/>
        <w:contextualSpacing/>
        <w:rPr>
          <w:sz w:val="20"/>
        </w:rPr>
      </w:pPr>
    </w:p>
    <w:p w14:paraId="400C209D" w14:textId="04BE0472" w:rsidR="00152F9A" w:rsidRPr="00CC4728" w:rsidRDefault="00152F9A" w:rsidP="00CC4728">
      <w:pPr>
        <w:spacing w:before="0" w:after="160" w:line="259" w:lineRule="auto"/>
        <w:ind w:left="720"/>
        <w:contextualSpacing/>
        <w:rPr>
          <w:sz w:val="20"/>
        </w:rPr>
      </w:pPr>
      <w:r w:rsidRPr="00CC4728">
        <w:rPr>
          <w:sz w:val="20"/>
        </w:rPr>
        <w:t xml:space="preserve">Configure </w:t>
      </w:r>
      <w:r w:rsidR="00732505">
        <w:rPr>
          <w:sz w:val="20"/>
        </w:rPr>
        <w:t>the</w:t>
      </w:r>
      <w:r w:rsidRPr="00CC4728">
        <w:rPr>
          <w:sz w:val="20"/>
        </w:rPr>
        <w:t xml:space="preserve"> DNS service </w:t>
      </w:r>
      <w:r w:rsidR="00CC4728">
        <w:rPr>
          <w:sz w:val="20"/>
        </w:rPr>
        <w:t>using the following settings as shown in the figure.</w:t>
      </w:r>
    </w:p>
    <w:p w14:paraId="2C4C0872" w14:textId="1D34754B" w:rsidR="00152F9A" w:rsidRDefault="00152F9A" w:rsidP="00732505">
      <w:pPr>
        <w:pStyle w:val="ListParagraph"/>
        <w:numPr>
          <w:ilvl w:val="1"/>
          <w:numId w:val="25"/>
        </w:numPr>
        <w:spacing w:before="0" w:after="160" w:line="259" w:lineRule="auto"/>
        <w:contextualSpacing/>
        <w:rPr>
          <w:sz w:val="20"/>
          <w:szCs w:val="20"/>
        </w:rPr>
      </w:pPr>
      <w:r w:rsidRPr="00732505">
        <w:rPr>
          <w:sz w:val="20"/>
          <w:szCs w:val="20"/>
        </w:rPr>
        <w:t xml:space="preserve">Click </w:t>
      </w:r>
      <w:r w:rsidRPr="00732505">
        <w:rPr>
          <w:b/>
          <w:sz w:val="20"/>
          <w:szCs w:val="20"/>
        </w:rPr>
        <w:t>On</w:t>
      </w:r>
      <w:r w:rsidR="00732505">
        <w:rPr>
          <w:sz w:val="20"/>
          <w:szCs w:val="20"/>
        </w:rPr>
        <w:t xml:space="preserve"> to turn the DNS</w:t>
      </w:r>
      <w:r w:rsidRPr="00732505">
        <w:rPr>
          <w:sz w:val="20"/>
          <w:szCs w:val="20"/>
        </w:rPr>
        <w:t xml:space="preserve"> service on</w:t>
      </w:r>
    </w:p>
    <w:p w14:paraId="7574D6F6" w14:textId="1E679401" w:rsidR="00732505" w:rsidRPr="00732505" w:rsidRDefault="00732505" w:rsidP="00732505">
      <w:pPr>
        <w:pStyle w:val="ListParagraph"/>
        <w:numPr>
          <w:ilvl w:val="1"/>
          <w:numId w:val="25"/>
        </w:numPr>
        <w:spacing w:before="0" w:after="160" w:line="259" w:lineRule="auto"/>
        <w:contextualSpacing/>
        <w:rPr>
          <w:sz w:val="20"/>
          <w:szCs w:val="20"/>
        </w:rPr>
      </w:pPr>
      <w:r>
        <w:rPr>
          <w:sz w:val="20"/>
          <w:szCs w:val="20"/>
        </w:rPr>
        <w:t>Name: Cisco.com</w:t>
      </w:r>
    </w:p>
    <w:p w14:paraId="7BECB5FB"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Type: A Record</w:t>
      </w:r>
    </w:p>
    <w:p w14:paraId="430E63B5"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Address: 208.67.220.220</w:t>
      </w:r>
    </w:p>
    <w:p w14:paraId="28DE5ACD" w14:textId="77777777" w:rsidR="00CC4728" w:rsidRDefault="00CC4728" w:rsidP="00CC4728">
      <w:pPr>
        <w:spacing w:before="0" w:after="160" w:line="259" w:lineRule="auto"/>
        <w:ind w:left="720"/>
        <w:contextualSpacing/>
        <w:rPr>
          <w:sz w:val="20"/>
        </w:rPr>
      </w:pPr>
    </w:p>
    <w:p w14:paraId="1A13E49B" w14:textId="65AB7C5B" w:rsidR="00152F9A" w:rsidRDefault="00152F9A" w:rsidP="00CC4728">
      <w:pPr>
        <w:spacing w:before="0" w:after="160" w:line="259" w:lineRule="auto"/>
        <w:ind w:left="720"/>
        <w:contextualSpacing/>
        <w:rPr>
          <w:sz w:val="20"/>
        </w:rPr>
      </w:pPr>
      <w:r w:rsidRPr="00CC4728">
        <w:rPr>
          <w:sz w:val="20"/>
        </w:rPr>
        <w:t xml:space="preserve">Click </w:t>
      </w:r>
      <w:r w:rsidRPr="00732505">
        <w:rPr>
          <w:b/>
          <w:sz w:val="20"/>
        </w:rPr>
        <w:t xml:space="preserve">Add </w:t>
      </w:r>
      <w:r w:rsidRPr="00CC4728">
        <w:rPr>
          <w:sz w:val="20"/>
        </w:rPr>
        <w:t xml:space="preserve">to add the </w:t>
      </w:r>
      <w:r w:rsidR="00732505">
        <w:rPr>
          <w:sz w:val="20"/>
        </w:rPr>
        <w:t>DNS service settings</w:t>
      </w:r>
    </w:p>
    <w:p w14:paraId="716288E0" w14:textId="77777777" w:rsidR="00CC4728" w:rsidRPr="00CC4728" w:rsidRDefault="00CC4728" w:rsidP="00CC4728">
      <w:pPr>
        <w:spacing w:before="0" w:after="160" w:line="259" w:lineRule="auto"/>
        <w:ind w:left="720"/>
        <w:contextualSpacing/>
        <w:rPr>
          <w:sz w:val="20"/>
        </w:rPr>
      </w:pPr>
    </w:p>
    <w:p w14:paraId="0835DD96" w14:textId="77777777" w:rsidR="00152F9A" w:rsidRDefault="00152F9A" w:rsidP="00152F9A">
      <w:pPr>
        <w:rPr>
          <w:b/>
          <w:sz w:val="24"/>
        </w:rPr>
      </w:pPr>
      <w:r>
        <w:rPr>
          <w:noProof/>
          <w:lang w:eastAsia="zh-CN"/>
        </w:rPr>
        <w:lastRenderedPageBreak/>
        <w:drawing>
          <wp:inline distT="0" distB="0" distL="0" distR="0" wp14:anchorId="5B998B24" wp14:editId="2C7BBC32">
            <wp:extent cx="5943600" cy="275272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52725"/>
                    </a:xfrm>
                    <a:prstGeom prst="rect">
                      <a:avLst/>
                    </a:prstGeom>
                    <a:ln>
                      <a:solidFill>
                        <a:schemeClr val="tx1"/>
                      </a:solidFill>
                    </a:ln>
                  </pic:spPr>
                </pic:pic>
              </a:graphicData>
            </a:graphic>
          </wp:inline>
        </w:drawing>
      </w:r>
    </w:p>
    <w:p w14:paraId="15827DB7" w14:textId="77777777" w:rsidR="00152F9A" w:rsidRDefault="00152F9A" w:rsidP="00732505">
      <w:pPr>
        <w:pStyle w:val="SubStepAlpha"/>
        <w:numPr>
          <w:ilvl w:val="2"/>
          <w:numId w:val="36"/>
        </w:numPr>
      </w:pPr>
      <w:r>
        <w:t>Configure the Cisco.com server Global settings.</w:t>
      </w:r>
    </w:p>
    <w:p w14:paraId="4A1D8E20" w14:textId="77777777" w:rsidR="00152F9A" w:rsidRPr="00732505" w:rsidRDefault="00152F9A" w:rsidP="00732505">
      <w:pPr>
        <w:spacing w:before="0" w:after="160" w:line="259" w:lineRule="auto"/>
        <w:ind w:left="720"/>
        <w:contextualSpacing/>
        <w:rPr>
          <w:sz w:val="20"/>
        </w:rPr>
      </w:pPr>
      <w:r w:rsidRPr="00732505">
        <w:rPr>
          <w:sz w:val="20"/>
        </w:rPr>
        <w:t xml:space="preserve">Select the </w:t>
      </w:r>
      <w:r w:rsidRPr="00732505">
        <w:rPr>
          <w:b/>
          <w:sz w:val="20"/>
        </w:rPr>
        <w:t>Config</w:t>
      </w:r>
      <w:r w:rsidRPr="00732505">
        <w:rPr>
          <w:sz w:val="20"/>
        </w:rPr>
        <w:t xml:space="preserve"> tab.</w:t>
      </w:r>
    </w:p>
    <w:p w14:paraId="6AE247C0" w14:textId="77777777" w:rsidR="00152F9A" w:rsidRPr="00732505" w:rsidRDefault="00152F9A" w:rsidP="00732505">
      <w:pPr>
        <w:spacing w:before="0" w:after="160" w:line="259" w:lineRule="auto"/>
        <w:ind w:left="720"/>
        <w:contextualSpacing/>
        <w:rPr>
          <w:sz w:val="20"/>
        </w:rPr>
      </w:pPr>
      <w:r w:rsidRPr="00732505">
        <w:rPr>
          <w:sz w:val="20"/>
        </w:rPr>
        <w:t xml:space="preserve">Click on </w:t>
      </w:r>
      <w:r w:rsidRPr="00732505">
        <w:rPr>
          <w:b/>
          <w:sz w:val="20"/>
        </w:rPr>
        <w:t>Settings</w:t>
      </w:r>
      <w:r w:rsidRPr="00732505">
        <w:rPr>
          <w:sz w:val="20"/>
        </w:rPr>
        <w:t xml:space="preserve"> in left pane.</w:t>
      </w:r>
    </w:p>
    <w:p w14:paraId="05E780B2" w14:textId="77777777" w:rsidR="00152F9A" w:rsidRPr="00732505" w:rsidRDefault="00152F9A" w:rsidP="00732505">
      <w:pPr>
        <w:spacing w:before="0" w:after="160" w:line="259" w:lineRule="auto"/>
        <w:ind w:left="720"/>
        <w:contextualSpacing/>
        <w:rPr>
          <w:sz w:val="20"/>
        </w:rPr>
      </w:pPr>
      <w:r w:rsidRPr="00732505">
        <w:rPr>
          <w:sz w:val="20"/>
        </w:rPr>
        <w:t>Configure the Global settings of the server as follows:</w:t>
      </w:r>
    </w:p>
    <w:p w14:paraId="31880A72" w14:textId="2DD0913D" w:rsidR="00732505" w:rsidRPr="00732505" w:rsidRDefault="00732505" w:rsidP="00732505">
      <w:pPr>
        <w:pStyle w:val="ListParagraph"/>
        <w:numPr>
          <w:ilvl w:val="1"/>
          <w:numId w:val="25"/>
        </w:numPr>
        <w:spacing w:before="0" w:after="160" w:line="259" w:lineRule="auto"/>
        <w:contextualSpacing/>
        <w:rPr>
          <w:b/>
          <w:sz w:val="20"/>
          <w:szCs w:val="20"/>
        </w:rPr>
      </w:pPr>
      <w:r>
        <w:rPr>
          <w:sz w:val="20"/>
          <w:szCs w:val="20"/>
        </w:rPr>
        <w:t xml:space="preserve">Select </w:t>
      </w:r>
      <w:r w:rsidRPr="00732505">
        <w:rPr>
          <w:b/>
          <w:sz w:val="20"/>
          <w:szCs w:val="20"/>
        </w:rPr>
        <w:t>Static</w:t>
      </w:r>
    </w:p>
    <w:p w14:paraId="1D40EE87"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Gateway: 208.67.220.1</w:t>
      </w:r>
    </w:p>
    <w:p w14:paraId="5F0B7DEB"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DNS Server: 208.67.220.220</w:t>
      </w:r>
    </w:p>
    <w:p w14:paraId="760C8075" w14:textId="77777777" w:rsidR="00732505" w:rsidRPr="00732505" w:rsidRDefault="00732505" w:rsidP="00732505">
      <w:pPr>
        <w:spacing w:before="0" w:after="160" w:line="259" w:lineRule="auto"/>
        <w:ind w:left="1440"/>
        <w:contextualSpacing/>
        <w:rPr>
          <w:sz w:val="20"/>
        </w:rPr>
      </w:pPr>
    </w:p>
    <w:p w14:paraId="56EA8825" w14:textId="77777777" w:rsidR="00152F9A" w:rsidRDefault="00152F9A" w:rsidP="00152F9A">
      <w:pPr>
        <w:rPr>
          <w:b/>
          <w:sz w:val="24"/>
        </w:rPr>
      </w:pPr>
      <w:r>
        <w:rPr>
          <w:noProof/>
          <w:lang w:eastAsia="zh-CN"/>
        </w:rPr>
        <w:drawing>
          <wp:inline distT="0" distB="0" distL="0" distR="0" wp14:anchorId="21EF9505" wp14:editId="0E6771DE">
            <wp:extent cx="5886450" cy="1876425"/>
            <wp:effectExtent l="19050" t="19050" r="19050"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961" b="2796"/>
                    <a:stretch/>
                  </pic:blipFill>
                  <pic:spPr bwMode="auto">
                    <a:xfrm>
                      <a:off x="0" y="0"/>
                      <a:ext cx="5886450" cy="18764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E75E33B" w14:textId="77777777" w:rsidR="00152F9A" w:rsidRDefault="00152F9A" w:rsidP="00152F9A">
      <w:pPr>
        <w:rPr>
          <w:b/>
          <w:sz w:val="24"/>
        </w:rPr>
      </w:pPr>
    </w:p>
    <w:p w14:paraId="0B9B4EF0" w14:textId="77777777" w:rsidR="00152F9A" w:rsidRDefault="00152F9A" w:rsidP="00732505">
      <w:pPr>
        <w:pStyle w:val="SubStepAlpha"/>
        <w:numPr>
          <w:ilvl w:val="2"/>
          <w:numId w:val="36"/>
        </w:numPr>
      </w:pPr>
      <w:r>
        <w:t>Configure the Cisco.com server FastEthernet0 Interface settings.</w:t>
      </w:r>
    </w:p>
    <w:p w14:paraId="60301471" w14:textId="77777777" w:rsidR="00152F9A" w:rsidRDefault="00152F9A" w:rsidP="00732505">
      <w:pPr>
        <w:spacing w:before="0" w:after="160" w:line="259" w:lineRule="auto"/>
        <w:ind w:left="720"/>
        <w:contextualSpacing/>
      </w:pPr>
      <w:r>
        <w:t xml:space="preserve">Click on </w:t>
      </w:r>
      <w:proofErr w:type="spellStart"/>
      <w:r w:rsidRPr="00732505">
        <w:rPr>
          <w:b/>
        </w:rPr>
        <w:t>FastEthernet</w:t>
      </w:r>
      <w:proofErr w:type="spellEnd"/>
      <w:r>
        <w:t xml:space="preserve"> in left pane of the </w:t>
      </w:r>
      <w:r w:rsidRPr="00732505">
        <w:rPr>
          <w:b/>
        </w:rPr>
        <w:t xml:space="preserve">Config </w:t>
      </w:r>
      <w:r>
        <w:t>tab</w:t>
      </w:r>
    </w:p>
    <w:p w14:paraId="2F8D294A" w14:textId="77777777" w:rsidR="00152F9A" w:rsidRDefault="00152F9A" w:rsidP="00732505">
      <w:pPr>
        <w:spacing w:before="0" w:after="160" w:line="259" w:lineRule="auto"/>
        <w:ind w:left="720"/>
        <w:contextualSpacing/>
      </w:pPr>
      <w:r>
        <w:t xml:space="preserve">Configure the </w:t>
      </w:r>
      <w:proofErr w:type="spellStart"/>
      <w:r>
        <w:t>FastEthernet</w:t>
      </w:r>
      <w:proofErr w:type="spellEnd"/>
      <w:r>
        <w:t xml:space="preserve"> Interface settings of the server as follows:</w:t>
      </w:r>
    </w:p>
    <w:p w14:paraId="45D46D06" w14:textId="5651D85C" w:rsidR="00732505" w:rsidRDefault="00732505" w:rsidP="00732505">
      <w:pPr>
        <w:pStyle w:val="ListParagraph"/>
        <w:numPr>
          <w:ilvl w:val="1"/>
          <w:numId w:val="25"/>
        </w:numPr>
        <w:spacing w:before="0" w:after="160" w:line="259" w:lineRule="auto"/>
        <w:contextualSpacing/>
        <w:rPr>
          <w:sz w:val="20"/>
          <w:szCs w:val="20"/>
        </w:rPr>
      </w:pPr>
      <w:r>
        <w:rPr>
          <w:sz w:val="20"/>
          <w:szCs w:val="20"/>
        </w:rPr>
        <w:t xml:space="preserve">Select </w:t>
      </w:r>
      <w:r w:rsidRPr="00732505">
        <w:rPr>
          <w:b/>
          <w:sz w:val="20"/>
          <w:szCs w:val="20"/>
        </w:rPr>
        <w:t>Static</w:t>
      </w:r>
      <w:r>
        <w:rPr>
          <w:sz w:val="20"/>
          <w:szCs w:val="20"/>
        </w:rPr>
        <w:t xml:space="preserve"> under IP Configuration</w:t>
      </w:r>
    </w:p>
    <w:p w14:paraId="5575C77C"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IP Address: 208.67.220.220</w:t>
      </w:r>
    </w:p>
    <w:p w14:paraId="2272C474"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Subnet Mask: 255.255.255.0</w:t>
      </w:r>
    </w:p>
    <w:p w14:paraId="27E758E7" w14:textId="77777777" w:rsidR="00152F9A" w:rsidRDefault="00152F9A" w:rsidP="00152F9A">
      <w:r>
        <w:rPr>
          <w:noProof/>
          <w:lang w:eastAsia="zh-CN"/>
        </w:rPr>
        <w:lastRenderedPageBreak/>
        <w:drawing>
          <wp:inline distT="0" distB="0" distL="0" distR="0" wp14:anchorId="21CD5487" wp14:editId="2AD40F00">
            <wp:extent cx="5943600" cy="2619375"/>
            <wp:effectExtent l="19050" t="19050" r="1905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19375"/>
                    </a:xfrm>
                    <a:prstGeom prst="rect">
                      <a:avLst/>
                    </a:prstGeom>
                    <a:ln>
                      <a:solidFill>
                        <a:schemeClr val="tx1"/>
                      </a:solidFill>
                    </a:ln>
                  </pic:spPr>
                </pic:pic>
              </a:graphicData>
            </a:graphic>
          </wp:inline>
        </w:drawing>
      </w:r>
    </w:p>
    <w:p w14:paraId="714A69AF" w14:textId="77777777" w:rsidR="00152F9A" w:rsidRDefault="00152F9A" w:rsidP="00152F9A"/>
    <w:p w14:paraId="0BE2A43E" w14:textId="154AC05B" w:rsidR="009B6EEA" w:rsidRDefault="009B6EEA" w:rsidP="009B6EEA">
      <w:pPr>
        <w:pStyle w:val="PartHead"/>
      </w:pPr>
      <w:r>
        <w:t>Verify Connectivity</w:t>
      </w:r>
    </w:p>
    <w:p w14:paraId="5FF93FEE" w14:textId="77777777" w:rsidR="009B6EEA" w:rsidRDefault="009B6EEA" w:rsidP="00152F9A">
      <w:pPr>
        <w:rPr>
          <w:b/>
        </w:rPr>
      </w:pPr>
    </w:p>
    <w:p w14:paraId="4EC561A0" w14:textId="3FF0F038" w:rsidR="00152F9A" w:rsidRPr="009B6EEA" w:rsidRDefault="009B6EEA" w:rsidP="009B6EEA">
      <w:pPr>
        <w:pStyle w:val="StepHead"/>
      </w:pPr>
      <w:r>
        <w:t>Step 1</w:t>
      </w:r>
      <w:r w:rsidR="00152F9A" w:rsidRPr="00652B6E">
        <w:t xml:space="preserve">: </w:t>
      </w:r>
      <w:r w:rsidR="002A2C6E">
        <w:t>Refresh the IPv4 settings on the PC</w:t>
      </w:r>
    </w:p>
    <w:p w14:paraId="053F0521" w14:textId="5266DD67" w:rsidR="00152F9A" w:rsidRPr="002A2C6E" w:rsidRDefault="00152F9A" w:rsidP="00152F9A">
      <w:pPr>
        <w:pStyle w:val="ListParagraph"/>
        <w:numPr>
          <w:ilvl w:val="0"/>
          <w:numId w:val="28"/>
        </w:numPr>
        <w:spacing w:before="0" w:after="160" w:line="259" w:lineRule="auto"/>
        <w:contextualSpacing/>
        <w:rPr>
          <w:sz w:val="20"/>
        </w:rPr>
      </w:pPr>
      <w:r w:rsidRPr="002A2C6E">
        <w:rPr>
          <w:sz w:val="20"/>
        </w:rPr>
        <w:t xml:space="preserve">Verify </w:t>
      </w:r>
      <w:r w:rsidR="002A2C6E">
        <w:rPr>
          <w:sz w:val="20"/>
        </w:rPr>
        <w:t>that the PC is receiving IPv4 configuration information from DHCP</w:t>
      </w:r>
      <w:r w:rsidRPr="002A2C6E">
        <w:rPr>
          <w:sz w:val="20"/>
        </w:rPr>
        <w:t>.</w:t>
      </w:r>
    </w:p>
    <w:p w14:paraId="5DB479D6" w14:textId="0AC3A783" w:rsidR="00152F9A" w:rsidRPr="002A2C6E" w:rsidRDefault="00152F9A" w:rsidP="002A2C6E">
      <w:pPr>
        <w:spacing w:before="0" w:after="160" w:line="259" w:lineRule="auto"/>
        <w:ind w:left="720"/>
        <w:contextualSpacing/>
        <w:rPr>
          <w:sz w:val="20"/>
        </w:rPr>
      </w:pPr>
      <w:r w:rsidRPr="002A2C6E">
        <w:rPr>
          <w:sz w:val="20"/>
        </w:rPr>
        <w:t xml:space="preserve">Click on the </w:t>
      </w:r>
      <w:r w:rsidRPr="002A2C6E">
        <w:rPr>
          <w:b/>
          <w:sz w:val="20"/>
        </w:rPr>
        <w:t>PC</w:t>
      </w:r>
      <w:r w:rsidRPr="002A2C6E">
        <w:rPr>
          <w:sz w:val="20"/>
        </w:rPr>
        <w:t xml:space="preserve"> </w:t>
      </w:r>
      <w:r w:rsidR="002A2C6E">
        <w:rPr>
          <w:sz w:val="20"/>
        </w:rPr>
        <w:t xml:space="preserve">on the Packet Tracer Logical workspace and </w:t>
      </w:r>
      <w:r w:rsidRPr="002A2C6E">
        <w:rPr>
          <w:sz w:val="20"/>
        </w:rPr>
        <w:t xml:space="preserve">then the </w:t>
      </w:r>
      <w:r w:rsidR="002A2C6E">
        <w:rPr>
          <w:sz w:val="20"/>
        </w:rPr>
        <w:t xml:space="preserve">select the </w:t>
      </w:r>
      <w:r w:rsidRPr="002A2C6E">
        <w:rPr>
          <w:b/>
          <w:sz w:val="20"/>
        </w:rPr>
        <w:t>Desktop</w:t>
      </w:r>
      <w:r w:rsidRPr="002A2C6E">
        <w:rPr>
          <w:sz w:val="20"/>
        </w:rPr>
        <w:t xml:space="preserve"> tab</w:t>
      </w:r>
      <w:r w:rsidR="002A2C6E">
        <w:rPr>
          <w:sz w:val="20"/>
        </w:rPr>
        <w:t xml:space="preserve"> of the PC configuration window.</w:t>
      </w:r>
    </w:p>
    <w:p w14:paraId="0EFE0637" w14:textId="77777777" w:rsidR="002A2C6E" w:rsidRDefault="002A2C6E" w:rsidP="002A2C6E">
      <w:pPr>
        <w:spacing w:before="0" w:after="160" w:line="259" w:lineRule="auto"/>
        <w:ind w:left="720"/>
        <w:contextualSpacing/>
        <w:rPr>
          <w:sz w:val="20"/>
        </w:rPr>
      </w:pPr>
    </w:p>
    <w:p w14:paraId="6FB2DF14" w14:textId="77777777" w:rsidR="00152F9A" w:rsidRPr="002A2C6E" w:rsidRDefault="00152F9A" w:rsidP="002A2C6E">
      <w:pPr>
        <w:spacing w:before="0" w:after="160" w:line="259" w:lineRule="auto"/>
        <w:ind w:left="720"/>
        <w:contextualSpacing/>
        <w:rPr>
          <w:sz w:val="20"/>
        </w:rPr>
      </w:pPr>
      <w:r w:rsidRPr="002A2C6E">
        <w:rPr>
          <w:sz w:val="20"/>
        </w:rPr>
        <w:t xml:space="preserve">Click on the </w:t>
      </w:r>
      <w:r w:rsidRPr="002A2C6E">
        <w:rPr>
          <w:b/>
          <w:sz w:val="20"/>
        </w:rPr>
        <w:t>Command Prompt</w:t>
      </w:r>
      <w:r w:rsidRPr="002A2C6E">
        <w:rPr>
          <w:sz w:val="20"/>
        </w:rPr>
        <w:t xml:space="preserve"> icon</w:t>
      </w:r>
    </w:p>
    <w:p w14:paraId="4241133E" w14:textId="77777777" w:rsidR="002A2C6E" w:rsidRDefault="002A2C6E" w:rsidP="002A2C6E">
      <w:pPr>
        <w:spacing w:before="0" w:after="160" w:line="259" w:lineRule="auto"/>
        <w:ind w:left="720"/>
        <w:contextualSpacing/>
        <w:rPr>
          <w:sz w:val="20"/>
        </w:rPr>
      </w:pPr>
    </w:p>
    <w:p w14:paraId="3C250863" w14:textId="7F084369" w:rsidR="00152F9A" w:rsidRDefault="00152F9A" w:rsidP="002A2C6E">
      <w:pPr>
        <w:spacing w:before="0" w:after="160" w:line="259" w:lineRule="auto"/>
        <w:ind w:left="720"/>
        <w:contextualSpacing/>
        <w:rPr>
          <w:sz w:val="20"/>
        </w:rPr>
      </w:pPr>
      <w:r w:rsidRPr="002A2C6E">
        <w:rPr>
          <w:sz w:val="20"/>
        </w:rPr>
        <w:t xml:space="preserve">In the command prompt refresh the IP settings by issuing the commands </w:t>
      </w:r>
      <w:r w:rsidRPr="002A2C6E">
        <w:rPr>
          <w:b/>
          <w:sz w:val="20"/>
        </w:rPr>
        <w:t>ipconfig /release</w:t>
      </w:r>
      <w:r w:rsidRPr="002A2C6E">
        <w:rPr>
          <w:sz w:val="20"/>
        </w:rPr>
        <w:t xml:space="preserve"> and then </w:t>
      </w:r>
      <w:r w:rsidRPr="002A2C6E">
        <w:rPr>
          <w:b/>
          <w:sz w:val="20"/>
        </w:rPr>
        <w:t>ipconfig /renew</w:t>
      </w:r>
      <w:r w:rsidR="002A2C6E">
        <w:rPr>
          <w:b/>
          <w:sz w:val="20"/>
        </w:rPr>
        <w:t xml:space="preserve">.  </w:t>
      </w:r>
      <w:r w:rsidR="002A2C6E">
        <w:rPr>
          <w:sz w:val="20"/>
        </w:rPr>
        <w:t>The output should show that the PC has an IP address in the 192.168.0.x range, a subnet mask, a Default Gateway, and DNS server address as shown in the figure.</w:t>
      </w:r>
    </w:p>
    <w:p w14:paraId="79A5348E" w14:textId="77777777" w:rsidR="002A2C6E" w:rsidRDefault="002A2C6E" w:rsidP="002A2C6E">
      <w:pPr>
        <w:spacing w:before="0" w:after="160" w:line="259" w:lineRule="auto"/>
        <w:ind w:left="720"/>
        <w:contextualSpacing/>
        <w:rPr>
          <w:sz w:val="20"/>
        </w:rPr>
      </w:pPr>
    </w:p>
    <w:p w14:paraId="51DE2FD5" w14:textId="301054FB" w:rsidR="002A2C6E" w:rsidRPr="002A2C6E" w:rsidRDefault="002A2C6E" w:rsidP="002A2C6E">
      <w:pPr>
        <w:spacing w:before="0" w:after="160" w:line="259" w:lineRule="auto"/>
        <w:ind w:left="720"/>
        <w:contextualSpacing/>
        <w:rPr>
          <w:sz w:val="20"/>
        </w:rPr>
      </w:pPr>
      <w:r>
        <w:rPr>
          <w:noProof/>
          <w:lang w:eastAsia="zh-CN"/>
        </w:rPr>
        <w:drawing>
          <wp:inline distT="0" distB="0" distL="0" distR="0" wp14:anchorId="7D98E477" wp14:editId="034CEBAD">
            <wp:extent cx="6400800" cy="2590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2590800"/>
                    </a:xfrm>
                    <a:prstGeom prst="rect">
                      <a:avLst/>
                    </a:prstGeom>
                  </pic:spPr>
                </pic:pic>
              </a:graphicData>
            </a:graphic>
          </wp:inline>
        </w:drawing>
      </w:r>
    </w:p>
    <w:p w14:paraId="7B0EFD2A" w14:textId="77777777" w:rsidR="002A2C6E" w:rsidRDefault="002A2C6E" w:rsidP="002A2C6E">
      <w:pPr>
        <w:spacing w:before="0" w:after="160" w:line="259" w:lineRule="auto"/>
        <w:ind w:left="720"/>
        <w:contextualSpacing/>
        <w:rPr>
          <w:sz w:val="20"/>
        </w:rPr>
      </w:pPr>
    </w:p>
    <w:p w14:paraId="4834C9BD" w14:textId="77777777" w:rsidR="002A2C6E" w:rsidRDefault="00152F9A" w:rsidP="002A2C6E">
      <w:pPr>
        <w:pStyle w:val="ListParagraph"/>
        <w:numPr>
          <w:ilvl w:val="0"/>
          <w:numId w:val="28"/>
        </w:numPr>
        <w:spacing w:before="0" w:after="160" w:line="259" w:lineRule="auto"/>
        <w:contextualSpacing/>
        <w:rPr>
          <w:sz w:val="20"/>
        </w:rPr>
      </w:pPr>
      <w:r w:rsidRPr="002A2C6E">
        <w:rPr>
          <w:sz w:val="20"/>
        </w:rPr>
        <w:t xml:space="preserve">Test connectivity to the Cisco.com server </w:t>
      </w:r>
      <w:r w:rsidR="002A2C6E">
        <w:rPr>
          <w:sz w:val="20"/>
        </w:rPr>
        <w:t>from the PC</w:t>
      </w:r>
    </w:p>
    <w:p w14:paraId="3950CC32" w14:textId="77777777" w:rsidR="002A2C6E" w:rsidRDefault="002A2C6E" w:rsidP="002A2C6E">
      <w:pPr>
        <w:pStyle w:val="ListParagraph"/>
        <w:spacing w:before="0" w:after="160" w:line="259" w:lineRule="auto"/>
        <w:contextualSpacing/>
        <w:rPr>
          <w:sz w:val="20"/>
        </w:rPr>
      </w:pPr>
    </w:p>
    <w:p w14:paraId="73BF9D32" w14:textId="329FA2E6" w:rsidR="00152F9A" w:rsidRPr="002A2C6E" w:rsidRDefault="002A2C6E" w:rsidP="002A2C6E">
      <w:pPr>
        <w:pStyle w:val="ListParagraph"/>
        <w:spacing w:before="0" w:after="160" w:line="259" w:lineRule="auto"/>
        <w:contextualSpacing/>
        <w:rPr>
          <w:sz w:val="20"/>
        </w:rPr>
      </w:pPr>
      <w:r>
        <w:rPr>
          <w:sz w:val="20"/>
        </w:rPr>
        <w:t>From the command prompt</w:t>
      </w:r>
      <w:r w:rsidR="00152F9A" w:rsidRPr="002A2C6E">
        <w:rPr>
          <w:sz w:val="20"/>
        </w:rPr>
        <w:t xml:space="preserve"> issuing the command </w:t>
      </w:r>
      <w:r w:rsidR="00152F9A" w:rsidRPr="002A2C6E">
        <w:rPr>
          <w:b/>
          <w:sz w:val="20"/>
        </w:rPr>
        <w:t>ping Cisco.com</w:t>
      </w:r>
      <w:r>
        <w:rPr>
          <w:b/>
          <w:sz w:val="20"/>
        </w:rPr>
        <w:t xml:space="preserve">. </w:t>
      </w:r>
      <w:r w:rsidRPr="002A2C6E">
        <w:rPr>
          <w:sz w:val="20"/>
        </w:rPr>
        <w:t xml:space="preserve">It may take a few seconds for the ping </w:t>
      </w:r>
      <w:r>
        <w:rPr>
          <w:sz w:val="20"/>
        </w:rPr>
        <w:t>to return. Four replies should be received as shown in the figure.</w:t>
      </w:r>
    </w:p>
    <w:p w14:paraId="18FE8233" w14:textId="3C30679A" w:rsidR="00152F9A" w:rsidRDefault="00152F9A" w:rsidP="002A2C6E">
      <w:pPr>
        <w:pStyle w:val="ListParagraph"/>
        <w:spacing w:before="0" w:after="160" w:line="259" w:lineRule="auto"/>
        <w:contextualSpacing/>
        <w:rPr>
          <w:sz w:val="20"/>
        </w:rPr>
      </w:pPr>
    </w:p>
    <w:p w14:paraId="52D605E5" w14:textId="77777777" w:rsidR="004342CD" w:rsidRDefault="00BB0364" w:rsidP="006F63EF">
      <w:pPr>
        <w:ind w:left="720"/>
        <w:rPr>
          <w:color w:val="FF0000"/>
          <w:sz w:val="24"/>
          <w:szCs w:val="24"/>
        </w:rPr>
      </w:pPr>
      <w:r w:rsidRPr="00BB0364">
        <w:rPr>
          <w:color w:val="FF0000"/>
          <w:sz w:val="24"/>
          <w:szCs w:val="24"/>
          <w:u w:val="single"/>
        </w:rPr>
        <w:t>Note</w:t>
      </w:r>
      <w:r>
        <w:rPr>
          <w:color w:val="FF0000"/>
          <w:sz w:val="24"/>
          <w:szCs w:val="24"/>
        </w:rPr>
        <w:t xml:space="preserve">:  </w:t>
      </w:r>
    </w:p>
    <w:p w14:paraId="7F46E212" w14:textId="7C292DFC" w:rsidR="008775B1" w:rsidRPr="004342CD" w:rsidRDefault="006F63EF" w:rsidP="004342CD">
      <w:pPr>
        <w:pStyle w:val="ListParagraph"/>
        <w:numPr>
          <w:ilvl w:val="0"/>
          <w:numId w:val="46"/>
        </w:numPr>
        <w:rPr>
          <w:color w:val="FF0000"/>
          <w:sz w:val="24"/>
          <w:szCs w:val="24"/>
        </w:rPr>
      </w:pPr>
      <w:r w:rsidRPr="004342CD">
        <w:rPr>
          <w:color w:val="FF0000"/>
          <w:sz w:val="24"/>
          <w:szCs w:val="24"/>
        </w:rPr>
        <w:t>Take Screenshots of the successful ICMP ping response</w:t>
      </w:r>
      <w:r w:rsidR="00BB0364" w:rsidRPr="004342CD">
        <w:rPr>
          <w:color w:val="FF0000"/>
          <w:sz w:val="24"/>
          <w:szCs w:val="24"/>
        </w:rPr>
        <w:t xml:space="preserve"> using the command prompt window</w:t>
      </w:r>
      <w:r w:rsidRPr="004342CD">
        <w:rPr>
          <w:color w:val="FF0000"/>
          <w:sz w:val="24"/>
          <w:szCs w:val="24"/>
        </w:rPr>
        <w:t xml:space="preserve">.  </w:t>
      </w:r>
    </w:p>
    <w:p w14:paraId="2163E05C" w14:textId="630720B8" w:rsidR="006F63EF" w:rsidRPr="004342CD" w:rsidRDefault="006F63EF" w:rsidP="004342CD">
      <w:pPr>
        <w:pStyle w:val="ListParagraph"/>
        <w:numPr>
          <w:ilvl w:val="0"/>
          <w:numId w:val="46"/>
        </w:numPr>
        <w:rPr>
          <w:color w:val="FF0000"/>
          <w:sz w:val="24"/>
          <w:szCs w:val="24"/>
        </w:rPr>
      </w:pPr>
      <w:r w:rsidRPr="004342CD">
        <w:rPr>
          <w:color w:val="FF0000"/>
          <w:sz w:val="24"/>
          <w:szCs w:val="24"/>
        </w:rPr>
        <w:t>Please attach</w:t>
      </w:r>
      <w:r w:rsidR="008775B1" w:rsidRPr="004342CD">
        <w:rPr>
          <w:color w:val="FF0000"/>
          <w:sz w:val="24"/>
          <w:szCs w:val="24"/>
        </w:rPr>
        <w:t xml:space="preserve"> your screenshot </w:t>
      </w:r>
      <w:r w:rsidRPr="004342CD">
        <w:rPr>
          <w:color w:val="FF0000"/>
          <w:sz w:val="24"/>
          <w:szCs w:val="24"/>
        </w:rPr>
        <w:t xml:space="preserve">to a word document </w:t>
      </w:r>
      <w:r w:rsidR="004342CD">
        <w:rPr>
          <w:color w:val="FF0000"/>
          <w:sz w:val="24"/>
          <w:szCs w:val="24"/>
        </w:rPr>
        <w:t xml:space="preserve">which you will </w:t>
      </w:r>
      <w:r w:rsidRPr="004342CD">
        <w:rPr>
          <w:color w:val="FF0000"/>
          <w:sz w:val="24"/>
          <w:szCs w:val="24"/>
        </w:rPr>
        <w:t>upload to Moodle</w:t>
      </w:r>
      <w:r w:rsidR="008775B1" w:rsidRPr="004342CD">
        <w:rPr>
          <w:color w:val="FF0000"/>
          <w:sz w:val="24"/>
          <w:szCs w:val="24"/>
        </w:rPr>
        <w:t xml:space="preserve"> </w:t>
      </w:r>
      <w:r w:rsidR="004342CD">
        <w:rPr>
          <w:color w:val="FF0000"/>
          <w:sz w:val="24"/>
          <w:szCs w:val="24"/>
        </w:rPr>
        <w:t>at the end of the lab practical</w:t>
      </w:r>
      <w:r w:rsidR="008775B1" w:rsidRPr="004342CD">
        <w:rPr>
          <w:color w:val="FF0000"/>
          <w:sz w:val="24"/>
          <w:szCs w:val="24"/>
        </w:rPr>
        <w:t>.</w:t>
      </w:r>
      <w:r w:rsidRPr="004342CD">
        <w:rPr>
          <w:color w:val="FF0000"/>
          <w:sz w:val="24"/>
          <w:szCs w:val="24"/>
        </w:rPr>
        <w:t xml:space="preserve"> </w:t>
      </w:r>
    </w:p>
    <w:p w14:paraId="28034B13" w14:textId="77777777" w:rsidR="006F63EF" w:rsidRPr="002A2C6E" w:rsidRDefault="006F63EF" w:rsidP="002A2C6E">
      <w:pPr>
        <w:pStyle w:val="ListParagraph"/>
        <w:spacing w:before="0" w:after="160" w:line="259" w:lineRule="auto"/>
        <w:contextualSpacing/>
        <w:rPr>
          <w:sz w:val="20"/>
        </w:rPr>
      </w:pPr>
    </w:p>
    <w:p w14:paraId="76D59BE4" w14:textId="084E22E7" w:rsidR="00152F9A" w:rsidRPr="00652B6E" w:rsidRDefault="002A2C6E" w:rsidP="00152F9A">
      <w:pPr>
        <w:rPr>
          <w:b/>
          <w:sz w:val="20"/>
        </w:rPr>
      </w:pPr>
      <w:r>
        <w:rPr>
          <w:noProof/>
          <w:lang w:eastAsia="zh-CN"/>
        </w:rPr>
        <w:drawing>
          <wp:inline distT="0" distB="0" distL="0" distR="0" wp14:anchorId="389DAE18" wp14:editId="4EC12870">
            <wp:extent cx="6400800" cy="45707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4570730"/>
                    </a:xfrm>
                    <a:prstGeom prst="rect">
                      <a:avLst/>
                    </a:prstGeom>
                  </pic:spPr>
                </pic:pic>
              </a:graphicData>
            </a:graphic>
          </wp:inline>
        </w:drawing>
      </w:r>
    </w:p>
    <w:p w14:paraId="6FDA7361" w14:textId="2A89559D" w:rsidR="00DD6ED5" w:rsidRDefault="00DD6ED5" w:rsidP="00152F9A"/>
    <w:p w14:paraId="71A627CC" w14:textId="0E51AD0E" w:rsidR="00DD6ED5" w:rsidRDefault="00DD6ED5" w:rsidP="00152F9A"/>
    <w:p w14:paraId="6ABEF993" w14:textId="77777777" w:rsidR="00453EBA" w:rsidRDefault="00453EBA" w:rsidP="00152F9A">
      <w:pPr>
        <w:rPr>
          <w:b/>
          <w:color w:val="FF0000"/>
          <w:u w:val="single"/>
        </w:rPr>
      </w:pPr>
    </w:p>
    <w:p w14:paraId="3A52CA29" w14:textId="77777777" w:rsidR="00453EBA" w:rsidRDefault="00453EBA" w:rsidP="00152F9A">
      <w:pPr>
        <w:rPr>
          <w:b/>
          <w:color w:val="FF0000"/>
          <w:u w:val="single"/>
        </w:rPr>
      </w:pPr>
    </w:p>
    <w:p w14:paraId="6E68B3F2" w14:textId="01AC2F7D" w:rsidR="00DD6ED5" w:rsidRDefault="00DD6ED5" w:rsidP="00152F9A">
      <w:pPr>
        <w:rPr>
          <w:b/>
          <w:color w:val="FF0000"/>
          <w:u w:val="single"/>
        </w:rPr>
      </w:pPr>
      <w:r w:rsidRPr="00DD6ED5">
        <w:rPr>
          <w:b/>
          <w:color w:val="FF0000"/>
          <w:u w:val="single"/>
        </w:rPr>
        <w:lastRenderedPageBreak/>
        <w:t>Sending Simple Test Messages in Realtime</w:t>
      </w:r>
      <w:r w:rsidR="00453EBA">
        <w:rPr>
          <w:b/>
          <w:color w:val="FF0000"/>
          <w:u w:val="single"/>
        </w:rPr>
        <w:t xml:space="preserve"> and in Simulation Mode</w:t>
      </w:r>
      <w:r w:rsidRPr="00DD6ED5">
        <w:rPr>
          <w:b/>
          <w:color w:val="FF0000"/>
          <w:u w:val="single"/>
        </w:rPr>
        <w:t>:</w:t>
      </w:r>
    </w:p>
    <w:p w14:paraId="7B6D35EF" w14:textId="0BCBDBCE" w:rsidR="00DD6ED5" w:rsidRDefault="00DD6ED5" w:rsidP="00152F9A">
      <w:pPr>
        <w:rPr>
          <w:color w:val="FF0000"/>
          <w:sz w:val="24"/>
          <w:szCs w:val="24"/>
        </w:rPr>
      </w:pPr>
    </w:p>
    <w:p w14:paraId="2569D2C1" w14:textId="77777777" w:rsidR="001A7BE6" w:rsidRDefault="00DD6ED5" w:rsidP="001A7BE6">
      <w:pPr>
        <w:pStyle w:val="ListParagraph"/>
        <w:numPr>
          <w:ilvl w:val="0"/>
          <w:numId w:val="43"/>
        </w:numPr>
        <w:rPr>
          <w:color w:val="FF0000"/>
          <w:sz w:val="24"/>
          <w:szCs w:val="24"/>
        </w:rPr>
      </w:pPr>
      <w:r w:rsidRPr="001A7BE6">
        <w:rPr>
          <w:color w:val="FF0000"/>
          <w:sz w:val="24"/>
          <w:szCs w:val="24"/>
        </w:rPr>
        <w:t xml:space="preserve">Ensure the file is open in </w:t>
      </w:r>
      <w:r w:rsidRPr="001A7BE6">
        <w:rPr>
          <w:b/>
          <w:color w:val="FF0000"/>
          <w:sz w:val="24"/>
          <w:szCs w:val="24"/>
        </w:rPr>
        <w:t>Realtime</w:t>
      </w:r>
      <w:r w:rsidRPr="001A7BE6">
        <w:rPr>
          <w:color w:val="FF0000"/>
          <w:sz w:val="24"/>
          <w:szCs w:val="24"/>
        </w:rPr>
        <w:t xml:space="preserve"> </w:t>
      </w:r>
      <w:r w:rsidRPr="001A7BE6">
        <w:rPr>
          <w:b/>
          <w:color w:val="FF0000"/>
          <w:sz w:val="24"/>
          <w:szCs w:val="24"/>
        </w:rPr>
        <w:t>Mode</w:t>
      </w:r>
      <w:r w:rsidRPr="001A7BE6">
        <w:rPr>
          <w:color w:val="FF0000"/>
          <w:sz w:val="24"/>
          <w:szCs w:val="24"/>
        </w:rPr>
        <w:t xml:space="preserve">.  </w:t>
      </w:r>
    </w:p>
    <w:p w14:paraId="591DFEF0" w14:textId="45A66DE1" w:rsidR="001A7BE6" w:rsidRDefault="00DD6ED5" w:rsidP="001A7BE6">
      <w:pPr>
        <w:pStyle w:val="ListParagraph"/>
        <w:numPr>
          <w:ilvl w:val="0"/>
          <w:numId w:val="43"/>
        </w:numPr>
        <w:rPr>
          <w:color w:val="FF0000"/>
          <w:sz w:val="24"/>
          <w:szCs w:val="24"/>
        </w:rPr>
      </w:pPr>
      <w:r w:rsidRPr="001A7BE6">
        <w:rPr>
          <w:color w:val="FF0000"/>
          <w:sz w:val="24"/>
          <w:szCs w:val="24"/>
        </w:rPr>
        <w:t xml:space="preserve">Use the </w:t>
      </w:r>
      <w:r w:rsidRPr="001A7BE6">
        <w:rPr>
          <w:b/>
          <w:color w:val="FF0000"/>
          <w:sz w:val="24"/>
          <w:szCs w:val="24"/>
        </w:rPr>
        <w:t>Add Simple PDU tool</w:t>
      </w:r>
      <w:r w:rsidRPr="001A7BE6">
        <w:rPr>
          <w:color w:val="FF0000"/>
          <w:sz w:val="24"/>
          <w:szCs w:val="24"/>
        </w:rPr>
        <w:t xml:space="preserve"> to send a simple one-time </w:t>
      </w:r>
      <w:r w:rsidR="00453EBA">
        <w:rPr>
          <w:color w:val="FF0000"/>
          <w:sz w:val="24"/>
          <w:szCs w:val="24"/>
        </w:rPr>
        <w:t xml:space="preserve">ICMP </w:t>
      </w:r>
      <w:r w:rsidRPr="001A7BE6">
        <w:rPr>
          <w:color w:val="FF0000"/>
          <w:sz w:val="24"/>
          <w:szCs w:val="24"/>
        </w:rPr>
        <w:t xml:space="preserve">ping message, called an </w:t>
      </w:r>
      <w:r w:rsidRPr="001A7BE6">
        <w:rPr>
          <w:b/>
          <w:color w:val="FF0000"/>
          <w:sz w:val="24"/>
          <w:szCs w:val="24"/>
        </w:rPr>
        <w:t>echo</w:t>
      </w:r>
      <w:r w:rsidRPr="001A7BE6">
        <w:rPr>
          <w:color w:val="FF0000"/>
          <w:sz w:val="24"/>
          <w:szCs w:val="24"/>
        </w:rPr>
        <w:t xml:space="preserve"> </w:t>
      </w:r>
      <w:r w:rsidRPr="001A7BE6">
        <w:rPr>
          <w:b/>
          <w:color w:val="FF0000"/>
          <w:sz w:val="24"/>
          <w:szCs w:val="24"/>
        </w:rPr>
        <w:t>request</w:t>
      </w:r>
      <w:r w:rsidRPr="001A7BE6">
        <w:rPr>
          <w:color w:val="FF0000"/>
          <w:sz w:val="24"/>
          <w:szCs w:val="24"/>
        </w:rPr>
        <w:t xml:space="preserve">, </w:t>
      </w:r>
      <w:r w:rsidR="00453EBA">
        <w:rPr>
          <w:color w:val="FF0000"/>
          <w:sz w:val="24"/>
          <w:szCs w:val="24"/>
        </w:rPr>
        <w:t xml:space="preserve">from the PC </w:t>
      </w:r>
      <w:r w:rsidRPr="001A7BE6">
        <w:rPr>
          <w:color w:val="FF0000"/>
          <w:sz w:val="24"/>
          <w:szCs w:val="24"/>
        </w:rPr>
        <w:t xml:space="preserve">to the Cisco Server.  </w:t>
      </w:r>
    </w:p>
    <w:p w14:paraId="03CE8A18" w14:textId="77777777" w:rsidR="001A7BE6" w:rsidRDefault="00DD6ED5" w:rsidP="001A7BE6">
      <w:pPr>
        <w:pStyle w:val="ListParagraph"/>
        <w:numPr>
          <w:ilvl w:val="0"/>
          <w:numId w:val="43"/>
        </w:numPr>
        <w:rPr>
          <w:color w:val="FF0000"/>
          <w:sz w:val="24"/>
          <w:szCs w:val="24"/>
        </w:rPr>
      </w:pPr>
      <w:r w:rsidRPr="001A7BE6">
        <w:rPr>
          <w:color w:val="FF0000"/>
          <w:sz w:val="24"/>
          <w:szCs w:val="24"/>
        </w:rPr>
        <w:t xml:space="preserve">The server responds with an </w:t>
      </w:r>
      <w:r w:rsidRPr="001A7BE6">
        <w:rPr>
          <w:b/>
          <w:color w:val="FF0000"/>
          <w:sz w:val="24"/>
          <w:szCs w:val="24"/>
        </w:rPr>
        <w:t>echo</w:t>
      </w:r>
      <w:r w:rsidRPr="001A7BE6">
        <w:rPr>
          <w:color w:val="FF0000"/>
          <w:sz w:val="24"/>
          <w:szCs w:val="24"/>
        </w:rPr>
        <w:t xml:space="preserve"> </w:t>
      </w:r>
      <w:r w:rsidRPr="001A7BE6">
        <w:rPr>
          <w:b/>
          <w:color w:val="FF0000"/>
          <w:sz w:val="24"/>
          <w:szCs w:val="24"/>
        </w:rPr>
        <w:t>reply</w:t>
      </w:r>
      <w:r w:rsidRPr="001A7BE6">
        <w:rPr>
          <w:color w:val="FF0000"/>
          <w:sz w:val="24"/>
          <w:szCs w:val="24"/>
        </w:rPr>
        <w:t xml:space="preserve"> because all devices have properly configured IP address settings. </w:t>
      </w:r>
    </w:p>
    <w:p w14:paraId="042EB364" w14:textId="21C40253" w:rsidR="00DD6ED5" w:rsidRDefault="00DD6ED5" w:rsidP="001A7BE6">
      <w:pPr>
        <w:pStyle w:val="ListParagraph"/>
        <w:numPr>
          <w:ilvl w:val="0"/>
          <w:numId w:val="43"/>
        </w:numPr>
        <w:rPr>
          <w:color w:val="FF0000"/>
          <w:sz w:val="24"/>
          <w:szCs w:val="24"/>
        </w:rPr>
      </w:pPr>
      <w:r w:rsidRPr="001A7BE6">
        <w:rPr>
          <w:color w:val="FF0000"/>
          <w:sz w:val="24"/>
          <w:szCs w:val="24"/>
        </w:rPr>
        <w:t xml:space="preserve">Take </w:t>
      </w:r>
      <w:r w:rsidR="001A7BE6">
        <w:rPr>
          <w:color w:val="FF0000"/>
          <w:sz w:val="24"/>
          <w:szCs w:val="24"/>
        </w:rPr>
        <w:t xml:space="preserve">a screenshot </w:t>
      </w:r>
      <w:r w:rsidRPr="001A7BE6">
        <w:rPr>
          <w:color w:val="FF0000"/>
          <w:sz w:val="24"/>
          <w:szCs w:val="24"/>
        </w:rPr>
        <w:t xml:space="preserve">if the action was successful </w:t>
      </w:r>
      <w:r w:rsidR="00453EBA">
        <w:rPr>
          <w:color w:val="FF0000"/>
          <w:sz w:val="24"/>
          <w:szCs w:val="24"/>
        </w:rPr>
        <w:t xml:space="preserve">including </w:t>
      </w:r>
      <w:r w:rsidRPr="001A7BE6">
        <w:rPr>
          <w:color w:val="FF0000"/>
          <w:sz w:val="24"/>
          <w:szCs w:val="24"/>
        </w:rPr>
        <w:t>the PDU List Window.</w:t>
      </w:r>
    </w:p>
    <w:p w14:paraId="7799FD65" w14:textId="699B0453" w:rsidR="00453EBA" w:rsidRDefault="00453EBA" w:rsidP="00453EBA">
      <w:pPr>
        <w:pStyle w:val="ListParagraph"/>
        <w:rPr>
          <w:color w:val="FF0000"/>
          <w:sz w:val="24"/>
          <w:szCs w:val="24"/>
        </w:rPr>
      </w:pPr>
    </w:p>
    <w:p w14:paraId="7B01CF12" w14:textId="77777777" w:rsidR="00453EBA" w:rsidRDefault="00453EBA" w:rsidP="00453EBA">
      <w:pPr>
        <w:pStyle w:val="ListParagraph"/>
        <w:rPr>
          <w:color w:val="FF0000"/>
          <w:sz w:val="24"/>
          <w:szCs w:val="24"/>
        </w:rPr>
      </w:pPr>
    </w:p>
    <w:p w14:paraId="064112F6" w14:textId="01A6067D" w:rsidR="00453EBA" w:rsidRPr="00453EBA" w:rsidRDefault="00453EBA" w:rsidP="00453EBA">
      <w:pPr>
        <w:pStyle w:val="ListParagraph"/>
        <w:numPr>
          <w:ilvl w:val="0"/>
          <w:numId w:val="43"/>
        </w:numPr>
        <w:rPr>
          <w:color w:val="FF0000"/>
          <w:sz w:val="24"/>
          <w:szCs w:val="24"/>
        </w:rPr>
      </w:pPr>
      <w:r w:rsidRPr="00453EBA">
        <w:rPr>
          <w:b/>
          <w:color w:val="FF0000"/>
          <w:sz w:val="24"/>
          <w:szCs w:val="24"/>
          <w:u w:val="single"/>
        </w:rPr>
        <w:t>Next</w:t>
      </w:r>
      <w:r w:rsidRPr="00453EBA">
        <w:rPr>
          <w:color w:val="FF0000"/>
          <w:sz w:val="24"/>
          <w:szCs w:val="24"/>
        </w:rPr>
        <w:t xml:space="preserve"> switch to </w:t>
      </w:r>
      <w:r w:rsidRPr="00453EBA">
        <w:rPr>
          <w:b/>
          <w:color w:val="FF0000"/>
          <w:sz w:val="24"/>
          <w:szCs w:val="24"/>
        </w:rPr>
        <w:t>Simulation mode</w:t>
      </w:r>
      <w:r w:rsidRPr="00453EBA">
        <w:rPr>
          <w:color w:val="FF0000"/>
          <w:sz w:val="24"/>
          <w:szCs w:val="24"/>
        </w:rPr>
        <w:t xml:space="preserve">, </w:t>
      </w:r>
      <w:r>
        <w:rPr>
          <w:color w:val="FF0000"/>
          <w:sz w:val="24"/>
          <w:szCs w:val="24"/>
        </w:rPr>
        <w:t xml:space="preserve">using </w:t>
      </w:r>
      <w:r w:rsidRPr="00453EBA">
        <w:rPr>
          <w:color w:val="FF0000"/>
          <w:sz w:val="24"/>
          <w:szCs w:val="24"/>
        </w:rPr>
        <w:t xml:space="preserve">the filter tab, </w:t>
      </w:r>
      <w:r>
        <w:rPr>
          <w:color w:val="FF0000"/>
          <w:sz w:val="24"/>
          <w:szCs w:val="24"/>
        </w:rPr>
        <w:t>select only</w:t>
      </w:r>
      <w:r w:rsidRPr="00453EBA">
        <w:rPr>
          <w:color w:val="FF0000"/>
          <w:sz w:val="24"/>
          <w:szCs w:val="24"/>
        </w:rPr>
        <w:t xml:space="preserve"> the ICMP ping protocol to view.</w:t>
      </w:r>
    </w:p>
    <w:p w14:paraId="59C76325" w14:textId="76B6ADA5" w:rsidR="006F63EF" w:rsidRPr="00453EBA" w:rsidRDefault="00453EBA" w:rsidP="006F63EF">
      <w:pPr>
        <w:pStyle w:val="ListParagraph"/>
        <w:numPr>
          <w:ilvl w:val="0"/>
          <w:numId w:val="43"/>
        </w:numPr>
        <w:rPr>
          <w:color w:val="FF0000"/>
          <w:sz w:val="24"/>
          <w:szCs w:val="24"/>
        </w:rPr>
      </w:pPr>
      <w:r>
        <w:rPr>
          <w:color w:val="FF0000"/>
          <w:sz w:val="24"/>
          <w:szCs w:val="24"/>
        </w:rPr>
        <w:t>U</w:t>
      </w:r>
      <w:r w:rsidRPr="00453EBA">
        <w:rPr>
          <w:color w:val="FF0000"/>
          <w:sz w:val="24"/>
          <w:szCs w:val="24"/>
        </w:rPr>
        <w:t xml:space="preserve">sing the capture forward button, capture the step by step progress of the PDU from PC to Server.  </w:t>
      </w:r>
    </w:p>
    <w:p w14:paraId="3E1E8DC1" w14:textId="77777777" w:rsidR="001A7BE6" w:rsidRDefault="00BB0364" w:rsidP="006F63EF">
      <w:pPr>
        <w:rPr>
          <w:color w:val="FF0000"/>
          <w:sz w:val="24"/>
          <w:szCs w:val="24"/>
        </w:rPr>
      </w:pPr>
      <w:r w:rsidRPr="00BB0364">
        <w:rPr>
          <w:color w:val="FF0000"/>
          <w:sz w:val="24"/>
          <w:szCs w:val="24"/>
          <w:u w:val="single"/>
        </w:rPr>
        <w:t>Note</w:t>
      </w:r>
      <w:r>
        <w:rPr>
          <w:color w:val="FF0000"/>
          <w:sz w:val="24"/>
          <w:szCs w:val="24"/>
        </w:rPr>
        <w:t>:</w:t>
      </w:r>
    </w:p>
    <w:p w14:paraId="2552051A" w14:textId="08C8B7D7" w:rsidR="001A7BE6" w:rsidRPr="001A7BE6" w:rsidRDefault="00BB0364" w:rsidP="001A7BE6">
      <w:pPr>
        <w:pStyle w:val="ListParagraph"/>
        <w:numPr>
          <w:ilvl w:val="0"/>
          <w:numId w:val="45"/>
        </w:numPr>
        <w:rPr>
          <w:color w:val="FF0000"/>
          <w:sz w:val="24"/>
          <w:szCs w:val="24"/>
        </w:rPr>
      </w:pPr>
      <w:r w:rsidRPr="001A7BE6">
        <w:rPr>
          <w:color w:val="FF0000"/>
          <w:sz w:val="24"/>
          <w:szCs w:val="24"/>
        </w:rPr>
        <w:t>Please t</w:t>
      </w:r>
      <w:r w:rsidR="006F63EF" w:rsidRPr="001A7BE6">
        <w:rPr>
          <w:color w:val="FF0000"/>
          <w:sz w:val="24"/>
          <w:szCs w:val="24"/>
        </w:rPr>
        <w:t>ake Screenshots of the successful PDU - ICMP ping response,</w:t>
      </w:r>
      <w:r w:rsidRPr="001A7BE6">
        <w:rPr>
          <w:color w:val="FF0000"/>
          <w:sz w:val="24"/>
          <w:szCs w:val="24"/>
        </w:rPr>
        <w:t xml:space="preserve"> illustrated in the </w:t>
      </w:r>
      <w:r w:rsidRPr="001A7BE6">
        <w:rPr>
          <w:b/>
          <w:color w:val="FF0000"/>
          <w:sz w:val="24"/>
          <w:szCs w:val="24"/>
        </w:rPr>
        <w:t>simulation mode</w:t>
      </w:r>
      <w:r w:rsidRPr="001A7BE6">
        <w:rPr>
          <w:color w:val="FF0000"/>
          <w:sz w:val="24"/>
          <w:szCs w:val="24"/>
        </w:rPr>
        <w:t>,</w:t>
      </w:r>
      <w:r w:rsidR="006F63EF" w:rsidRPr="001A7BE6">
        <w:rPr>
          <w:color w:val="FF0000"/>
          <w:sz w:val="24"/>
          <w:szCs w:val="24"/>
        </w:rPr>
        <w:t xml:space="preserve"> adding it to your word document.</w:t>
      </w:r>
      <w:r w:rsidRPr="001A7BE6">
        <w:rPr>
          <w:color w:val="FF0000"/>
          <w:sz w:val="24"/>
          <w:szCs w:val="24"/>
        </w:rPr>
        <w:t xml:space="preserve">  </w:t>
      </w:r>
    </w:p>
    <w:p w14:paraId="71DE9D47" w14:textId="53A613CA" w:rsidR="006F63EF" w:rsidRPr="001A7BE6" w:rsidRDefault="00BB0364" w:rsidP="001A7BE6">
      <w:pPr>
        <w:pStyle w:val="ListParagraph"/>
        <w:numPr>
          <w:ilvl w:val="0"/>
          <w:numId w:val="44"/>
        </w:numPr>
        <w:rPr>
          <w:color w:val="FF0000"/>
          <w:sz w:val="24"/>
          <w:szCs w:val="24"/>
        </w:rPr>
      </w:pPr>
      <w:r w:rsidRPr="001A7BE6">
        <w:rPr>
          <w:color w:val="FF0000"/>
          <w:sz w:val="24"/>
          <w:szCs w:val="24"/>
        </w:rPr>
        <w:t>Include the view from the event window illustrating the packet captured.</w:t>
      </w:r>
    </w:p>
    <w:p w14:paraId="6134BB84" w14:textId="0EA8ABB0" w:rsidR="00DD6ED5" w:rsidRDefault="00DD6ED5" w:rsidP="00152F9A">
      <w:pPr>
        <w:rPr>
          <w:color w:val="FF0000"/>
          <w:sz w:val="24"/>
          <w:szCs w:val="24"/>
        </w:rPr>
      </w:pPr>
    </w:p>
    <w:p w14:paraId="570C1B5A" w14:textId="1313F31A" w:rsidR="00DD6ED5" w:rsidRDefault="00DD6ED5" w:rsidP="00152F9A">
      <w:r>
        <w:rPr>
          <w:color w:val="FF0000"/>
          <w:sz w:val="24"/>
          <w:szCs w:val="24"/>
        </w:rPr>
        <w:t xml:space="preserve"> </w:t>
      </w:r>
    </w:p>
    <w:p w14:paraId="1B6DB665" w14:textId="34DC6473" w:rsidR="00F34497" w:rsidRPr="004C0909" w:rsidRDefault="00F34497" w:rsidP="00F34497">
      <w:pPr>
        <w:pStyle w:val="PartHead"/>
      </w:pPr>
      <w:r>
        <w:t>Save the File and Close Packet Tracer</w:t>
      </w:r>
    </w:p>
    <w:p w14:paraId="266A48D6" w14:textId="77777777" w:rsidR="00E01AC0" w:rsidRDefault="00E01AC0" w:rsidP="00E01AC0">
      <w:pPr>
        <w:pStyle w:val="StepHead"/>
      </w:pPr>
      <w:r>
        <w:t>Step 1: Save the File as a Packet Tracer Activity File (*.pkt)</w:t>
      </w:r>
    </w:p>
    <w:p w14:paraId="205C8661" w14:textId="39479F94" w:rsidR="0042091A" w:rsidRDefault="00F34497" w:rsidP="00F34497">
      <w:pPr>
        <w:pStyle w:val="SubStepAlpha"/>
        <w:numPr>
          <w:ilvl w:val="0"/>
          <w:numId w:val="0"/>
        </w:numPr>
        <w:ind w:left="720"/>
        <w:rPr>
          <w:noProof/>
        </w:rPr>
      </w:pPr>
      <w:r>
        <w:rPr>
          <w:noProof/>
        </w:rPr>
        <w:t xml:space="preserve">To save the completed network click on </w:t>
      </w:r>
      <w:r w:rsidRPr="00F34497">
        <w:rPr>
          <w:b/>
          <w:noProof/>
        </w:rPr>
        <w:t>File</w:t>
      </w:r>
      <w:r>
        <w:rPr>
          <w:noProof/>
        </w:rPr>
        <w:t xml:space="preserve"> in the Packet Tracer Menu bar and then select </w:t>
      </w:r>
      <w:r w:rsidRPr="00F34497">
        <w:rPr>
          <w:b/>
          <w:noProof/>
        </w:rPr>
        <w:t>Save As…</w:t>
      </w:r>
      <w:r>
        <w:rPr>
          <w:noProof/>
        </w:rPr>
        <w:t xml:space="preserve"> from the dropdown menu.</w:t>
      </w:r>
      <w:r w:rsidR="00E01AC0">
        <w:rPr>
          <w:noProof/>
        </w:rPr>
        <w:t xml:space="preserve"> In the the Save File window choose a directory to save the file to and give the file an appropriate file name. The Save as type defaults to Packet Tracer Activity File (*.pkt). Click </w:t>
      </w:r>
      <w:r w:rsidR="00E01AC0" w:rsidRPr="00E01AC0">
        <w:rPr>
          <w:b/>
          <w:noProof/>
        </w:rPr>
        <w:t>Save</w:t>
      </w:r>
      <w:r w:rsidR="00E01AC0">
        <w:rPr>
          <w:noProof/>
        </w:rPr>
        <w:t xml:space="preserve"> to save the file.</w:t>
      </w:r>
      <w:r w:rsidR="006F63EF">
        <w:rPr>
          <w:noProof/>
        </w:rPr>
        <w:t xml:space="preserve">  </w:t>
      </w:r>
      <w:r w:rsidR="006F63EF" w:rsidRPr="006F63EF">
        <w:rPr>
          <w:noProof/>
          <w:color w:val="FF0000"/>
        </w:rPr>
        <w:t>Save the file using your</w:t>
      </w:r>
      <w:r w:rsidR="004342CD">
        <w:rPr>
          <w:noProof/>
          <w:color w:val="FF0000"/>
        </w:rPr>
        <w:t xml:space="preserve"> own</w:t>
      </w:r>
      <w:r w:rsidR="006F63EF" w:rsidRPr="006F63EF">
        <w:rPr>
          <w:noProof/>
          <w:color w:val="FF0000"/>
        </w:rPr>
        <w:t xml:space="preserve"> initials</w:t>
      </w:r>
      <w:r w:rsidR="00730196">
        <w:rPr>
          <w:noProof/>
          <w:color w:val="FF0000"/>
        </w:rPr>
        <w:t xml:space="preserve"> (</w:t>
      </w:r>
      <w:r w:rsidR="004342CD">
        <w:rPr>
          <w:noProof/>
          <w:color w:val="FF0000"/>
        </w:rPr>
        <w:t xml:space="preserve">example: </w:t>
      </w:r>
      <w:r w:rsidR="00730196">
        <w:rPr>
          <w:noProof/>
          <w:color w:val="FF0000"/>
        </w:rPr>
        <w:t>JS_lab</w:t>
      </w:r>
      <w:r w:rsidR="00BB0364">
        <w:rPr>
          <w:noProof/>
          <w:color w:val="FF0000"/>
        </w:rPr>
        <w:t>3</w:t>
      </w:r>
      <w:r w:rsidR="00730196">
        <w:rPr>
          <w:noProof/>
          <w:color w:val="FF0000"/>
        </w:rPr>
        <w:t>)</w:t>
      </w:r>
      <w:r w:rsidR="006F63EF" w:rsidRPr="006F63EF">
        <w:rPr>
          <w:noProof/>
          <w:color w:val="FF0000"/>
        </w:rPr>
        <w:t>.</w:t>
      </w:r>
    </w:p>
    <w:p w14:paraId="35A67247" w14:textId="0AAF57D5" w:rsidR="00E01AC0" w:rsidRDefault="00E01AC0" w:rsidP="00F34497">
      <w:pPr>
        <w:pStyle w:val="SubStepAlpha"/>
        <w:numPr>
          <w:ilvl w:val="0"/>
          <w:numId w:val="0"/>
        </w:numPr>
        <w:ind w:left="720"/>
        <w:rPr>
          <w:noProof/>
        </w:rPr>
      </w:pPr>
      <w:r>
        <w:rPr>
          <w:noProof/>
          <w:lang w:eastAsia="zh-CN"/>
        </w:rPr>
        <w:lastRenderedPageBreak/>
        <w:drawing>
          <wp:inline distT="0" distB="0" distL="0" distR="0" wp14:anchorId="03C9471F" wp14:editId="41688D71">
            <wp:extent cx="5810250" cy="3163358"/>
            <wp:effectExtent l="19050" t="19050" r="1905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18886" cy="3168060"/>
                    </a:xfrm>
                    <a:prstGeom prst="rect">
                      <a:avLst/>
                    </a:prstGeom>
                    <a:ln>
                      <a:solidFill>
                        <a:schemeClr val="tx1"/>
                      </a:solidFill>
                    </a:ln>
                  </pic:spPr>
                </pic:pic>
              </a:graphicData>
            </a:graphic>
          </wp:inline>
        </w:drawing>
      </w:r>
    </w:p>
    <w:p w14:paraId="6306F394" w14:textId="77777777" w:rsidR="00E01AC0" w:rsidRDefault="00E01AC0" w:rsidP="00F34497">
      <w:pPr>
        <w:pStyle w:val="SubStepAlpha"/>
        <w:numPr>
          <w:ilvl w:val="0"/>
          <w:numId w:val="0"/>
        </w:numPr>
        <w:ind w:left="720"/>
        <w:rPr>
          <w:noProof/>
        </w:rPr>
      </w:pPr>
    </w:p>
    <w:p w14:paraId="782E9C82" w14:textId="205ABAE5" w:rsidR="00E01AC0" w:rsidRDefault="00E01AC0" w:rsidP="00E01AC0">
      <w:pPr>
        <w:pStyle w:val="StepHead"/>
        <w:rPr>
          <w:noProof/>
        </w:rPr>
      </w:pPr>
      <w:r>
        <w:t>Step 2: Close Packet Tracer</w:t>
      </w:r>
    </w:p>
    <w:p w14:paraId="674EE65C" w14:textId="57426081" w:rsidR="00E01AC0" w:rsidRDefault="00E01AC0" w:rsidP="00F34497">
      <w:pPr>
        <w:pStyle w:val="SubStepAlpha"/>
        <w:numPr>
          <w:ilvl w:val="0"/>
          <w:numId w:val="0"/>
        </w:numPr>
        <w:ind w:left="720"/>
        <w:rPr>
          <w:noProof/>
        </w:rPr>
      </w:pPr>
      <w:r>
        <w:rPr>
          <w:noProof/>
        </w:rPr>
        <w:t>To close Packet Tracer you can either click the “</w:t>
      </w:r>
      <w:r w:rsidRPr="00E01AC0">
        <w:rPr>
          <w:b/>
          <w:noProof/>
        </w:rPr>
        <w:t>X</w:t>
      </w:r>
      <w:r>
        <w:rPr>
          <w:noProof/>
        </w:rPr>
        <w:t xml:space="preserve">” in the top right corner of the Packet Tracer window, or click on </w:t>
      </w:r>
      <w:r w:rsidRPr="00E01AC0">
        <w:rPr>
          <w:b/>
          <w:noProof/>
        </w:rPr>
        <w:t>Exit</w:t>
      </w:r>
      <w:r>
        <w:rPr>
          <w:noProof/>
        </w:rPr>
        <w:t xml:space="preserve"> in the File drop down menu.</w:t>
      </w:r>
    </w:p>
    <w:p w14:paraId="287D0EEE" w14:textId="60B280AC" w:rsidR="00A1303D" w:rsidRDefault="00A1303D" w:rsidP="00F34497">
      <w:pPr>
        <w:pStyle w:val="SubStepAlpha"/>
        <w:numPr>
          <w:ilvl w:val="0"/>
          <w:numId w:val="0"/>
        </w:numPr>
        <w:ind w:left="720"/>
        <w:rPr>
          <w:noProof/>
        </w:rPr>
      </w:pPr>
    </w:p>
    <w:p w14:paraId="215C356E" w14:textId="697A76BA" w:rsidR="00A1303D" w:rsidRPr="00A1303D" w:rsidRDefault="00A1303D" w:rsidP="00A1303D">
      <w:pPr>
        <w:pStyle w:val="SubStepAlpha"/>
        <w:numPr>
          <w:ilvl w:val="0"/>
          <w:numId w:val="0"/>
        </w:numPr>
        <w:spacing w:line="360" w:lineRule="auto"/>
        <w:ind w:left="720"/>
        <w:rPr>
          <w:noProof/>
          <w:color w:val="FF0000"/>
          <w:sz w:val="24"/>
          <w:szCs w:val="24"/>
        </w:rPr>
      </w:pPr>
    </w:p>
    <w:p w14:paraId="2876F45E" w14:textId="77777777" w:rsidR="001A7BE6" w:rsidRDefault="00A1303D" w:rsidP="001A7BE6">
      <w:pPr>
        <w:pStyle w:val="SubStepAlpha"/>
        <w:numPr>
          <w:ilvl w:val="0"/>
          <w:numId w:val="44"/>
        </w:numPr>
        <w:spacing w:line="360" w:lineRule="auto"/>
        <w:rPr>
          <w:noProof/>
          <w:color w:val="FF0000"/>
          <w:sz w:val="24"/>
          <w:szCs w:val="24"/>
        </w:rPr>
      </w:pPr>
      <w:r w:rsidRPr="00A1303D">
        <w:rPr>
          <w:noProof/>
          <w:color w:val="FF0000"/>
          <w:sz w:val="24"/>
          <w:szCs w:val="24"/>
        </w:rPr>
        <w:t xml:space="preserve">Once you have complete this lab prctical, you are then required to complete the </w:t>
      </w:r>
      <w:r w:rsidR="001A7BE6">
        <w:rPr>
          <w:noProof/>
          <w:color w:val="FF0000"/>
          <w:sz w:val="24"/>
          <w:szCs w:val="24"/>
        </w:rPr>
        <w:t xml:space="preserve">attached </w:t>
      </w:r>
      <w:r w:rsidR="001A7BE6" w:rsidRPr="004342CD">
        <w:rPr>
          <w:b/>
          <w:noProof/>
          <w:color w:val="FF0000"/>
          <w:sz w:val="24"/>
          <w:szCs w:val="24"/>
        </w:rPr>
        <w:t>Quiz on Moodle.</w:t>
      </w:r>
      <w:r w:rsidR="001A7BE6">
        <w:rPr>
          <w:noProof/>
          <w:color w:val="FF0000"/>
          <w:sz w:val="24"/>
          <w:szCs w:val="24"/>
        </w:rPr>
        <w:t xml:space="preserve"> </w:t>
      </w:r>
    </w:p>
    <w:p w14:paraId="1A29BF80" w14:textId="32AA19B2" w:rsidR="00A1303D" w:rsidRDefault="00A1303D" w:rsidP="001A7BE6">
      <w:pPr>
        <w:pStyle w:val="SubStepAlpha"/>
        <w:numPr>
          <w:ilvl w:val="0"/>
          <w:numId w:val="44"/>
        </w:numPr>
        <w:spacing w:line="360" w:lineRule="auto"/>
        <w:rPr>
          <w:noProof/>
          <w:color w:val="FF0000"/>
          <w:sz w:val="24"/>
          <w:szCs w:val="24"/>
        </w:rPr>
      </w:pPr>
      <w:r w:rsidRPr="00A1303D">
        <w:rPr>
          <w:noProof/>
          <w:color w:val="FF0000"/>
          <w:sz w:val="24"/>
          <w:szCs w:val="24"/>
        </w:rPr>
        <w:t xml:space="preserve">Please note, all uploaded material </w:t>
      </w:r>
      <w:r w:rsidR="008A3CEE">
        <w:rPr>
          <w:noProof/>
          <w:color w:val="FF0000"/>
          <w:sz w:val="24"/>
          <w:szCs w:val="24"/>
        </w:rPr>
        <w:t xml:space="preserve">including the answers to </w:t>
      </w:r>
      <w:r w:rsidR="001A7BE6">
        <w:rPr>
          <w:noProof/>
          <w:color w:val="FF0000"/>
          <w:sz w:val="24"/>
          <w:szCs w:val="24"/>
        </w:rPr>
        <w:t xml:space="preserve">the quiz </w:t>
      </w:r>
      <w:r w:rsidR="008A3CEE">
        <w:rPr>
          <w:noProof/>
          <w:color w:val="FF0000"/>
          <w:sz w:val="24"/>
          <w:szCs w:val="24"/>
        </w:rPr>
        <w:t xml:space="preserve">questions will be </w:t>
      </w:r>
      <w:r w:rsidRPr="00A1303D">
        <w:rPr>
          <w:noProof/>
          <w:color w:val="FF0000"/>
          <w:sz w:val="24"/>
          <w:szCs w:val="24"/>
        </w:rPr>
        <w:t>marked and will form part of the overall CA mark.</w:t>
      </w:r>
    </w:p>
    <w:p w14:paraId="78956460" w14:textId="5B46245A" w:rsidR="008A3CEE" w:rsidRDefault="008A3CEE" w:rsidP="00A1303D">
      <w:pPr>
        <w:pStyle w:val="SubStepAlpha"/>
        <w:numPr>
          <w:ilvl w:val="0"/>
          <w:numId w:val="0"/>
        </w:numPr>
        <w:spacing w:line="360" w:lineRule="auto"/>
        <w:ind w:left="720"/>
        <w:rPr>
          <w:noProof/>
          <w:color w:val="FF0000"/>
          <w:sz w:val="24"/>
          <w:szCs w:val="24"/>
        </w:rPr>
      </w:pPr>
    </w:p>
    <w:p w14:paraId="2CED6A63" w14:textId="2B171BB4" w:rsidR="008A3CEE" w:rsidRDefault="008A3CEE" w:rsidP="00A1303D">
      <w:pPr>
        <w:pStyle w:val="SubStepAlpha"/>
        <w:numPr>
          <w:ilvl w:val="0"/>
          <w:numId w:val="0"/>
        </w:numPr>
        <w:spacing w:line="360" w:lineRule="auto"/>
        <w:ind w:left="720"/>
        <w:rPr>
          <w:noProof/>
          <w:color w:val="FF0000"/>
          <w:sz w:val="24"/>
          <w:szCs w:val="24"/>
        </w:rPr>
      </w:pPr>
    </w:p>
    <w:sectPr w:rsidR="008A3CEE" w:rsidSect="00D62103">
      <w:headerReference w:type="default" r:id="rId29"/>
      <w:footerReference w:type="default" r:id="rId30"/>
      <w:headerReference w:type="first" r:id="rId31"/>
      <w:footerReference w:type="first" r:id="rId32"/>
      <w:pgSz w:w="12240" w:h="15840"/>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16F648" w14:textId="77777777" w:rsidR="005D4197" w:rsidRDefault="005D4197" w:rsidP="0090659A">
      <w:pPr>
        <w:spacing w:after="0" w:line="240" w:lineRule="auto"/>
      </w:pPr>
      <w:r>
        <w:separator/>
      </w:r>
    </w:p>
    <w:p w14:paraId="5EF31972" w14:textId="77777777" w:rsidR="005D4197" w:rsidRDefault="005D4197"/>
    <w:p w14:paraId="2F241CD5" w14:textId="77777777" w:rsidR="005D4197" w:rsidRDefault="005D4197"/>
    <w:p w14:paraId="1772D8DE" w14:textId="77777777" w:rsidR="005D4197" w:rsidRDefault="005D4197"/>
    <w:p w14:paraId="2BF68D0C" w14:textId="77777777" w:rsidR="005D4197" w:rsidRDefault="005D4197"/>
  </w:endnote>
  <w:endnote w:type="continuationSeparator" w:id="0">
    <w:p w14:paraId="5925DFCB" w14:textId="77777777" w:rsidR="005D4197" w:rsidRDefault="005D4197" w:rsidP="0090659A">
      <w:pPr>
        <w:spacing w:after="0" w:line="240" w:lineRule="auto"/>
      </w:pPr>
      <w:r>
        <w:continuationSeparator/>
      </w:r>
    </w:p>
    <w:p w14:paraId="1D075A7F" w14:textId="77777777" w:rsidR="005D4197" w:rsidRDefault="005D4197"/>
    <w:p w14:paraId="3E277541" w14:textId="77777777" w:rsidR="005D4197" w:rsidRDefault="005D4197"/>
    <w:p w14:paraId="0ACA2485" w14:textId="77777777" w:rsidR="005D4197" w:rsidRDefault="005D4197"/>
    <w:p w14:paraId="07E7B6FF" w14:textId="77777777" w:rsidR="005D4197" w:rsidRDefault="005D41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22A14" w14:textId="1CBED70F"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0A4A59">
      <w:rPr>
        <w:noProof/>
      </w:rPr>
      <w:t>2024</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B7848">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B7848">
      <w:rPr>
        <w:b/>
        <w:noProof/>
        <w:szCs w:val="16"/>
      </w:rPr>
      <w:t>1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B2DD2" w14:textId="134844F5"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0A4A59">
      <w:rPr>
        <w:noProof/>
      </w:rPr>
      <w:t>2024</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B784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B7848">
      <w:rPr>
        <w:b/>
        <w:noProof/>
        <w:szCs w:val="16"/>
      </w:rPr>
      <w:t>1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5E0B88" w14:textId="77777777" w:rsidR="005D4197" w:rsidRDefault="005D4197" w:rsidP="0090659A">
      <w:pPr>
        <w:spacing w:after="0" w:line="240" w:lineRule="auto"/>
      </w:pPr>
      <w:r>
        <w:separator/>
      </w:r>
    </w:p>
    <w:p w14:paraId="60ED26D6" w14:textId="77777777" w:rsidR="005D4197" w:rsidRDefault="005D4197"/>
    <w:p w14:paraId="04F7D60F" w14:textId="77777777" w:rsidR="005D4197" w:rsidRDefault="005D4197"/>
    <w:p w14:paraId="32DBA9A8" w14:textId="77777777" w:rsidR="005D4197" w:rsidRDefault="005D4197"/>
    <w:p w14:paraId="30087251" w14:textId="77777777" w:rsidR="005D4197" w:rsidRDefault="005D4197"/>
  </w:footnote>
  <w:footnote w:type="continuationSeparator" w:id="0">
    <w:p w14:paraId="261D7490" w14:textId="77777777" w:rsidR="005D4197" w:rsidRDefault="005D4197" w:rsidP="0090659A">
      <w:pPr>
        <w:spacing w:after="0" w:line="240" w:lineRule="auto"/>
      </w:pPr>
      <w:r>
        <w:continuationSeparator/>
      </w:r>
    </w:p>
    <w:p w14:paraId="530D8065" w14:textId="77777777" w:rsidR="005D4197" w:rsidRDefault="005D4197"/>
    <w:p w14:paraId="4803727D" w14:textId="77777777" w:rsidR="005D4197" w:rsidRDefault="005D4197"/>
    <w:p w14:paraId="474C1068" w14:textId="77777777" w:rsidR="005D4197" w:rsidRDefault="005D4197"/>
    <w:p w14:paraId="4C1E4E4E" w14:textId="77777777" w:rsidR="005D4197" w:rsidRDefault="005D41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209A2" w14:textId="1BE3DB83" w:rsidR="007443E9" w:rsidRDefault="00CC7122" w:rsidP="00C52BA6">
    <w:pPr>
      <w:pStyle w:val="PageHead"/>
    </w:pPr>
    <w:r>
      <w:t>Packet Tracer</w:t>
    </w:r>
    <w:r w:rsidR="009B26E2">
      <w:t xml:space="preserve"> </w:t>
    </w:r>
    <w:r w:rsidR="0098560E">
      <w:t>–</w:t>
    </w:r>
    <w:r w:rsidR="009B26E2">
      <w:t xml:space="preserve"> </w:t>
    </w:r>
    <w:r w:rsidR="0098560E">
      <w:t>Create a Simple Netwo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3C4C27" w14:textId="37BA4708" w:rsidR="00D62103" w:rsidRDefault="002B7848">
    <w:pPr>
      <w:pStyle w:val="Header"/>
    </w:pPr>
    <w:r>
      <w:rPr>
        <w:noProof/>
        <w:lang w:eastAsia="zh-CN"/>
      </w:rPr>
      <w:drawing>
        <wp:inline distT="0" distB="0" distL="0" distR="0" wp14:anchorId="0043C3E5" wp14:editId="42BECE54">
          <wp:extent cx="2587752" cy="804672"/>
          <wp:effectExtent l="0" t="0" r="3175" b="0"/>
          <wp:docPr id="9" name="Picture 9"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D5EC9"/>
    <w:multiLevelType w:val="hybridMultilevel"/>
    <w:tmpl w:val="22BE58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217228C"/>
    <w:multiLevelType w:val="multilevel"/>
    <w:tmpl w:val="B92E8E82"/>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88A1292"/>
    <w:multiLevelType w:val="hybridMultilevel"/>
    <w:tmpl w:val="F3383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A0E"/>
    <w:multiLevelType w:val="hybridMultilevel"/>
    <w:tmpl w:val="1A14F5D4"/>
    <w:lvl w:ilvl="0" w:tplc="725E1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796360"/>
    <w:multiLevelType w:val="multilevel"/>
    <w:tmpl w:val="8B12A9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170373"/>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7C50E8"/>
    <w:multiLevelType w:val="hybridMultilevel"/>
    <w:tmpl w:val="2B443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53F9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2595BB5"/>
    <w:multiLevelType w:val="hybridMultilevel"/>
    <w:tmpl w:val="DA4E6DD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3B20A99"/>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96DAE"/>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342C2B"/>
    <w:multiLevelType w:val="hybridMultilevel"/>
    <w:tmpl w:val="F0A6B4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05D8F"/>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303269"/>
    <w:multiLevelType w:val="hybridMultilevel"/>
    <w:tmpl w:val="4C6E84E0"/>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15" w15:restartNumberingAfterBreak="0">
    <w:nsid w:val="358B4855"/>
    <w:multiLevelType w:val="hybridMultilevel"/>
    <w:tmpl w:val="D6EA7D9C"/>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4457753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565523"/>
    <w:multiLevelType w:val="hybridMultilevel"/>
    <w:tmpl w:val="2A649188"/>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4EA96D97"/>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997D39"/>
    <w:multiLevelType w:val="hybridMultilevel"/>
    <w:tmpl w:val="864479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5D3758F3"/>
    <w:multiLevelType w:val="hybridMultilevel"/>
    <w:tmpl w:val="A7CCB8F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64097B1A"/>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31B1D27"/>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7AC448B"/>
    <w:multiLevelType w:val="hybridMultilevel"/>
    <w:tmpl w:val="2C18143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5" w15:restartNumberingAfterBreak="0">
    <w:nsid w:val="78081E3B"/>
    <w:multiLevelType w:val="hybridMultilevel"/>
    <w:tmpl w:val="6F4C58E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9D0832"/>
    <w:multiLevelType w:val="hybridMultilevel"/>
    <w:tmpl w:val="E7DA58F0"/>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27" w15:restartNumberingAfterBreak="0">
    <w:nsid w:val="7D7079C0"/>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8063921">
    <w:abstractNumId w:val="18"/>
  </w:num>
  <w:num w:numId="2" w16cid:durableId="1978104238">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664287647">
    <w:abstractNumId w:val="8"/>
    <w:lvlOverride w:ilvl="0">
      <w:lvl w:ilvl="0">
        <w:start w:val="1"/>
        <w:numFmt w:val="decimal"/>
        <w:lvlText w:val="Part %1:"/>
        <w:lvlJc w:val="left"/>
        <w:pPr>
          <w:tabs>
            <w:tab w:val="num" w:pos="1152"/>
          </w:tabs>
          <w:ind w:left="1152" w:hanging="792"/>
        </w:pPr>
        <w:rPr>
          <w:rFonts w:hint="default"/>
        </w:rPr>
      </w:lvl>
    </w:lvlOverride>
  </w:num>
  <w:num w:numId="4" w16cid:durableId="576943386">
    <w:abstractNumId w:val="1"/>
  </w:num>
  <w:num w:numId="5" w16cid:durableId="1504590313">
    <w:abstractNumId w:val="2"/>
  </w:num>
  <w:num w:numId="6" w16cid:durableId="2076468334">
    <w:abstractNumId w:val="4"/>
  </w:num>
  <w:num w:numId="7" w16cid:durableId="1820614537">
    <w:abstractNumId w:val="12"/>
  </w:num>
  <w:num w:numId="8" w16cid:durableId="499390279">
    <w:abstractNumId w:val="25"/>
  </w:num>
  <w:num w:numId="9" w16cid:durableId="1396927694">
    <w:abstractNumId w:val="3"/>
  </w:num>
  <w:num w:numId="10" w16cid:durableId="1002928431">
    <w:abstractNumId w:val="4"/>
  </w:num>
  <w:num w:numId="11" w16cid:durableId="2091003874">
    <w:abstractNumId w:val="17"/>
  </w:num>
  <w:num w:numId="12" w16cid:durableId="1125151193">
    <w:abstractNumId w:val="4"/>
  </w:num>
  <w:num w:numId="13" w16cid:durableId="392392344">
    <w:abstractNumId w:val="4"/>
  </w:num>
  <w:num w:numId="14" w16cid:durableId="1527140528">
    <w:abstractNumId w:val="27"/>
  </w:num>
  <w:num w:numId="15" w16cid:durableId="401683655">
    <w:abstractNumId w:val="19"/>
  </w:num>
  <w:num w:numId="16" w16cid:durableId="1235776131">
    <w:abstractNumId w:val="4"/>
  </w:num>
  <w:num w:numId="17" w16cid:durableId="493188490">
    <w:abstractNumId w:val="4"/>
  </w:num>
  <w:num w:numId="18" w16cid:durableId="1552156786">
    <w:abstractNumId w:val="16"/>
  </w:num>
  <w:num w:numId="19" w16cid:durableId="100227420">
    <w:abstractNumId w:val="23"/>
  </w:num>
  <w:num w:numId="20" w16cid:durableId="1758553217">
    <w:abstractNumId w:val="4"/>
  </w:num>
  <w:num w:numId="21" w16cid:durableId="916675630">
    <w:abstractNumId w:val="4"/>
  </w:num>
  <w:num w:numId="22" w16cid:durableId="1499996645">
    <w:abstractNumId w:val="4"/>
  </w:num>
  <w:num w:numId="23" w16cid:durableId="1955793588">
    <w:abstractNumId w:val="6"/>
  </w:num>
  <w:num w:numId="24" w16cid:durableId="1233540630">
    <w:abstractNumId w:val="7"/>
  </w:num>
  <w:num w:numId="25" w16cid:durableId="2014721836">
    <w:abstractNumId w:val="5"/>
  </w:num>
  <w:num w:numId="26" w16cid:durableId="1011496035">
    <w:abstractNumId w:val="11"/>
  </w:num>
  <w:num w:numId="27" w16cid:durableId="1976637762">
    <w:abstractNumId w:val="22"/>
  </w:num>
  <w:num w:numId="28" w16cid:durableId="1771464951">
    <w:abstractNumId w:val="10"/>
  </w:num>
  <w:num w:numId="29" w16cid:durableId="105544328">
    <w:abstractNumId w:val="13"/>
  </w:num>
  <w:num w:numId="30" w16cid:durableId="1516915977">
    <w:abstractNumId w:val="4"/>
  </w:num>
  <w:num w:numId="31" w16cid:durableId="10808347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3208719">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3" w16cid:durableId="1017196238">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4" w16cid:durableId="1470324409">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5" w16cid:durableId="1940407681">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16cid:durableId="547690322">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16cid:durableId="1334526141">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16cid:durableId="1260404743">
    <w:abstractNumId w:val="0"/>
  </w:num>
  <w:num w:numId="39" w16cid:durableId="150877718">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0" w16cid:durableId="1750423624">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1" w16cid:durableId="372852819">
    <w:abstractNumId w:val="15"/>
  </w:num>
  <w:num w:numId="42" w16cid:durableId="603921743">
    <w:abstractNumId w:val="26"/>
  </w:num>
  <w:num w:numId="43" w16cid:durableId="1261260846">
    <w:abstractNumId w:val="9"/>
  </w:num>
  <w:num w:numId="44" w16cid:durableId="1129860167">
    <w:abstractNumId w:val="20"/>
  </w:num>
  <w:num w:numId="45" w16cid:durableId="1297447252">
    <w:abstractNumId w:val="14"/>
  </w:num>
  <w:num w:numId="46" w16cid:durableId="211694911">
    <w:abstractNumId w:val="24"/>
  </w:num>
  <w:num w:numId="47" w16cid:durableId="1921475982">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efaultTableStyle w:val="LabTableSty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2NjQ0MTYzNzUwNzZV0lEKTi0uzszPAykwqgUA1GJWcywAAAA="/>
  </w:docVars>
  <w:rsids>
    <w:rsidRoot w:val="004A5BC5"/>
    <w:rsid w:val="000040CE"/>
    <w:rsid w:val="00004175"/>
    <w:rsid w:val="000059C9"/>
    <w:rsid w:val="000160F7"/>
    <w:rsid w:val="00016F30"/>
    <w:rsid w:val="0002047C"/>
    <w:rsid w:val="00021B9A"/>
    <w:rsid w:val="000242D6"/>
    <w:rsid w:val="000368AF"/>
    <w:rsid w:val="000408AB"/>
    <w:rsid w:val="00041AF6"/>
    <w:rsid w:val="00051738"/>
    <w:rsid w:val="00052548"/>
    <w:rsid w:val="00056546"/>
    <w:rsid w:val="00060696"/>
    <w:rsid w:val="0007175A"/>
    <w:rsid w:val="0007423A"/>
    <w:rsid w:val="000769CF"/>
    <w:rsid w:val="000815D8"/>
    <w:rsid w:val="00084CAD"/>
    <w:rsid w:val="00085CC6"/>
    <w:rsid w:val="00091E8D"/>
    <w:rsid w:val="0009378D"/>
    <w:rsid w:val="00096744"/>
    <w:rsid w:val="00097163"/>
    <w:rsid w:val="000A0883"/>
    <w:rsid w:val="000A22C8"/>
    <w:rsid w:val="000A3D76"/>
    <w:rsid w:val="000A4A59"/>
    <w:rsid w:val="000B2344"/>
    <w:rsid w:val="000B7DE5"/>
    <w:rsid w:val="000D0DE6"/>
    <w:rsid w:val="000D6245"/>
    <w:rsid w:val="000E65F0"/>
    <w:rsid w:val="000F072C"/>
    <w:rsid w:val="000F205C"/>
    <w:rsid w:val="000F6743"/>
    <w:rsid w:val="00107B2B"/>
    <w:rsid w:val="00112AC5"/>
    <w:rsid w:val="001133DD"/>
    <w:rsid w:val="0011656C"/>
    <w:rsid w:val="0012031C"/>
    <w:rsid w:val="00120891"/>
    <w:rsid w:val="00120CBE"/>
    <w:rsid w:val="00127099"/>
    <w:rsid w:val="001366EC"/>
    <w:rsid w:val="00152F9A"/>
    <w:rsid w:val="00154E3A"/>
    <w:rsid w:val="00156A42"/>
    <w:rsid w:val="00163164"/>
    <w:rsid w:val="001710C0"/>
    <w:rsid w:val="00172AFB"/>
    <w:rsid w:val="00180FBF"/>
    <w:rsid w:val="00182CF4"/>
    <w:rsid w:val="00186CE1"/>
    <w:rsid w:val="00192F12"/>
    <w:rsid w:val="00193036"/>
    <w:rsid w:val="00193F14"/>
    <w:rsid w:val="0019401D"/>
    <w:rsid w:val="00197614"/>
    <w:rsid w:val="001A0312"/>
    <w:rsid w:val="001A0BD2"/>
    <w:rsid w:val="001A2694"/>
    <w:rsid w:val="001A3CF4"/>
    <w:rsid w:val="001A58B9"/>
    <w:rsid w:val="001A69AC"/>
    <w:rsid w:val="001A7BE6"/>
    <w:rsid w:val="001B67D8"/>
    <w:rsid w:val="001B6F95"/>
    <w:rsid w:val="001C1D9E"/>
    <w:rsid w:val="001C7C3B"/>
    <w:rsid w:val="001D136E"/>
    <w:rsid w:val="001E0AB8"/>
    <w:rsid w:val="001E4E72"/>
    <w:rsid w:val="001E62B3"/>
    <w:rsid w:val="001F0171"/>
    <w:rsid w:val="001F0D77"/>
    <w:rsid w:val="001F7470"/>
    <w:rsid w:val="00201928"/>
    <w:rsid w:val="00203E26"/>
    <w:rsid w:val="0020449C"/>
    <w:rsid w:val="002113B8"/>
    <w:rsid w:val="0021792C"/>
    <w:rsid w:val="00220E1F"/>
    <w:rsid w:val="0022356F"/>
    <w:rsid w:val="002240AB"/>
    <w:rsid w:val="00225E37"/>
    <w:rsid w:val="002428D0"/>
    <w:rsid w:val="00242E3A"/>
    <w:rsid w:val="0025107F"/>
    <w:rsid w:val="00260CD4"/>
    <w:rsid w:val="002639D8"/>
    <w:rsid w:val="00265F77"/>
    <w:rsid w:val="00266C83"/>
    <w:rsid w:val="00267B2A"/>
    <w:rsid w:val="002715CD"/>
    <w:rsid w:val="002A2C6E"/>
    <w:rsid w:val="002A4811"/>
    <w:rsid w:val="002A6C56"/>
    <w:rsid w:val="002B0C06"/>
    <w:rsid w:val="002B690B"/>
    <w:rsid w:val="002B7848"/>
    <w:rsid w:val="002C090C"/>
    <w:rsid w:val="002C1243"/>
    <w:rsid w:val="002C1815"/>
    <w:rsid w:val="002C6AD6"/>
    <w:rsid w:val="002D6C2A"/>
    <w:rsid w:val="002E5631"/>
    <w:rsid w:val="002E732F"/>
    <w:rsid w:val="002F45FF"/>
    <w:rsid w:val="002F609A"/>
    <w:rsid w:val="002F6D17"/>
    <w:rsid w:val="00302887"/>
    <w:rsid w:val="003056EB"/>
    <w:rsid w:val="003071FF"/>
    <w:rsid w:val="00310652"/>
    <w:rsid w:val="0031371D"/>
    <w:rsid w:val="00315FA9"/>
    <w:rsid w:val="00320788"/>
    <w:rsid w:val="003233A3"/>
    <w:rsid w:val="003332C2"/>
    <w:rsid w:val="0034455D"/>
    <w:rsid w:val="00346D17"/>
    <w:rsid w:val="003559CC"/>
    <w:rsid w:val="003569D7"/>
    <w:rsid w:val="003608AC"/>
    <w:rsid w:val="0036465A"/>
    <w:rsid w:val="00370ADE"/>
    <w:rsid w:val="00392C65"/>
    <w:rsid w:val="003A19DC"/>
    <w:rsid w:val="003A1B45"/>
    <w:rsid w:val="003A1EF6"/>
    <w:rsid w:val="003B46FC"/>
    <w:rsid w:val="003B5767"/>
    <w:rsid w:val="003B7605"/>
    <w:rsid w:val="003C49C5"/>
    <w:rsid w:val="003C5CF8"/>
    <w:rsid w:val="003C6BCA"/>
    <w:rsid w:val="003C771E"/>
    <w:rsid w:val="003C7902"/>
    <w:rsid w:val="003D0BFF"/>
    <w:rsid w:val="003D6F65"/>
    <w:rsid w:val="003E5BE5"/>
    <w:rsid w:val="003F4F0E"/>
    <w:rsid w:val="00403C7A"/>
    <w:rsid w:val="004048BF"/>
    <w:rsid w:val="004057A6"/>
    <w:rsid w:val="00406554"/>
    <w:rsid w:val="00416C42"/>
    <w:rsid w:val="00420645"/>
    <w:rsid w:val="0042091A"/>
    <w:rsid w:val="00422476"/>
    <w:rsid w:val="0042385C"/>
    <w:rsid w:val="00431654"/>
    <w:rsid w:val="004342CD"/>
    <w:rsid w:val="00434926"/>
    <w:rsid w:val="00437B56"/>
    <w:rsid w:val="004465B4"/>
    <w:rsid w:val="004478F4"/>
    <w:rsid w:val="00450AEA"/>
    <w:rsid w:val="004519CC"/>
    <w:rsid w:val="00452C6D"/>
    <w:rsid w:val="00453EBA"/>
    <w:rsid w:val="00455E0B"/>
    <w:rsid w:val="004619F5"/>
    <w:rsid w:val="004659EE"/>
    <w:rsid w:val="00466304"/>
    <w:rsid w:val="00485A7F"/>
    <w:rsid w:val="004936C2"/>
    <w:rsid w:val="0049379C"/>
    <w:rsid w:val="004A1CA0"/>
    <w:rsid w:val="004A22E9"/>
    <w:rsid w:val="004A3305"/>
    <w:rsid w:val="004A5BC5"/>
    <w:rsid w:val="004B023D"/>
    <w:rsid w:val="004B766D"/>
    <w:rsid w:val="004C0909"/>
    <w:rsid w:val="004C3F97"/>
    <w:rsid w:val="004C6AB6"/>
    <w:rsid w:val="004C7FDF"/>
    <w:rsid w:val="004D3339"/>
    <w:rsid w:val="004D353F"/>
    <w:rsid w:val="004D36D7"/>
    <w:rsid w:val="004D682B"/>
    <w:rsid w:val="004E1495"/>
    <w:rsid w:val="004E2A77"/>
    <w:rsid w:val="004E474B"/>
    <w:rsid w:val="004E5CC0"/>
    <w:rsid w:val="004F344A"/>
    <w:rsid w:val="00503AA5"/>
    <w:rsid w:val="00516142"/>
    <w:rsid w:val="0052093C"/>
    <w:rsid w:val="00521B31"/>
    <w:rsid w:val="00522469"/>
    <w:rsid w:val="0053107A"/>
    <w:rsid w:val="00545538"/>
    <w:rsid w:val="005459EE"/>
    <w:rsid w:val="00552E5B"/>
    <w:rsid w:val="00554B4E"/>
    <w:rsid w:val="00555880"/>
    <w:rsid w:val="00556C02"/>
    <w:rsid w:val="00563249"/>
    <w:rsid w:val="00570A65"/>
    <w:rsid w:val="005762B1"/>
    <w:rsid w:val="00576CBE"/>
    <w:rsid w:val="00580456"/>
    <w:rsid w:val="00580E73"/>
    <w:rsid w:val="00590197"/>
    <w:rsid w:val="00593386"/>
    <w:rsid w:val="00594D86"/>
    <w:rsid w:val="00594EA1"/>
    <w:rsid w:val="005A6E62"/>
    <w:rsid w:val="005B0E4D"/>
    <w:rsid w:val="005B3BF7"/>
    <w:rsid w:val="005C203E"/>
    <w:rsid w:val="005C3D35"/>
    <w:rsid w:val="005D1B41"/>
    <w:rsid w:val="005D2B29"/>
    <w:rsid w:val="005D354A"/>
    <w:rsid w:val="005D4197"/>
    <w:rsid w:val="005E3235"/>
    <w:rsid w:val="005E4176"/>
    <w:rsid w:val="005E4835"/>
    <w:rsid w:val="005E65B5"/>
    <w:rsid w:val="005F3AE9"/>
    <w:rsid w:val="005F6D3B"/>
    <w:rsid w:val="006007BB"/>
    <w:rsid w:val="00601DC0"/>
    <w:rsid w:val="006034CB"/>
    <w:rsid w:val="0060411C"/>
    <w:rsid w:val="006116C5"/>
    <w:rsid w:val="006131CE"/>
    <w:rsid w:val="00616AC0"/>
    <w:rsid w:val="00617D6E"/>
    <w:rsid w:val="00617DA6"/>
    <w:rsid w:val="00624198"/>
    <w:rsid w:val="006428E5"/>
    <w:rsid w:val="00650BB2"/>
    <w:rsid w:val="00652EA1"/>
    <w:rsid w:val="006546A1"/>
    <w:rsid w:val="00672919"/>
    <w:rsid w:val="00676183"/>
    <w:rsid w:val="00686587"/>
    <w:rsid w:val="006904CF"/>
    <w:rsid w:val="00695EE2"/>
    <w:rsid w:val="006A4171"/>
    <w:rsid w:val="006A48F1"/>
    <w:rsid w:val="006A71A3"/>
    <w:rsid w:val="006A74C0"/>
    <w:rsid w:val="006A7E14"/>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6F63EF"/>
    <w:rsid w:val="007003E8"/>
    <w:rsid w:val="00705FEC"/>
    <w:rsid w:val="007062FE"/>
    <w:rsid w:val="00710D99"/>
    <w:rsid w:val="0071147A"/>
    <w:rsid w:val="0071185D"/>
    <w:rsid w:val="00721EB8"/>
    <w:rsid w:val="007222AD"/>
    <w:rsid w:val="007267CF"/>
    <w:rsid w:val="00730196"/>
    <w:rsid w:val="00731F3F"/>
    <w:rsid w:val="00732505"/>
    <w:rsid w:val="007421F4"/>
    <w:rsid w:val="00742A0B"/>
    <w:rsid w:val="007436BF"/>
    <w:rsid w:val="007443E9"/>
    <w:rsid w:val="00745DCE"/>
    <w:rsid w:val="0074791B"/>
    <w:rsid w:val="007511DC"/>
    <w:rsid w:val="00753D89"/>
    <w:rsid w:val="00755C9B"/>
    <w:rsid w:val="00760FE4"/>
    <w:rsid w:val="00763D8B"/>
    <w:rsid w:val="007657F6"/>
    <w:rsid w:val="0077125A"/>
    <w:rsid w:val="007761AE"/>
    <w:rsid w:val="0078108F"/>
    <w:rsid w:val="00782A60"/>
    <w:rsid w:val="007848F0"/>
    <w:rsid w:val="00786F58"/>
    <w:rsid w:val="00787CC1"/>
    <w:rsid w:val="00792C27"/>
    <w:rsid w:val="00792F4E"/>
    <w:rsid w:val="0079398D"/>
    <w:rsid w:val="00796C25"/>
    <w:rsid w:val="007A3B2A"/>
    <w:rsid w:val="007B5522"/>
    <w:rsid w:val="007C0EE0"/>
    <w:rsid w:val="007C1B71"/>
    <w:rsid w:val="007C2FBB"/>
    <w:rsid w:val="007C7164"/>
    <w:rsid w:val="007D1984"/>
    <w:rsid w:val="007D2AFE"/>
    <w:rsid w:val="007D38B9"/>
    <w:rsid w:val="007E3FEA"/>
    <w:rsid w:val="007F0A0B"/>
    <w:rsid w:val="007F0D66"/>
    <w:rsid w:val="007F3A60"/>
    <w:rsid w:val="007F3D0B"/>
    <w:rsid w:val="007F4D24"/>
    <w:rsid w:val="007F7C94"/>
    <w:rsid w:val="00806F46"/>
    <w:rsid w:val="00810AC4"/>
    <w:rsid w:val="00810E4B"/>
    <w:rsid w:val="0081227C"/>
    <w:rsid w:val="00814BAA"/>
    <w:rsid w:val="00824295"/>
    <w:rsid w:val="00825BF9"/>
    <w:rsid w:val="00830F49"/>
    <w:rsid w:val="008313F3"/>
    <w:rsid w:val="00845F2B"/>
    <w:rsid w:val="00846494"/>
    <w:rsid w:val="00847B20"/>
    <w:rsid w:val="008509D3"/>
    <w:rsid w:val="00857CF6"/>
    <w:rsid w:val="00860389"/>
    <w:rsid w:val="00861C6A"/>
    <w:rsid w:val="008775B1"/>
    <w:rsid w:val="008846E3"/>
    <w:rsid w:val="00890108"/>
    <w:rsid w:val="00893877"/>
    <w:rsid w:val="0089532C"/>
    <w:rsid w:val="00896681"/>
    <w:rsid w:val="008A18F3"/>
    <w:rsid w:val="008A2749"/>
    <w:rsid w:val="008A3A90"/>
    <w:rsid w:val="008A3CEE"/>
    <w:rsid w:val="008A6BC5"/>
    <w:rsid w:val="008B06D4"/>
    <w:rsid w:val="008B4F20"/>
    <w:rsid w:val="008B784D"/>
    <w:rsid w:val="008B7FFD"/>
    <w:rsid w:val="008C1DCE"/>
    <w:rsid w:val="008C2920"/>
    <w:rsid w:val="008C3E13"/>
    <w:rsid w:val="008D13E8"/>
    <w:rsid w:val="008D1BB3"/>
    <w:rsid w:val="008D23DF"/>
    <w:rsid w:val="008D73BF"/>
    <w:rsid w:val="008E5B64"/>
    <w:rsid w:val="008E69C7"/>
    <w:rsid w:val="008E6EF1"/>
    <w:rsid w:val="008E7DAA"/>
    <w:rsid w:val="008F0094"/>
    <w:rsid w:val="008F340F"/>
    <w:rsid w:val="008F5EE4"/>
    <w:rsid w:val="00903523"/>
    <w:rsid w:val="0090659A"/>
    <w:rsid w:val="0090766B"/>
    <w:rsid w:val="00915986"/>
    <w:rsid w:val="00917624"/>
    <w:rsid w:val="0092446A"/>
    <w:rsid w:val="009309F5"/>
    <w:rsid w:val="00933237"/>
    <w:rsid w:val="00933F28"/>
    <w:rsid w:val="00941953"/>
    <w:rsid w:val="009558BF"/>
    <w:rsid w:val="00963E34"/>
    <w:rsid w:val="00966FBC"/>
    <w:rsid w:val="00975E05"/>
    <w:rsid w:val="0098155C"/>
    <w:rsid w:val="00983B77"/>
    <w:rsid w:val="0098560E"/>
    <w:rsid w:val="009908CE"/>
    <w:rsid w:val="00994210"/>
    <w:rsid w:val="00994858"/>
    <w:rsid w:val="009A0B2F"/>
    <w:rsid w:val="009A1CF4"/>
    <w:rsid w:val="009A37D7"/>
    <w:rsid w:val="009A4E17"/>
    <w:rsid w:val="009A6955"/>
    <w:rsid w:val="009B20DD"/>
    <w:rsid w:val="009B26E2"/>
    <w:rsid w:val="009B341C"/>
    <w:rsid w:val="009B5747"/>
    <w:rsid w:val="009B6EEA"/>
    <w:rsid w:val="009C52BC"/>
    <w:rsid w:val="009D2C27"/>
    <w:rsid w:val="009E2309"/>
    <w:rsid w:val="009E42B9"/>
    <w:rsid w:val="009F036D"/>
    <w:rsid w:val="00A01049"/>
    <w:rsid w:val="00A014A3"/>
    <w:rsid w:val="00A0412D"/>
    <w:rsid w:val="00A1303D"/>
    <w:rsid w:val="00A145AE"/>
    <w:rsid w:val="00A21211"/>
    <w:rsid w:val="00A22108"/>
    <w:rsid w:val="00A34E7F"/>
    <w:rsid w:val="00A352FB"/>
    <w:rsid w:val="00A4286E"/>
    <w:rsid w:val="00A42E64"/>
    <w:rsid w:val="00A4491D"/>
    <w:rsid w:val="00A46F0A"/>
    <w:rsid w:val="00A47CC2"/>
    <w:rsid w:val="00A60146"/>
    <w:rsid w:val="00A622C4"/>
    <w:rsid w:val="00A6628D"/>
    <w:rsid w:val="00A719F7"/>
    <w:rsid w:val="00A754B4"/>
    <w:rsid w:val="00A76E46"/>
    <w:rsid w:val="00A83374"/>
    <w:rsid w:val="00A96172"/>
    <w:rsid w:val="00AB0D6A"/>
    <w:rsid w:val="00AB3EF0"/>
    <w:rsid w:val="00AB43B3"/>
    <w:rsid w:val="00AB4719"/>
    <w:rsid w:val="00AB49B9"/>
    <w:rsid w:val="00AB758A"/>
    <w:rsid w:val="00AC1E7E"/>
    <w:rsid w:val="00AC507D"/>
    <w:rsid w:val="00AC5F21"/>
    <w:rsid w:val="00AC66E4"/>
    <w:rsid w:val="00AD4578"/>
    <w:rsid w:val="00AD5ACC"/>
    <w:rsid w:val="00AD68E9"/>
    <w:rsid w:val="00AE0BC7"/>
    <w:rsid w:val="00AE4400"/>
    <w:rsid w:val="00AE4E68"/>
    <w:rsid w:val="00AE56C0"/>
    <w:rsid w:val="00AF0E85"/>
    <w:rsid w:val="00AF7AB9"/>
    <w:rsid w:val="00B00914"/>
    <w:rsid w:val="00B02A8E"/>
    <w:rsid w:val="00B045FE"/>
    <w:rsid w:val="00B052EE"/>
    <w:rsid w:val="00B14000"/>
    <w:rsid w:val="00B24E10"/>
    <w:rsid w:val="00B27499"/>
    <w:rsid w:val="00B3010D"/>
    <w:rsid w:val="00B34292"/>
    <w:rsid w:val="00B34630"/>
    <w:rsid w:val="00B35151"/>
    <w:rsid w:val="00B433F2"/>
    <w:rsid w:val="00B458E8"/>
    <w:rsid w:val="00B460D7"/>
    <w:rsid w:val="00B4711F"/>
    <w:rsid w:val="00B5397B"/>
    <w:rsid w:val="00B62809"/>
    <w:rsid w:val="00B71032"/>
    <w:rsid w:val="00B722B5"/>
    <w:rsid w:val="00B76176"/>
    <w:rsid w:val="00B7675A"/>
    <w:rsid w:val="00B81898"/>
    <w:rsid w:val="00B878E7"/>
    <w:rsid w:val="00B97278"/>
    <w:rsid w:val="00BA0AFC"/>
    <w:rsid w:val="00BA1D0B"/>
    <w:rsid w:val="00BA4018"/>
    <w:rsid w:val="00BA627F"/>
    <w:rsid w:val="00BA6972"/>
    <w:rsid w:val="00BB0364"/>
    <w:rsid w:val="00BB1E0D"/>
    <w:rsid w:val="00BB4D9B"/>
    <w:rsid w:val="00BB4DB7"/>
    <w:rsid w:val="00BB5301"/>
    <w:rsid w:val="00BB73FF"/>
    <w:rsid w:val="00BB7688"/>
    <w:rsid w:val="00BC7CAC"/>
    <w:rsid w:val="00BD6D76"/>
    <w:rsid w:val="00BE56B3"/>
    <w:rsid w:val="00BF04E8"/>
    <w:rsid w:val="00BF16BF"/>
    <w:rsid w:val="00BF4D1F"/>
    <w:rsid w:val="00C02A73"/>
    <w:rsid w:val="00C063D2"/>
    <w:rsid w:val="00C07FD9"/>
    <w:rsid w:val="00C10955"/>
    <w:rsid w:val="00C11449"/>
    <w:rsid w:val="00C11C4D"/>
    <w:rsid w:val="00C12A68"/>
    <w:rsid w:val="00C16392"/>
    <w:rsid w:val="00C16BAE"/>
    <w:rsid w:val="00C1712C"/>
    <w:rsid w:val="00C23E16"/>
    <w:rsid w:val="00C27E37"/>
    <w:rsid w:val="00C32713"/>
    <w:rsid w:val="00C351B8"/>
    <w:rsid w:val="00C406C9"/>
    <w:rsid w:val="00C410D9"/>
    <w:rsid w:val="00C44DB7"/>
    <w:rsid w:val="00C4510A"/>
    <w:rsid w:val="00C47F2E"/>
    <w:rsid w:val="00C51833"/>
    <w:rsid w:val="00C52BA6"/>
    <w:rsid w:val="00C6258F"/>
    <w:rsid w:val="00C63DF6"/>
    <w:rsid w:val="00C63E58"/>
    <w:rsid w:val="00C65A69"/>
    <w:rsid w:val="00C670EE"/>
    <w:rsid w:val="00C67E3B"/>
    <w:rsid w:val="00C822E4"/>
    <w:rsid w:val="00C862AA"/>
    <w:rsid w:val="00C90311"/>
    <w:rsid w:val="00C91C26"/>
    <w:rsid w:val="00CA73D5"/>
    <w:rsid w:val="00CC09DB"/>
    <w:rsid w:val="00CC1C87"/>
    <w:rsid w:val="00CC3000"/>
    <w:rsid w:val="00CC4728"/>
    <w:rsid w:val="00CC4859"/>
    <w:rsid w:val="00CC7122"/>
    <w:rsid w:val="00CC7A35"/>
    <w:rsid w:val="00CD072A"/>
    <w:rsid w:val="00CD16DE"/>
    <w:rsid w:val="00CD272C"/>
    <w:rsid w:val="00CD705D"/>
    <w:rsid w:val="00CE26C5"/>
    <w:rsid w:val="00CE36AF"/>
    <w:rsid w:val="00CF0428"/>
    <w:rsid w:val="00CF0DA5"/>
    <w:rsid w:val="00CF60EA"/>
    <w:rsid w:val="00CF791A"/>
    <w:rsid w:val="00D00D7D"/>
    <w:rsid w:val="00D139C8"/>
    <w:rsid w:val="00D17F81"/>
    <w:rsid w:val="00D2758C"/>
    <w:rsid w:val="00D275CA"/>
    <w:rsid w:val="00D2789B"/>
    <w:rsid w:val="00D345AB"/>
    <w:rsid w:val="00D374CC"/>
    <w:rsid w:val="00D37C56"/>
    <w:rsid w:val="00D42AA1"/>
    <w:rsid w:val="00D432B2"/>
    <w:rsid w:val="00D43683"/>
    <w:rsid w:val="00D458EC"/>
    <w:rsid w:val="00D474DC"/>
    <w:rsid w:val="00D501B0"/>
    <w:rsid w:val="00D52582"/>
    <w:rsid w:val="00D55DF2"/>
    <w:rsid w:val="00D56A0E"/>
    <w:rsid w:val="00D57AD3"/>
    <w:rsid w:val="00D62103"/>
    <w:rsid w:val="00D635FE"/>
    <w:rsid w:val="00D65AEC"/>
    <w:rsid w:val="00D75B6A"/>
    <w:rsid w:val="00D811BE"/>
    <w:rsid w:val="00D84BDA"/>
    <w:rsid w:val="00D876A8"/>
    <w:rsid w:val="00D87F26"/>
    <w:rsid w:val="00D93063"/>
    <w:rsid w:val="00D933B0"/>
    <w:rsid w:val="00D95D97"/>
    <w:rsid w:val="00D977E8"/>
    <w:rsid w:val="00DB3763"/>
    <w:rsid w:val="00DB4029"/>
    <w:rsid w:val="00DB5F4D"/>
    <w:rsid w:val="00DB6DA5"/>
    <w:rsid w:val="00DB7363"/>
    <w:rsid w:val="00DC186F"/>
    <w:rsid w:val="00DC252F"/>
    <w:rsid w:val="00DC44BB"/>
    <w:rsid w:val="00DC6050"/>
    <w:rsid w:val="00DC755C"/>
    <w:rsid w:val="00DD309F"/>
    <w:rsid w:val="00DD6ED5"/>
    <w:rsid w:val="00DE1E44"/>
    <w:rsid w:val="00DE6F44"/>
    <w:rsid w:val="00DF4FBE"/>
    <w:rsid w:val="00DF5D29"/>
    <w:rsid w:val="00E01AC0"/>
    <w:rsid w:val="00E037D9"/>
    <w:rsid w:val="00E10CC2"/>
    <w:rsid w:val="00E130EB"/>
    <w:rsid w:val="00E139F2"/>
    <w:rsid w:val="00E162CD"/>
    <w:rsid w:val="00E17FA5"/>
    <w:rsid w:val="00E26930"/>
    <w:rsid w:val="00E27257"/>
    <w:rsid w:val="00E3609A"/>
    <w:rsid w:val="00E424AB"/>
    <w:rsid w:val="00E449D0"/>
    <w:rsid w:val="00E4506A"/>
    <w:rsid w:val="00E53F99"/>
    <w:rsid w:val="00E548A6"/>
    <w:rsid w:val="00E56510"/>
    <w:rsid w:val="00E62EA8"/>
    <w:rsid w:val="00E66E20"/>
    <w:rsid w:val="00E67847"/>
    <w:rsid w:val="00E67A6E"/>
    <w:rsid w:val="00E70AAB"/>
    <w:rsid w:val="00E71B43"/>
    <w:rsid w:val="00E81612"/>
    <w:rsid w:val="00E87D18"/>
    <w:rsid w:val="00E87D62"/>
    <w:rsid w:val="00E957ED"/>
    <w:rsid w:val="00EA41BC"/>
    <w:rsid w:val="00EA486E"/>
    <w:rsid w:val="00EA4FA3"/>
    <w:rsid w:val="00EB001B"/>
    <w:rsid w:val="00EB6C33"/>
    <w:rsid w:val="00ED2922"/>
    <w:rsid w:val="00ED6019"/>
    <w:rsid w:val="00EF253A"/>
    <w:rsid w:val="00EF4205"/>
    <w:rsid w:val="00EF5939"/>
    <w:rsid w:val="00F01714"/>
    <w:rsid w:val="00F0258F"/>
    <w:rsid w:val="00F02D06"/>
    <w:rsid w:val="00F16F35"/>
    <w:rsid w:val="00F25ABB"/>
    <w:rsid w:val="00F27963"/>
    <w:rsid w:val="00F30446"/>
    <w:rsid w:val="00F34497"/>
    <w:rsid w:val="00F41F1B"/>
    <w:rsid w:val="00F428A7"/>
    <w:rsid w:val="00F46BD9"/>
    <w:rsid w:val="00F576B4"/>
    <w:rsid w:val="00F60BE0"/>
    <w:rsid w:val="00F6280E"/>
    <w:rsid w:val="00F7050A"/>
    <w:rsid w:val="00F71A56"/>
    <w:rsid w:val="00F75533"/>
    <w:rsid w:val="00FA21C2"/>
    <w:rsid w:val="00FA3811"/>
    <w:rsid w:val="00FA3B9F"/>
    <w:rsid w:val="00FA3F06"/>
    <w:rsid w:val="00FA4A26"/>
    <w:rsid w:val="00FB1929"/>
    <w:rsid w:val="00FC5260"/>
    <w:rsid w:val="00FC77CB"/>
    <w:rsid w:val="00FD33AB"/>
    <w:rsid w:val="00FD36AC"/>
    <w:rsid w:val="00FD382D"/>
    <w:rsid w:val="00FD4724"/>
    <w:rsid w:val="00FD4A68"/>
    <w:rsid w:val="00FD4AC4"/>
    <w:rsid w:val="00FD68ED"/>
    <w:rsid w:val="00FE2824"/>
    <w:rsid w:val="00FE661F"/>
    <w:rsid w:val="00FF0400"/>
    <w:rsid w:val="00FF3394"/>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E30B83"/>
  <w15:docId w15:val="{45BFF7FC-DFEB-4CDA-93B5-8684DDA1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DF5D29"/>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860389"/>
    <w:rPr>
      <w:b/>
      <w:color w:val="000000" w:themeColor="text1"/>
      <w:sz w:val="32"/>
      <w:szCs w:val="32"/>
      <w:u w:val="single"/>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CC4728"/>
    <w:pPr>
      <w:keepNext/>
      <w:spacing w:before="120" w:after="120" w:line="240" w:lineRule="auto"/>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6"/>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styleId="Strong">
    <w:name w:val="Strong"/>
    <w:basedOn w:val="DefaultParagraphFont"/>
    <w:uiPriority w:val="22"/>
    <w:qFormat/>
    <w:rsid w:val="00DC44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2.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customXml" Target="../customXml/item4.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 Id="rId8"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C47ECC1C28F849863BF7264EC787EC" ma:contentTypeVersion="11" ma:contentTypeDescription="Create a new document." ma:contentTypeScope="" ma:versionID="bbb202176aa2399a25bda1af728bdab1">
  <xsd:schema xmlns:xsd="http://www.w3.org/2001/XMLSchema" xmlns:xs="http://www.w3.org/2001/XMLSchema" xmlns:p="http://schemas.microsoft.com/office/2006/metadata/properties" xmlns:ns3="49a505ca-09ba-4a8b-8c72-7654aff344ac" targetNamespace="http://schemas.microsoft.com/office/2006/metadata/properties" ma:root="true" ma:fieldsID="46b1da9c169b61622af2208ec31eebb4" ns3:_="">
    <xsd:import namespace="49a505ca-09ba-4a8b-8c72-7654aff344a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a505ca-09ba-4a8b-8c72-7654aff34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Location" ma:index="17" nillable="true" ma:displayName="Location" ma:description="" ma:indexed="true" ma:internalName="MediaServiceLocation"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A7F43C-7298-49BD-AA4D-74A0C307570D}">
  <ds:schemaRefs>
    <ds:schemaRef ds:uri="http://schemas.openxmlformats.org/officeDocument/2006/bibliography"/>
  </ds:schemaRefs>
</ds:datastoreItem>
</file>

<file path=customXml/itemProps2.xml><?xml version="1.0" encoding="utf-8"?>
<ds:datastoreItem xmlns:ds="http://schemas.openxmlformats.org/officeDocument/2006/customXml" ds:itemID="{E93FF9F9-25BF-4833-98EB-7C5AD0A72045}">
  <ds:schemaRefs>
    <ds:schemaRef ds:uri="http://schemas.microsoft.com/sharepoint/v3/contenttype/forms"/>
  </ds:schemaRefs>
</ds:datastoreItem>
</file>

<file path=customXml/itemProps3.xml><?xml version="1.0" encoding="utf-8"?>
<ds:datastoreItem xmlns:ds="http://schemas.openxmlformats.org/officeDocument/2006/customXml" ds:itemID="{32C8807F-F547-45D5-9771-3AE663ACCB9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B8913B-6A70-4B38-91FC-9C8020A7C3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a505ca-09ba-4a8b-8c72-7654aff34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7</Pages>
  <Words>2045</Words>
  <Characters>1166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Natalia Palej</cp:lastModifiedBy>
  <cp:revision>10</cp:revision>
  <cp:lastPrinted>2023-01-27T15:53:00Z</cp:lastPrinted>
  <dcterms:created xsi:type="dcterms:W3CDTF">2023-12-06T14:08:00Z</dcterms:created>
  <dcterms:modified xsi:type="dcterms:W3CDTF">2024-10-0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C47ECC1C28F849863BF7264EC787EC</vt:lpwstr>
  </property>
</Properties>
</file>